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6A26B" w14:textId="23DB4C8D" w:rsidR="00025F21" w:rsidRDefault="00FB0705" w:rsidP="00A91C3E">
      <w:pPr>
        <w:spacing w:after="0"/>
        <w:jc w:val="center"/>
        <w:rPr>
          <w:rFonts w:ascii="ITC Avant Garde" w:hAnsi="ITC Avant Garde" w:cs="Arial"/>
          <w:b/>
          <w:szCs w:val="16"/>
        </w:rPr>
      </w:pPr>
      <w:r>
        <w:rPr>
          <w:rFonts w:ascii="ITC Avant Garde" w:hAnsi="ITC Avant Garde" w:cs="Arial"/>
          <w:b/>
          <w:szCs w:val="16"/>
        </w:rPr>
        <w:tab/>
      </w:r>
    </w:p>
    <w:p w14:paraId="3F719479" w14:textId="77777777" w:rsidR="00EE40B6" w:rsidRPr="00B81578" w:rsidRDefault="00EE40B6" w:rsidP="00A91C3E">
      <w:pPr>
        <w:spacing w:after="0"/>
        <w:jc w:val="center"/>
        <w:rPr>
          <w:rFonts w:ascii="ITC Avant Garde" w:hAnsi="ITC Avant Garde" w:cs="Arial"/>
          <w:b/>
          <w:szCs w:val="16"/>
        </w:rPr>
      </w:pPr>
      <w:r w:rsidRPr="00B81578">
        <w:rPr>
          <w:rFonts w:ascii="ITC Avant Garde" w:hAnsi="ITC Avant Garde" w:cs="Arial"/>
          <w:b/>
          <w:szCs w:val="16"/>
        </w:rPr>
        <w:t>FORMATO PARA PARTICIPAR EN LA CONSULTA PÚBLICA</w:t>
      </w:r>
      <w:r w:rsidR="002C5271">
        <w:rPr>
          <w:rFonts w:ascii="ITC Avant Garde" w:hAnsi="ITC Avant Garde" w:cs="Arial"/>
          <w:b/>
          <w:szCs w:val="16"/>
        </w:rPr>
        <w:t xml:space="preserve"> </w:t>
      </w:r>
    </w:p>
    <w:p w14:paraId="0359C93E" w14:textId="77777777" w:rsidR="00350EC1" w:rsidRPr="00B81578" w:rsidRDefault="00350EC1" w:rsidP="00350EC1">
      <w:pPr>
        <w:spacing w:after="0"/>
        <w:jc w:val="both"/>
        <w:rPr>
          <w:rFonts w:ascii="ITC Avant Garde" w:hAnsi="ITC Avant Garde" w:cs="Arial"/>
          <w:b/>
          <w:szCs w:val="16"/>
        </w:rPr>
      </w:pPr>
    </w:p>
    <w:p w14:paraId="2689F67D" w14:textId="77777777" w:rsidR="00017D23" w:rsidRPr="00B81578" w:rsidRDefault="00017D23" w:rsidP="00017D23">
      <w:pPr>
        <w:jc w:val="both"/>
        <w:rPr>
          <w:rFonts w:ascii="ITC Avant Garde" w:hAnsi="ITC Avant Garde" w:cs="Arial"/>
          <w:b/>
          <w:sz w:val="16"/>
          <w:szCs w:val="16"/>
        </w:rPr>
      </w:pPr>
      <w:r w:rsidRPr="00B81578">
        <w:rPr>
          <w:rFonts w:ascii="ITC Avant Garde" w:hAnsi="ITC Avant Garde" w:cs="Arial"/>
          <w:b/>
          <w:sz w:val="16"/>
          <w:szCs w:val="16"/>
        </w:rPr>
        <w:t>Instrucciones para su llenado y participación:</w:t>
      </w:r>
    </w:p>
    <w:p w14:paraId="15C1DE46" w14:textId="6A64EF37" w:rsidR="00017D23" w:rsidRPr="00865711" w:rsidRDefault="00017D23" w:rsidP="00AC3F97">
      <w:pPr>
        <w:pStyle w:val="Prrafodelista"/>
        <w:numPr>
          <w:ilvl w:val="0"/>
          <w:numId w:val="1"/>
        </w:numPr>
        <w:spacing w:after="0"/>
        <w:ind w:left="714" w:hanging="357"/>
        <w:jc w:val="both"/>
        <w:rPr>
          <w:rFonts w:ascii="ITC Avant Garde" w:hAnsi="ITC Avant Garde" w:cs="Arial"/>
          <w:sz w:val="14"/>
          <w:szCs w:val="14"/>
        </w:rPr>
      </w:pPr>
      <w:r w:rsidRPr="00865711">
        <w:rPr>
          <w:rFonts w:ascii="ITC Avant Garde" w:hAnsi="ITC Avant Garde" w:cs="Arial"/>
          <w:sz w:val="14"/>
          <w:szCs w:val="14"/>
        </w:rPr>
        <w:t xml:space="preserve">Las opiniones, comentarios, propuestas, aportaciones u otros elementos de análisis deberán ser remitidas a la siguiente dirección de correo electrónico: </w:t>
      </w:r>
      <w:hyperlink r:id="rId11" w:history="1">
        <w:r w:rsidR="000D60E1" w:rsidRPr="00344AF4">
          <w:rPr>
            <w:rStyle w:val="Hipervnculo"/>
            <w:rFonts w:ascii="ITC Avant Garde" w:hAnsi="ITC Avant Garde" w:cs="Arial"/>
            <w:sz w:val="14"/>
            <w:szCs w:val="14"/>
          </w:rPr>
          <w:t>optimizacionespectro@ift.org.mx</w:t>
        </w:r>
      </w:hyperlink>
      <w:r w:rsidRPr="00865711">
        <w:rPr>
          <w:rFonts w:ascii="ITC Avant Garde" w:hAnsi="ITC Avant Garde" w:cs="Arial"/>
          <w:sz w:val="14"/>
          <w:szCs w:val="14"/>
        </w:rPr>
        <w:t>, en donde se deberá considerar que la capacidad límite para la recepción de archivos es de 25 MB.</w:t>
      </w:r>
    </w:p>
    <w:p w14:paraId="4978D422" w14:textId="6D4DC654" w:rsidR="0028760E" w:rsidRPr="001E6E1A" w:rsidRDefault="0028760E" w:rsidP="0028760E">
      <w:pPr>
        <w:pStyle w:val="Listavistosa-nfasis11"/>
        <w:numPr>
          <w:ilvl w:val="0"/>
          <w:numId w:val="1"/>
        </w:numPr>
        <w:spacing w:after="0"/>
        <w:ind w:right="49"/>
        <w:jc w:val="both"/>
        <w:rPr>
          <w:rFonts w:ascii="ITC Avant Garde" w:hAnsi="ITC Avant Garde"/>
          <w:sz w:val="14"/>
          <w:szCs w:val="14"/>
        </w:rPr>
      </w:pPr>
      <w:r w:rsidRPr="001E6E1A">
        <w:rPr>
          <w:rFonts w:ascii="ITC Avant Garde" w:hAnsi="ITC Avant Garde"/>
          <w:sz w:val="14"/>
          <w:szCs w:val="14"/>
        </w:rPr>
        <w:t>Proporcione su nombre completo (nombre y apellidos), razón o denominación social, o bien, el nombre completo (nombre y apellidos) de</w:t>
      </w:r>
      <w:r w:rsidR="00D0717B">
        <w:rPr>
          <w:rFonts w:ascii="ITC Avant Garde" w:hAnsi="ITC Avant Garde"/>
          <w:sz w:val="14"/>
          <w:szCs w:val="14"/>
        </w:rPr>
        <w:t xml:space="preserve"> </w:t>
      </w:r>
      <w:r w:rsidRPr="001E6E1A">
        <w:rPr>
          <w:rFonts w:ascii="ITC Avant Garde" w:hAnsi="ITC Avant Garde"/>
          <w:sz w:val="14"/>
          <w:szCs w:val="14"/>
        </w:rPr>
        <w:t>l</w:t>
      </w:r>
      <w:r w:rsidR="00D0717B">
        <w:rPr>
          <w:rFonts w:ascii="ITC Avant Garde" w:hAnsi="ITC Avant Garde"/>
          <w:sz w:val="14"/>
          <w:szCs w:val="14"/>
        </w:rPr>
        <w:t>a persona que funja como</w:t>
      </w:r>
      <w:r w:rsidRPr="001E6E1A">
        <w:rPr>
          <w:rFonts w:ascii="ITC Avant Garde" w:hAnsi="ITC Avant Garde"/>
          <w:sz w:val="14"/>
          <w:szCs w:val="14"/>
        </w:rPr>
        <w:t xml:space="preserve"> representante legal. Para este último caso, deberá elegir entre las opciones el tipo de documento con el que acredita dicha representación, así como adjuntar –a la misma dirección de correo electrónico- copia electrónica legible del mismo.</w:t>
      </w:r>
    </w:p>
    <w:p w14:paraId="3B6EF8BD" w14:textId="77777777" w:rsidR="0028760E" w:rsidRPr="00F36A5D" w:rsidRDefault="0028760E" w:rsidP="0028760E">
      <w:pPr>
        <w:pStyle w:val="Listavistosa-nfasis11"/>
        <w:numPr>
          <w:ilvl w:val="0"/>
          <w:numId w:val="1"/>
        </w:numPr>
        <w:spacing w:after="0"/>
        <w:ind w:right="49"/>
        <w:jc w:val="both"/>
        <w:rPr>
          <w:rFonts w:ascii="ITC Avant Garde" w:hAnsi="ITC Avant Garde"/>
          <w:sz w:val="14"/>
          <w:szCs w:val="14"/>
        </w:rPr>
      </w:pPr>
      <w:r w:rsidRPr="00F36A5D">
        <w:rPr>
          <w:rFonts w:ascii="ITC Avant Garde" w:hAnsi="ITC Avant Garde"/>
          <w:sz w:val="14"/>
          <w:szCs w:val="14"/>
        </w:rPr>
        <w:t xml:space="preserve">Lea minuciosamente el </w:t>
      </w:r>
      <w:r w:rsidRPr="00F36A5D">
        <w:rPr>
          <w:rFonts w:ascii="ITC Avant Garde" w:hAnsi="ITC Avant Garde"/>
          <w:b/>
          <w:sz w:val="14"/>
          <w:szCs w:val="14"/>
        </w:rPr>
        <w:t>AVISO DE PRIVACIDAD</w:t>
      </w:r>
      <w:r w:rsidRPr="00F36A5D">
        <w:rPr>
          <w:rFonts w:ascii="ITC Avant Garde" w:hAnsi="ITC Avant Garde"/>
          <w:sz w:val="14"/>
          <w:szCs w:val="14"/>
        </w:rPr>
        <w:t xml:space="preserve"> en materia del cuidado y resguardo de sus datos personales, así como sobre la publicidad que se dará a </w:t>
      </w:r>
      <w:r w:rsidRPr="00F36A5D">
        <w:rPr>
          <w:rFonts w:ascii="ITC Avant Garde" w:eastAsia="Times New Roman" w:hAnsi="ITC Avant Garde"/>
          <w:color w:val="000000"/>
          <w:sz w:val="14"/>
          <w:szCs w:val="16"/>
          <w:lang w:eastAsia="es-MX"/>
        </w:rPr>
        <w:t xml:space="preserve">los </w:t>
      </w:r>
      <w:r w:rsidRPr="00F36A5D">
        <w:rPr>
          <w:rFonts w:ascii="ITC Avant Garde" w:hAnsi="ITC Avant Garde"/>
          <w:sz w:val="14"/>
          <w:szCs w:val="16"/>
        </w:rPr>
        <w:t>comentarios</w:t>
      </w:r>
      <w:r w:rsidRPr="00F36A5D">
        <w:rPr>
          <w:rFonts w:ascii="ITC Avant Garde" w:eastAsia="Times New Roman" w:hAnsi="ITC Avant Garde"/>
          <w:color w:val="000000"/>
          <w:sz w:val="14"/>
          <w:szCs w:val="16"/>
          <w:lang w:eastAsia="es-MX"/>
        </w:rPr>
        <w:t>, opiniones y aportaciones presentadas</w:t>
      </w:r>
      <w:r w:rsidRPr="00F36A5D">
        <w:rPr>
          <w:rFonts w:ascii="ITC Avant Garde" w:hAnsi="ITC Avant Garde"/>
          <w:sz w:val="14"/>
          <w:szCs w:val="14"/>
        </w:rPr>
        <w:t xml:space="preserve"> por usted en el presente proceso consultivo.</w:t>
      </w:r>
      <w:r>
        <w:rPr>
          <w:rFonts w:ascii="ITC Avant Garde" w:hAnsi="ITC Avant Garde"/>
          <w:sz w:val="14"/>
          <w:szCs w:val="14"/>
        </w:rPr>
        <w:t xml:space="preserve"> </w:t>
      </w:r>
    </w:p>
    <w:p w14:paraId="2B494314" w14:textId="77777777" w:rsidR="0028760E" w:rsidRPr="00F36A5D" w:rsidRDefault="0028760E" w:rsidP="0028760E">
      <w:pPr>
        <w:pStyle w:val="Listavistosa-nfasis11"/>
        <w:numPr>
          <w:ilvl w:val="0"/>
          <w:numId w:val="1"/>
        </w:numPr>
        <w:spacing w:after="0"/>
        <w:ind w:right="49"/>
        <w:jc w:val="both"/>
        <w:rPr>
          <w:rFonts w:ascii="ITC Avant Garde" w:hAnsi="ITC Avant Garde"/>
          <w:sz w:val="14"/>
          <w:szCs w:val="14"/>
        </w:rPr>
      </w:pPr>
      <w:r w:rsidRPr="00F36A5D">
        <w:rPr>
          <w:rFonts w:ascii="ITC Avant Garde" w:hAnsi="ITC Avant Garde"/>
          <w:sz w:val="14"/>
          <w:szCs w:val="14"/>
        </w:rPr>
        <w:t>Vierta sus comentarios conforme a la estructura de la Sección II del presente formato.</w:t>
      </w:r>
    </w:p>
    <w:p w14:paraId="349F16A1" w14:textId="77777777" w:rsidR="0028760E" w:rsidRPr="00F36A5D" w:rsidRDefault="0028760E" w:rsidP="0028760E">
      <w:pPr>
        <w:pStyle w:val="Listavistosa-nfasis11"/>
        <w:numPr>
          <w:ilvl w:val="0"/>
          <w:numId w:val="1"/>
        </w:numPr>
        <w:spacing w:after="0"/>
        <w:ind w:right="49"/>
        <w:jc w:val="both"/>
        <w:rPr>
          <w:rFonts w:ascii="ITC Avant Garde" w:hAnsi="ITC Avant Garde"/>
          <w:sz w:val="14"/>
          <w:szCs w:val="14"/>
        </w:rPr>
      </w:pPr>
      <w:r w:rsidRPr="00F36A5D">
        <w:rPr>
          <w:rFonts w:ascii="ITC Avant Garde" w:hAnsi="ITC Avant Garde"/>
          <w:sz w:val="14"/>
          <w:szCs w:val="14"/>
        </w:rPr>
        <w:t>De contar con observaciones generales o alguna aportación adicional</w:t>
      </w:r>
      <w:r>
        <w:rPr>
          <w:rFonts w:ascii="ITC Avant Garde" w:hAnsi="ITC Avant Garde"/>
          <w:sz w:val="14"/>
          <w:szCs w:val="14"/>
        </w:rPr>
        <w:t>,</w:t>
      </w:r>
      <w:r w:rsidRPr="00F36A5D">
        <w:rPr>
          <w:rFonts w:ascii="ITC Avant Garde" w:hAnsi="ITC Avant Garde"/>
          <w:sz w:val="14"/>
          <w:szCs w:val="14"/>
        </w:rPr>
        <w:t xml:space="preserve"> proporciónelos en el último recuadro.</w:t>
      </w:r>
    </w:p>
    <w:p w14:paraId="7A8B8A81" w14:textId="183ECFF3" w:rsidR="00017D23" w:rsidRPr="00865711" w:rsidRDefault="0028760E" w:rsidP="0028760E">
      <w:pPr>
        <w:pStyle w:val="Prrafodelista"/>
        <w:numPr>
          <w:ilvl w:val="0"/>
          <w:numId w:val="1"/>
        </w:numPr>
        <w:jc w:val="both"/>
        <w:rPr>
          <w:rFonts w:ascii="ITC Avant Garde" w:hAnsi="ITC Avant Garde" w:cs="Arial"/>
          <w:sz w:val="14"/>
          <w:szCs w:val="14"/>
        </w:rPr>
      </w:pPr>
      <w:r w:rsidRPr="00F36A5D">
        <w:rPr>
          <w:rFonts w:ascii="ITC Avant Garde" w:hAnsi="ITC Avant Garde"/>
          <w:sz w:val="14"/>
          <w:szCs w:val="14"/>
        </w:rPr>
        <w:t>En caso de que sea de su interés, podrá adjuntar a su correo electrónico la documentación que estime conveniente.</w:t>
      </w:r>
      <w:bookmarkStart w:id="0" w:name="_GoBack"/>
      <w:bookmarkEnd w:id="0"/>
    </w:p>
    <w:p w14:paraId="564D6DEC" w14:textId="7DBE41B0" w:rsidR="00017D23" w:rsidRPr="00865711" w:rsidRDefault="00017D23" w:rsidP="00017D23">
      <w:pPr>
        <w:pStyle w:val="Prrafodelista"/>
        <w:numPr>
          <w:ilvl w:val="0"/>
          <w:numId w:val="1"/>
        </w:numPr>
        <w:jc w:val="both"/>
        <w:rPr>
          <w:rFonts w:ascii="ITC Avant Garde" w:hAnsi="ITC Avant Garde" w:cs="Arial"/>
          <w:sz w:val="14"/>
          <w:szCs w:val="14"/>
        </w:rPr>
      </w:pPr>
      <w:r w:rsidRPr="004619ED">
        <w:rPr>
          <w:rFonts w:ascii="ITC Avant Garde" w:hAnsi="ITC Avant Garde" w:cs="Arial"/>
          <w:sz w:val="14"/>
          <w:szCs w:val="14"/>
        </w:rPr>
        <w:t xml:space="preserve">El período de consulta pública será </w:t>
      </w:r>
      <w:r w:rsidRPr="00AE734F">
        <w:rPr>
          <w:rFonts w:ascii="ITC Avant Garde" w:hAnsi="ITC Avant Garde" w:cs="Arial"/>
          <w:sz w:val="14"/>
          <w:szCs w:val="14"/>
        </w:rPr>
        <w:t>del</w:t>
      </w:r>
      <w:r w:rsidR="000D60E1" w:rsidRPr="00AE734F">
        <w:rPr>
          <w:rFonts w:ascii="ITC Avant Garde" w:hAnsi="ITC Avant Garde" w:cs="Arial"/>
          <w:sz w:val="14"/>
          <w:szCs w:val="14"/>
        </w:rPr>
        <w:t xml:space="preserve"> </w:t>
      </w:r>
      <w:r w:rsidR="00895630" w:rsidRPr="00AE734F">
        <w:rPr>
          <w:rFonts w:ascii="ITC Avant Garde" w:hAnsi="ITC Avant Garde" w:cs="Arial"/>
          <w:sz w:val="14"/>
          <w:szCs w:val="14"/>
        </w:rPr>
        <w:t>3 de diciembre</w:t>
      </w:r>
      <w:r w:rsidR="000D60E1" w:rsidRPr="00AE734F">
        <w:rPr>
          <w:rFonts w:ascii="ITC Avant Garde" w:hAnsi="ITC Avant Garde" w:cs="Arial"/>
          <w:sz w:val="14"/>
          <w:szCs w:val="14"/>
        </w:rPr>
        <w:t xml:space="preserve"> </w:t>
      </w:r>
      <w:r w:rsidR="003B25AC" w:rsidRPr="00AE734F">
        <w:rPr>
          <w:rFonts w:ascii="ITC Avant Garde" w:hAnsi="ITC Avant Garde" w:cs="Arial"/>
          <w:sz w:val="14"/>
          <w:szCs w:val="14"/>
        </w:rPr>
        <w:t>de 2021</w:t>
      </w:r>
      <w:r w:rsidR="000D60E1" w:rsidRPr="00AE734F">
        <w:rPr>
          <w:rFonts w:ascii="ITC Avant Garde" w:hAnsi="ITC Avant Garde" w:cs="Arial"/>
          <w:sz w:val="14"/>
          <w:szCs w:val="14"/>
        </w:rPr>
        <w:t xml:space="preserve"> al </w:t>
      </w:r>
      <w:r w:rsidR="001042E9" w:rsidRPr="00AE734F">
        <w:rPr>
          <w:rFonts w:ascii="ITC Avant Garde" w:hAnsi="ITC Avant Garde" w:cs="Arial"/>
          <w:sz w:val="14"/>
          <w:szCs w:val="14"/>
        </w:rPr>
        <w:t>2</w:t>
      </w:r>
      <w:r w:rsidR="0086457F" w:rsidRPr="00AE734F">
        <w:rPr>
          <w:rFonts w:ascii="ITC Avant Garde" w:hAnsi="ITC Avant Garde" w:cs="Arial"/>
          <w:sz w:val="14"/>
          <w:szCs w:val="14"/>
        </w:rPr>
        <w:t>7</w:t>
      </w:r>
      <w:r w:rsidR="000D60E1" w:rsidRPr="00AE734F">
        <w:rPr>
          <w:rFonts w:ascii="ITC Avant Garde" w:hAnsi="ITC Avant Garde" w:cs="Arial"/>
          <w:sz w:val="14"/>
          <w:szCs w:val="14"/>
        </w:rPr>
        <w:t xml:space="preserve"> de </w:t>
      </w:r>
      <w:r w:rsidR="009F5253" w:rsidRPr="00AE734F">
        <w:rPr>
          <w:rFonts w:ascii="ITC Avant Garde" w:hAnsi="ITC Avant Garde" w:cs="Arial"/>
          <w:sz w:val="14"/>
          <w:szCs w:val="14"/>
        </w:rPr>
        <w:t>enero</w:t>
      </w:r>
      <w:r w:rsidR="000D60E1" w:rsidRPr="00AE734F">
        <w:rPr>
          <w:rFonts w:ascii="ITC Avant Garde" w:hAnsi="ITC Avant Garde" w:cs="Arial"/>
          <w:sz w:val="14"/>
          <w:szCs w:val="14"/>
        </w:rPr>
        <w:t xml:space="preserve"> de 202</w:t>
      </w:r>
      <w:r w:rsidR="009F5253" w:rsidRPr="00AE734F">
        <w:rPr>
          <w:rFonts w:ascii="ITC Avant Garde" w:hAnsi="ITC Avant Garde" w:cs="Arial"/>
          <w:sz w:val="14"/>
          <w:szCs w:val="14"/>
        </w:rPr>
        <w:t>2</w:t>
      </w:r>
      <w:r w:rsidR="000D60E1" w:rsidRPr="00B35BDA">
        <w:rPr>
          <w:rFonts w:ascii="ITC Avant Garde" w:hAnsi="ITC Avant Garde" w:cs="Arial"/>
          <w:sz w:val="14"/>
          <w:szCs w:val="14"/>
        </w:rPr>
        <w:t xml:space="preserve"> </w:t>
      </w:r>
      <w:r w:rsidRPr="00B35BDA">
        <w:rPr>
          <w:rFonts w:ascii="ITC Avant Garde" w:hAnsi="ITC Avant Garde" w:cs="Arial"/>
          <w:sz w:val="14"/>
          <w:szCs w:val="14"/>
        </w:rPr>
        <w:t>(</w:t>
      </w:r>
      <w:r w:rsidR="009F5253">
        <w:rPr>
          <w:rFonts w:ascii="ITC Avant Garde" w:hAnsi="ITC Avant Garde" w:cs="Arial"/>
          <w:sz w:val="14"/>
          <w:szCs w:val="14"/>
        </w:rPr>
        <w:t>3</w:t>
      </w:r>
      <w:r w:rsidRPr="00B35BDA">
        <w:rPr>
          <w:rFonts w:ascii="ITC Avant Garde" w:hAnsi="ITC Avant Garde" w:cs="Arial"/>
          <w:sz w:val="14"/>
          <w:szCs w:val="14"/>
        </w:rPr>
        <w:t>0 días hábiles).</w:t>
      </w:r>
      <w:r w:rsidRPr="004619ED">
        <w:rPr>
          <w:rFonts w:ascii="ITC Avant Garde" w:hAnsi="ITC Avant Garde" w:cs="Arial"/>
          <w:sz w:val="14"/>
          <w:szCs w:val="14"/>
        </w:rPr>
        <w:t xml:space="preserve"> Una vez concluido dicho periodo, se podrán continuar visualizando los comentarios </w:t>
      </w:r>
      <w:r w:rsidR="00D0717B">
        <w:rPr>
          <w:rFonts w:ascii="ITC Avant Garde" w:hAnsi="ITC Avant Garde" w:cs="Arial"/>
          <w:sz w:val="14"/>
          <w:szCs w:val="14"/>
        </w:rPr>
        <w:t>vertidos</w:t>
      </w:r>
      <w:r w:rsidRPr="004619ED">
        <w:rPr>
          <w:rFonts w:ascii="ITC Avant Garde" w:hAnsi="ITC Avant Garde" w:cs="Arial"/>
          <w:sz w:val="14"/>
          <w:szCs w:val="14"/>
        </w:rPr>
        <w:t>, así como</w:t>
      </w:r>
      <w:r w:rsidRPr="00865711">
        <w:rPr>
          <w:rFonts w:ascii="ITC Avant Garde" w:hAnsi="ITC Avant Garde" w:cs="Arial"/>
          <w:sz w:val="14"/>
          <w:szCs w:val="14"/>
        </w:rPr>
        <w:t xml:space="preserve"> los documentos adjuntos en la siguiente dirección electrónica: </w:t>
      </w:r>
      <w:hyperlink r:id="rId12" w:history="1">
        <w:r w:rsidRPr="00865711">
          <w:rPr>
            <w:rStyle w:val="Hipervnculo"/>
            <w:rFonts w:ascii="ITC Avant Garde" w:hAnsi="ITC Avant Garde" w:cs="Arial"/>
            <w:sz w:val="14"/>
            <w:szCs w:val="14"/>
          </w:rPr>
          <w:t>http://www.ift.org.mx/industria/consultas-publicas</w:t>
        </w:r>
      </w:hyperlink>
      <w:r w:rsidRPr="00865711">
        <w:rPr>
          <w:rFonts w:ascii="ITC Avant Garde" w:hAnsi="ITC Avant Garde" w:cs="Arial"/>
          <w:sz w:val="14"/>
          <w:szCs w:val="14"/>
        </w:rPr>
        <w:t xml:space="preserve"> </w:t>
      </w:r>
    </w:p>
    <w:p w14:paraId="737EE8B3" w14:textId="7F8ADC1E" w:rsidR="00750396" w:rsidRPr="00B81578" w:rsidRDefault="000D60E1" w:rsidP="00750396">
      <w:pPr>
        <w:pStyle w:val="Prrafodelista"/>
        <w:numPr>
          <w:ilvl w:val="0"/>
          <w:numId w:val="1"/>
        </w:numPr>
        <w:jc w:val="both"/>
        <w:rPr>
          <w:rFonts w:ascii="ITC Avant Garde" w:hAnsi="ITC Avant Garde" w:cs="Arial"/>
          <w:sz w:val="16"/>
          <w:szCs w:val="16"/>
        </w:rPr>
      </w:pPr>
      <w:r w:rsidRPr="000D60E1">
        <w:rPr>
          <w:rFonts w:ascii="ITC Avant Garde" w:hAnsi="ITC Avant Garde" w:cs="Arial"/>
          <w:sz w:val="14"/>
          <w:szCs w:val="14"/>
        </w:rPr>
        <w:t xml:space="preserve">Para cualquier duda, comentario o inquietud sobre el presente proceso consultivo, el Instituto pone a su disposición los siguientes puntos de contacto: Xochitl Citlalli Hernández Medina, Directora de Optimización en Radiocomunicaciones, correo electrónico: </w:t>
      </w:r>
      <w:hyperlink r:id="rId13" w:history="1">
        <w:r w:rsidRPr="00BC5FB4">
          <w:rPr>
            <w:rStyle w:val="Hipervnculo"/>
            <w:rFonts w:ascii="ITC Avant Garde" w:hAnsi="ITC Avant Garde" w:cs="Arial"/>
            <w:sz w:val="14"/>
            <w:szCs w:val="14"/>
          </w:rPr>
          <w:t>xochitl.hernandez@ift.org.mx</w:t>
        </w:r>
      </w:hyperlink>
      <w:r>
        <w:rPr>
          <w:rFonts w:ascii="ITC Avant Garde" w:hAnsi="ITC Avant Garde" w:cs="Arial"/>
          <w:sz w:val="14"/>
          <w:szCs w:val="14"/>
        </w:rPr>
        <w:t xml:space="preserve"> </w:t>
      </w:r>
      <w:r w:rsidRPr="000D60E1">
        <w:rPr>
          <w:rFonts w:ascii="ITC Avant Garde" w:hAnsi="ITC Avant Garde" w:cs="Arial"/>
          <w:sz w:val="14"/>
          <w:szCs w:val="14"/>
        </w:rPr>
        <w:t xml:space="preserve">o bien, a través del número telefónico 55 5015 4000, extensión 2317 y; María Fernanda Sánchez Zavala, Subdirectora de Reorganización Espectral, correo electrónico: </w:t>
      </w:r>
      <w:hyperlink r:id="rId14" w:history="1">
        <w:r w:rsidRPr="00BC5FB4">
          <w:rPr>
            <w:rStyle w:val="Hipervnculo"/>
            <w:rFonts w:ascii="ITC Avant Garde" w:hAnsi="ITC Avant Garde" w:cs="Arial"/>
            <w:sz w:val="14"/>
            <w:szCs w:val="14"/>
          </w:rPr>
          <w:t>fernanda.sanchez@ift.org.mx</w:t>
        </w:r>
      </w:hyperlink>
      <w:r>
        <w:rPr>
          <w:rFonts w:ascii="ITC Avant Garde" w:hAnsi="ITC Avant Garde" w:cs="Arial"/>
          <w:sz w:val="14"/>
          <w:szCs w:val="14"/>
        </w:rPr>
        <w:t xml:space="preserve"> </w:t>
      </w:r>
      <w:r w:rsidRPr="000D60E1">
        <w:rPr>
          <w:rFonts w:ascii="ITC Avant Garde" w:hAnsi="ITC Avant Garde" w:cs="Arial"/>
          <w:sz w:val="14"/>
          <w:szCs w:val="14"/>
        </w:rPr>
        <w:t>o bien, a través del número telefónico 55 5015 4000, extensión 4215.</w:t>
      </w:r>
    </w:p>
    <w:tbl>
      <w:tblPr>
        <w:tblStyle w:val="Tablaconcuadrcula"/>
        <w:tblW w:w="0" w:type="auto"/>
        <w:tblLook w:val="04A0" w:firstRow="1" w:lastRow="0" w:firstColumn="1" w:lastColumn="0" w:noHBand="0" w:noVBand="1"/>
      </w:tblPr>
      <w:tblGrid>
        <w:gridCol w:w="4414"/>
        <w:gridCol w:w="4414"/>
      </w:tblGrid>
      <w:tr w:rsidR="00EE40B6" w:rsidRPr="00B81578" w14:paraId="55A10816" w14:textId="77777777" w:rsidTr="00E8456F">
        <w:trPr>
          <w:trHeight w:val="360"/>
        </w:trPr>
        <w:tc>
          <w:tcPr>
            <w:tcW w:w="8828" w:type="dxa"/>
            <w:gridSpan w:val="2"/>
            <w:shd w:val="clear" w:color="auto" w:fill="D9D9D9"/>
            <w:vAlign w:val="center"/>
          </w:tcPr>
          <w:p w14:paraId="66B1FF6E" w14:textId="0C403D77" w:rsidR="00EE40B6" w:rsidRPr="00B81578" w:rsidRDefault="00EE40B6" w:rsidP="00935DF4">
            <w:pPr>
              <w:jc w:val="center"/>
              <w:rPr>
                <w:rFonts w:ascii="ITC Avant Garde" w:hAnsi="ITC Avant Garde" w:cs="Arial"/>
                <w:b/>
                <w:szCs w:val="20"/>
              </w:rPr>
            </w:pPr>
            <w:r w:rsidRPr="00B81578">
              <w:rPr>
                <w:rFonts w:ascii="ITC Avant Garde" w:hAnsi="ITC Avant Garde" w:cs="Arial"/>
                <w:b/>
                <w:szCs w:val="20"/>
              </w:rPr>
              <w:t>I. Datos de</w:t>
            </w:r>
            <w:r w:rsidR="00D0717B">
              <w:rPr>
                <w:rFonts w:ascii="ITC Avant Garde" w:hAnsi="ITC Avant Garde" w:cs="Arial"/>
                <w:b/>
                <w:szCs w:val="20"/>
              </w:rPr>
              <w:t xml:space="preserve"> </w:t>
            </w:r>
            <w:r w:rsidRPr="00B81578">
              <w:rPr>
                <w:rFonts w:ascii="ITC Avant Garde" w:hAnsi="ITC Avant Garde" w:cs="Arial"/>
                <w:b/>
                <w:szCs w:val="20"/>
              </w:rPr>
              <w:t>l</w:t>
            </w:r>
            <w:r w:rsidR="00D0717B">
              <w:rPr>
                <w:rFonts w:ascii="ITC Avant Garde" w:hAnsi="ITC Avant Garde" w:cs="Arial"/>
                <w:b/>
                <w:szCs w:val="20"/>
              </w:rPr>
              <w:t>a</w:t>
            </w:r>
            <w:r w:rsidRPr="00B81578">
              <w:rPr>
                <w:rFonts w:ascii="ITC Avant Garde" w:hAnsi="ITC Avant Garde" w:cs="Arial"/>
                <w:b/>
                <w:szCs w:val="20"/>
              </w:rPr>
              <w:t xml:space="preserve"> </w:t>
            </w:r>
            <w:r w:rsidR="00D0717B">
              <w:rPr>
                <w:rFonts w:ascii="ITC Avant Garde" w:hAnsi="ITC Avant Garde" w:cs="Arial"/>
                <w:b/>
                <w:szCs w:val="20"/>
              </w:rPr>
              <w:t>persona p</w:t>
            </w:r>
            <w:r w:rsidRPr="00B81578">
              <w:rPr>
                <w:rFonts w:ascii="ITC Avant Garde" w:hAnsi="ITC Avant Garde" w:cs="Arial"/>
                <w:b/>
                <w:szCs w:val="20"/>
              </w:rPr>
              <w:t>articipante</w:t>
            </w:r>
          </w:p>
        </w:tc>
      </w:tr>
      <w:tr w:rsidR="00EE40B6" w:rsidRPr="00B81578" w14:paraId="127928F9" w14:textId="77777777" w:rsidTr="00E8456F">
        <w:trPr>
          <w:trHeight w:val="266"/>
        </w:trPr>
        <w:tc>
          <w:tcPr>
            <w:tcW w:w="4414" w:type="dxa"/>
            <w:shd w:val="clear" w:color="auto" w:fill="C5E0B3"/>
            <w:vAlign w:val="center"/>
          </w:tcPr>
          <w:p w14:paraId="1DC007C4" w14:textId="77777777" w:rsidR="00EE40B6" w:rsidRPr="00865711" w:rsidRDefault="00EE40B6" w:rsidP="00935DF4">
            <w:pPr>
              <w:rPr>
                <w:rFonts w:ascii="ITC Avant Garde" w:hAnsi="ITC Avant Garde" w:cs="Arial"/>
                <w:b/>
                <w:sz w:val="18"/>
                <w:szCs w:val="18"/>
              </w:rPr>
            </w:pPr>
            <w:r w:rsidRPr="00865711">
              <w:rPr>
                <w:rFonts w:ascii="ITC Avant Garde" w:hAnsi="ITC Avant Garde" w:cs="Arial"/>
                <w:b/>
                <w:sz w:val="18"/>
                <w:szCs w:val="18"/>
              </w:rPr>
              <w:t>Nombre, razón o denominación social:</w:t>
            </w:r>
          </w:p>
        </w:tc>
        <w:tc>
          <w:tcPr>
            <w:tcW w:w="4414" w:type="dxa"/>
            <w:vAlign w:val="center"/>
          </w:tcPr>
          <w:p w14:paraId="6AF6A086" w14:textId="77777777" w:rsidR="00EE40B6" w:rsidRPr="00B81578" w:rsidRDefault="00EE40B6" w:rsidP="00935DF4">
            <w:pPr>
              <w:rPr>
                <w:rFonts w:ascii="ITC Avant Garde" w:hAnsi="ITC Avant Garde" w:cs="Arial"/>
                <w:sz w:val="16"/>
                <w:szCs w:val="16"/>
              </w:rPr>
            </w:pPr>
          </w:p>
        </w:tc>
      </w:tr>
      <w:tr w:rsidR="00EE40B6" w:rsidRPr="00B81578" w14:paraId="05BC03C7" w14:textId="77777777" w:rsidTr="00E8456F">
        <w:trPr>
          <w:trHeight w:val="270"/>
        </w:trPr>
        <w:tc>
          <w:tcPr>
            <w:tcW w:w="4414" w:type="dxa"/>
            <w:shd w:val="clear" w:color="auto" w:fill="E2EFD9"/>
            <w:vAlign w:val="center"/>
          </w:tcPr>
          <w:p w14:paraId="4D258856" w14:textId="3FD3C110" w:rsidR="00EE40B6" w:rsidRPr="00865711" w:rsidRDefault="00EE40B6" w:rsidP="00935DF4">
            <w:pPr>
              <w:rPr>
                <w:rFonts w:ascii="ITC Avant Garde" w:hAnsi="ITC Avant Garde" w:cs="Arial"/>
                <w:b/>
                <w:sz w:val="18"/>
                <w:szCs w:val="18"/>
              </w:rPr>
            </w:pPr>
            <w:r w:rsidRPr="00865711">
              <w:rPr>
                <w:rFonts w:ascii="ITC Avant Garde" w:hAnsi="ITC Avant Garde" w:cs="Arial"/>
                <w:b/>
                <w:sz w:val="18"/>
                <w:szCs w:val="18"/>
              </w:rPr>
              <w:t>En su caso, nombre de</w:t>
            </w:r>
            <w:r w:rsidR="00D0717B">
              <w:rPr>
                <w:rFonts w:ascii="ITC Avant Garde" w:hAnsi="ITC Avant Garde" w:cs="Arial"/>
                <w:b/>
                <w:sz w:val="18"/>
                <w:szCs w:val="18"/>
              </w:rPr>
              <w:t xml:space="preserve"> </w:t>
            </w:r>
            <w:r w:rsidRPr="00865711">
              <w:rPr>
                <w:rFonts w:ascii="ITC Avant Garde" w:hAnsi="ITC Avant Garde" w:cs="Arial"/>
                <w:b/>
                <w:sz w:val="18"/>
                <w:szCs w:val="18"/>
              </w:rPr>
              <w:t>l</w:t>
            </w:r>
            <w:r w:rsidR="00D0717B">
              <w:rPr>
                <w:rFonts w:ascii="ITC Avant Garde" w:hAnsi="ITC Avant Garde" w:cs="Arial"/>
                <w:b/>
                <w:sz w:val="18"/>
                <w:szCs w:val="18"/>
              </w:rPr>
              <w:t>a persona que funja como</w:t>
            </w:r>
            <w:r w:rsidRPr="00865711">
              <w:rPr>
                <w:rFonts w:ascii="ITC Avant Garde" w:hAnsi="ITC Avant Garde" w:cs="Arial"/>
                <w:b/>
                <w:sz w:val="18"/>
                <w:szCs w:val="18"/>
              </w:rPr>
              <w:t xml:space="preserve"> representante legal:</w:t>
            </w:r>
          </w:p>
        </w:tc>
        <w:tc>
          <w:tcPr>
            <w:tcW w:w="4414" w:type="dxa"/>
            <w:vAlign w:val="center"/>
          </w:tcPr>
          <w:p w14:paraId="33EC27B4" w14:textId="77777777" w:rsidR="00EE40B6" w:rsidRPr="00B81578" w:rsidRDefault="00EE40B6" w:rsidP="00935DF4">
            <w:pPr>
              <w:rPr>
                <w:rFonts w:ascii="ITC Avant Garde" w:hAnsi="ITC Avant Garde" w:cs="Arial"/>
                <w:sz w:val="16"/>
                <w:szCs w:val="16"/>
              </w:rPr>
            </w:pPr>
          </w:p>
        </w:tc>
      </w:tr>
      <w:tr w:rsidR="00EE40B6" w:rsidRPr="00B81578" w14:paraId="4976DB2C" w14:textId="77777777" w:rsidTr="00E8456F">
        <w:trPr>
          <w:trHeight w:val="841"/>
        </w:trPr>
        <w:tc>
          <w:tcPr>
            <w:tcW w:w="4414" w:type="dxa"/>
            <w:shd w:val="clear" w:color="auto" w:fill="C5E0B3"/>
            <w:vAlign w:val="center"/>
          </w:tcPr>
          <w:p w14:paraId="18E9A58A" w14:textId="77777777" w:rsidR="00EE40B6" w:rsidRPr="00865711" w:rsidRDefault="00EE40B6" w:rsidP="00935DF4">
            <w:pPr>
              <w:jc w:val="both"/>
              <w:rPr>
                <w:rFonts w:ascii="ITC Avant Garde" w:hAnsi="ITC Avant Garde" w:cs="Arial"/>
                <w:b/>
                <w:sz w:val="18"/>
                <w:szCs w:val="18"/>
              </w:rPr>
            </w:pPr>
            <w:r w:rsidRPr="00865711">
              <w:rPr>
                <w:rFonts w:ascii="ITC Avant Garde" w:hAnsi="ITC Avant Garde" w:cs="Arial"/>
                <w:b/>
                <w:sz w:val="18"/>
                <w:szCs w:val="18"/>
              </w:rPr>
              <w:t xml:space="preserve">Documento para la acreditación de la representación: </w:t>
            </w:r>
          </w:p>
          <w:p w14:paraId="5680541B" w14:textId="6A4BFE52" w:rsidR="00EE40B6" w:rsidRPr="00865711" w:rsidRDefault="00EE40B6" w:rsidP="00935DF4">
            <w:pPr>
              <w:jc w:val="both"/>
              <w:rPr>
                <w:rFonts w:ascii="ITC Avant Garde" w:hAnsi="ITC Avant Garde" w:cs="Arial"/>
                <w:sz w:val="18"/>
                <w:szCs w:val="18"/>
              </w:rPr>
            </w:pPr>
            <w:r w:rsidRPr="00F75F29">
              <w:rPr>
                <w:rFonts w:ascii="ITC Avant Garde" w:hAnsi="ITC Avant Garde" w:cs="Arial"/>
                <w:sz w:val="14"/>
                <w:szCs w:val="18"/>
              </w:rPr>
              <w:t xml:space="preserve">En caso de contar con </w:t>
            </w:r>
            <w:r w:rsidR="00EF544F">
              <w:rPr>
                <w:rFonts w:ascii="ITC Avant Garde" w:hAnsi="ITC Avant Garde" w:cs="Arial"/>
                <w:sz w:val="14"/>
                <w:szCs w:val="18"/>
              </w:rPr>
              <w:t xml:space="preserve">una persona que funja como </w:t>
            </w:r>
            <w:r w:rsidRPr="00F75F29">
              <w:rPr>
                <w:rFonts w:ascii="ITC Avant Garde" w:hAnsi="ITC Avant Garde" w:cs="Arial"/>
                <w:sz w:val="14"/>
                <w:szCs w:val="18"/>
              </w:rPr>
              <w:t>representante legal, adjuntar copia digitalizada del documento que acredite dicha representación, al correo electrónico indicado en el numeral I de las instrucciones para el llenado y participación.</w:t>
            </w:r>
          </w:p>
        </w:tc>
        <w:tc>
          <w:tcPr>
            <w:tcW w:w="4414" w:type="dxa"/>
            <w:vAlign w:val="center"/>
          </w:tcPr>
          <w:p w14:paraId="142779C3" w14:textId="77777777" w:rsidR="00EE40B6" w:rsidRPr="00B81578" w:rsidRDefault="00AE734F" w:rsidP="00DD13A1">
            <w:pPr>
              <w:jc w:val="center"/>
              <w:rPr>
                <w:rFonts w:ascii="ITC Avant Garde" w:hAnsi="ITC Avant Garde" w:cs="Arial"/>
                <w:sz w:val="16"/>
                <w:szCs w:val="16"/>
              </w:rPr>
            </w:pPr>
            <w:sdt>
              <w:sdtPr>
                <w:rPr>
                  <w:rFonts w:ascii="ITC Avant Garde" w:eastAsia="Times New Roman" w:hAnsi="ITC Avant Garde" w:cs="Arial"/>
                  <w:color w:val="000000"/>
                  <w:sz w:val="20"/>
                  <w:lang w:eastAsia="es-MX"/>
                </w:rPr>
                <w:tag w:val="(Seleccione opción)"/>
                <w:id w:val="1931310767"/>
                <w:placeholder>
                  <w:docPart w:val="BB9A9C542574482D9C6907D14C8DFECF"/>
                </w:placeholder>
                <w:comboBox>
                  <w:listItem w:value="Seleccione un elemento"/>
                  <w:listItem w:displayText="Acta Constitutiva" w:value="Acta Constitutiva"/>
                  <w:listItem w:displayText="Poder Notarial" w:value="Poder Notarial"/>
                  <w:listItem w:displayText="Carta Poder" w:value="Carta Poder"/>
                </w:comboBox>
              </w:sdtPr>
              <w:sdtEndPr/>
              <w:sdtContent>
                <w:r w:rsidR="00DD13A1" w:rsidRPr="00B81578">
                  <w:rPr>
                    <w:rFonts w:ascii="ITC Avant Garde" w:eastAsia="Times New Roman" w:hAnsi="ITC Avant Garde" w:cs="Arial"/>
                    <w:color w:val="000000"/>
                    <w:sz w:val="20"/>
                    <w:lang w:eastAsia="es-MX"/>
                  </w:rPr>
                  <w:t>Elija un elemento</w:t>
                </w:r>
                <w:r w:rsidR="00350EC1">
                  <w:rPr>
                    <w:rFonts w:ascii="ITC Avant Garde" w:eastAsia="Times New Roman" w:hAnsi="ITC Avant Garde" w:cs="Arial"/>
                    <w:color w:val="000000"/>
                    <w:sz w:val="20"/>
                    <w:lang w:eastAsia="es-MX"/>
                  </w:rPr>
                  <w:t>.</w:t>
                </w:r>
              </w:sdtContent>
            </w:sdt>
          </w:p>
        </w:tc>
      </w:tr>
      <w:tr w:rsidR="00EE40B6" w:rsidRPr="00EF616E" w14:paraId="26655770" w14:textId="77777777" w:rsidTr="00E8456F">
        <w:trPr>
          <w:trHeight w:val="428"/>
        </w:trPr>
        <w:tc>
          <w:tcPr>
            <w:tcW w:w="8828" w:type="dxa"/>
            <w:gridSpan w:val="2"/>
            <w:shd w:val="clear" w:color="auto" w:fill="D9D9D9"/>
            <w:vAlign w:val="center"/>
          </w:tcPr>
          <w:p w14:paraId="6FC2FCB3" w14:textId="0383A54C" w:rsidR="00EE40B6" w:rsidRPr="00865711" w:rsidRDefault="00531C47" w:rsidP="00935DF4">
            <w:pPr>
              <w:jc w:val="center"/>
              <w:rPr>
                <w:rFonts w:ascii="ITC Avant Garde" w:hAnsi="ITC Avant Garde" w:cs="Arial"/>
                <w:b/>
              </w:rPr>
            </w:pPr>
            <w:r w:rsidRPr="00F36A5D">
              <w:rPr>
                <w:rFonts w:ascii="ITC Avant Garde" w:eastAsia="Times New Roman" w:hAnsi="ITC Avant Garde"/>
                <w:b/>
                <w:bCs/>
                <w:color w:val="000000"/>
                <w:lang w:eastAsia="es-MX"/>
              </w:rPr>
              <w:t>AVISO DE PRIVACIDAD</w:t>
            </w:r>
            <w:r>
              <w:rPr>
                <w:rFonts w:ascii="ITC Avant Garde" w:eastAsia="Times New Roman" w:hAnsi="ITC Avant Garde"/>
                <w:b/>
                <w:bCs/>
                <w:color w:val="000000"/>
                <w:lang w:eastAsia="es-MX"/>
              </w:rPr>
              <w:t xml:space="preserve"> </w:t>
            </w:r>
            <w:r w:rsidRPr="003475D2">
              <w:rPr>
                <w:rFonts w:ascii="ITC Avant Garde" w:hAnsi="ITC Avant Garde"/>
                <w:b/>
              </w:rPr>
              <w:t>INTEGRAL</w:t>
            </w:r>
            <w:r>
              <w:rPr>
                <w:rFonts w:ascii="ITC Avant Garde" w:hAnsi="ITC Avant Garde"/>
                <w:b/>
              </w:rPr>
              <w:t xml:space="preserve"> </w:t>
            </w:r>
            <w:r w:rsidRPr="00F139BE">
              <w:rPr>
                <w:rFonts w:ascii="ITC Avant Garde" w:hAnsi="ITC Avant Garde"/>
                <w:b/>
              </w:rPr>
              <w:t xml:space="preserve">DE DATOS PERSONALES QUE EL INSTITUTO FEDERAL DE TELECOMUNICACIONES RECABA A TRAVÉS DE LA </w:t>
            </w:r>
            <w:r w:rsidRPr="00FE644A">
              <w:rPr>
                <w:rFonts w:ascii="ITC Avant Garde" w:hAnsi="ITC Avant Garde"/>
                <w:b/>
              </w:rPr>
              <w:t>UNIDAD DE ESPECTRO RADIOELÉCTRICO</w:t>
            </w:r>
          </w:p>
        </w:tc>
      </w:tr>
      <w:tr w:rsidR="0050066E" w:rsidRPr="00B81578" w14:paraId="72EB75E9" w14:textId="77777777" w:rsidTr="008A47E3">
        <w:trPr>
          <w:trHeight w:val="2684"/>
        </w:trPr>
        <w:tc>
          <w:tcPr>
            <w:tcW w:w="8828" w:type="dxa"/>
            <w:gridSpan w:val="2"/>
            <w:shd w:val="clear" w:color="auto" w:fill="auto"/>
            <w:vAlign w:val="center"/>
          </w:tcPr>
          <w:p w14:paraId="22361C8D" w14:textId="77777777"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En cumplimiento a lo dispuesto por los artículos 3, fracción II, 16, 17, 18, 21, 25, 26, 27 y 28 de la Ley General de Protección de Datos Personales en Posesión de Sujetos Obligados (en lo sucesivo, la “LGPDPPSO”); 9, fracción II, 15 y 26 al 45 de los Lineamientos Generales de Protección de Datos Personales para el Sector Público (en lo sucesivo los “Lineamientos Generales”); 11 de los Lineamientos que establecen los parámetros, modalidades y procedimientos para la portabilidad de datos personales (en lo sucesivo los “Lineamientos de Portabilidad”), numeral Segundo, punto 5, y numeral Cuarto de la Política de Protección de Datos Personales del Instituto Federal de Telecomunicaciones, se pone a disposición de los titulares de datos personales, el siguiente Aviso de Privacidad Integral:</w:t>
            </w:r>
          </w:p>
          <w:p w14:paraId="10F205CC" w14:textId="77777777" w:rsidR="00531C47" w:rsidRPr="00F04B09" w:rsidRDefault="00531C47" w:rsidP="00531C47">
            <w:pPr>
              <w:jc w:val="both"/>
              <w:rPr>
                <w:rFonts w:ascii="ITC Avant Garde" w:eastAsia="Times New Roman" w:hAnsi="ITC Avant Garde"/>
                <w:color w:val="000000"/>
                <w:sz w:val="14"/>
                <w:szCs w:val="16"/>
                <w:lang w:eastAsia="es-MX"/>
              </w:rPr>
            </w:pPr>
          </w:p>
          <w:p w14:paraId="2FD51BE8"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I. Denominación del responsable</w:t>
            </w:r>
          </w:p>
          <w:p w14:paraId="1D9C60FC" w14:textId="77777777"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Instituto Federal de Telecomunicaciones (en lo sucesivo, el “IFT”).</w:t>
            </w:r>
          </w:p>
          <w:p w14:paraId="134164E3" w14:textId="77777777" w:rsidR="00531C47" w:rsidRPr="00F04B09" w:rsidRDefault="00531C47" w:rsidP="00531C47">
            <w:pPr>
              <w:jc w:val="both"/>
              <w:rPr>
                <w:rFonts w:ascii="ITC Avant Garde" w:eastAsia="Times New Roman" w:hAnsi="ITC Avant Garde"/>
                <w:color w:val="000000"/>
                <w:sz w:val="14"/>
                <w:szCs w:val="16"/>
                <w:lang w:eastAsia="es-MX"/>
              </w:rPr>
            </w:pPr>
          </w:p>
          <w:p w14:paraId="4EC81AED"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II. Domicilio del responsable</w:t>
            </w:r>
          </w:p>
          <w:p w14:paraId="6DBDD45B" w14:textId="77777777"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Avenida Insurgentes Sur #1143, Colonia Nochebuena, Demarcación Territorial Benito Juárez, Código Postal 03720, Ciudad de México.</w:t>
            </w:r>
          </w:p>
          <w:p w14:paraId="2688943B" w14:textId="77777777" w:rsidR="00531C47" w:rsidRPr="00F04B09" w:rsidRDefault="00531C47" w:rsidP="00531C47">
            <w:pPr>
              <w:jc w:val="both"/>
              <w:rPr>
                <w:rFonts w:ascii="ITC Avant Garde" w:eastAsia="Times New Roman" w:hAnsi="ITC Avant Garde"/>
                <w:color w:val="000000"/>
                <w:sz w:val="14"/>
                <w:szCs w:val="16"/>
                <w:lang w:eastAsia="es-MX"/>
              </w:rPr>
            </w:pPr>
          </w:p>
          <w:p w14:paraId="60AB67EF"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III. Datos personales que serán sometidos a tratamiento y su finalidad</w:t>
            </w:r>
          </w:p>
          <w:p w14:paraId="2ABF2720"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os datos personales que el IFT recaba, a través de la </w:t>
            </w:r>
            <w:r>
              <w:rPr>
                <w:rFonts w:ascii="ITC Avant Garde" w:eastAsia="Times New Roman" w:hAnsi="ITC Avant Garde"/>
                <w:color w:val="000000"/>
                <w:sz w:val="14"/>
                <w:szCs w:val="16"/>
                <w:lang w:eastAsia="es-MX"/>
              </w:rPr>
              <w:t>Unidad de Espectro Radioeléctrico</w:t>
            </w:r>
            <w:r w:rsidRPr="00F04B09">
              <w:rPr>
                <w:rFonts w:ascii="ITC Avant Garde" w:eastAsia="Times New Roman" w:hAnsi="ITC Avant Garde"/>
                <w:color w:val="000000"/>
                <w:sz w:val="14"/>
                <w:szCs w:val="16"/>
                <w:lang w:eastAsia="es-MX"/>
              </w:rPr>
              <w:t>, son los siguientes:</w:t>
            </w:r>
          </w:p>
          <w:p w14:paraId="024CAE4D" w14:textId="77777777" w:rsidR="00531C47" w:rsidRPr="00F04B09" w:rsidRDefault="00531C47" w:rsidP="00531C47">
            <w:pPr>
              <w:numPr>
                <w:ilvl w:val="0"/>
                <w:numId w:val="23"/>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Datos de identificación: Nombre completo y Correo electrónico.</w:t>
            </w:r>
          </w:p>
          <w:p w14:paraId="52C771E0" w14:textId="77777777" w:rsidR="00531C47" w:rsidRPr="00F04B09" w:rsidRDefault="00531C47" w:rsidP="00531C47">
            <w:pPr>
              <w:numPr>
                <w:ilvl w:val="0"/>
                <w:numId w:val="23"/>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Datos patrimoniales y de identificación: Documentos que acreditan la personalidad como el nombre del representante de persona física o moral y que por su naturaleza contienen datos personales, de manera enunciativa más no limitativa: Nacionalidad, Estado Civil, Domicilio, Patrimonio, Firmas, Rúbricas.</w:t>
            </w:r>
          </w:p>
          <w:p w14:paraId="4868772B" w14:textId="77777777" w:rsidR="00531C47" w:rsidRPr="00F04B09" w:rsidRDefault="00531C47" w:rsidP="00531C47">
            <w:pPr>
              <w:numPr>
                <w:ilvl w:val="0"/>
                <w:numId w:val="23"/>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Datos ideológicos: Comentario, Opinión y/o Aportación.</w:t>
            </w:r>
          </w:p>
          <w:p w14:paraId="79122953" w14:textId="77777777" w:rsidR="00531C47" w:rsidRDefault="00531C47" w:rsidP="00531C47">
            <w:pPr>
              <w:jc w:val="both"/>
              <w:rPr>
                <w:rFonts w:ascii="ITC Avant Garde" w:eastAsia="Times New Roman" w:hAnsi="ITC Avant Garde"/>
                <w:color w:val="000000"/>
                <w:sz w:val="14"/>
                <w:szCs w:val="16"/>
                <w:lang w:eastAsia="es-MX"/>
              </w:rPr>
            </w:pPr>
          </w:p>
          <w:p w14:paraId="6AB08077" w14:textId="33A91833"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Se destaca que en términos del artículo 3, fracción X de la LGPDPPSO, ninguno de los anteriores corresponde a datos personales sensibles.</w:t>
            </w:r>
          </w:p>
          <w:p w14:paraId="103D38E3" w14:textId="77777777" w:rsidR="00531C47" w:rsidRPr="00F04B09" w:rsidRDefault="00531C47" w:rsidP="00531C47">
            <w:pPr>
              <w:jc w:val="both"/>
              <w:rPr>
                <w:rFonts w:ascii="ITC Avant Garde" w:eastAsia="Times New Roman" w:hAnsi="ITC Avant Garde"/>
                <w:color w:val="000000"/>
                <w:sz w:val="14"/>
                <w:szCs w:val="16"/>
                <w:lang w:eastAsia="es-MX"/>
              </w:rPr>
            </w:pPr>
          </w:p>
          <w:p w14:paraId="17BC2646"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IV. Fundamento legal que faculta al responsable para llevar a cabo el tratamiento</w:t>
            </w:r>
          </w:p>
          <w:p w14:paraId="2814FBAF" w14:textId="6426AAAB"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l IFT, a través de la </w:t>
            </w:r>
            <w:r>
              <w:rPr>
                <w:rFonts w:ascii="ITC Avant Garde" w:eastAsia="Times New Roman" w:hAnsi="ITC Avant Garde"/>
                <w:color w:val="000000"/>
                <w:sz w:val="14"/>
                <w:szCs w:val="16"/>
                <w:lang w:eastAsia="es-MX"/>
              </w:rPr>
              <w:t>Unidad de Espectro Radioeléctrico</w:t>
            </w:r>
            <w:r w:rsidRPr="00F04B09">
              <w:rPr>
                <w:rFonts w:ascii="ITC Avant Garde" w:eastAsia="Times New Roman" w:hAnsi="ITC Avant Garde"/>
                <w:color w:val="000000"/>
                <w:sz w:val="14"/>
                <w:szCs w:val="16"/>
                <w:lang w:eastAsia="es-MX"/>
              </w:rPr>
              <w:t xml:space="preserve">, lleva a cabo el tratamiento de los datos personales mencionados en el apartado anterior, de conformidad con los artículos </w:t>
            </w:r>
            <w:r w:rsidRPr="00F04B09">
              <w:rPr>
                <w:rFonts w:ascii="ITC Avant Garde" w:eastAsia="Times New Roman" w:hAnsi="ITC Avant Garde"/>
                <w:i/>
                <w:color w:val="000000"/>
                <w:sz w:val="14"/>
                <w:szCs w:val="16"/>
                <w:lang w:eastAsia="es-MX"/>
              </w:rPr>
              <w:t>15, fracciones XL y XLI, 51 de la Ley Federal de Telecomunicaciones y Radiodifusión, última modificación publicada en el Diario Oficial de la Federación el 31 de octubre de 2017,12, fracción XXII, segundo y tercer párrafos y 138 de la Ley Federal de Competencia Económica, última modificación publicada en el Diario Oficial de la Federación el 27 de enero de 2017, así como el Lineamiento Octavo de los Lineamientos de Consulta Pública y Análisis de Impacto Regulatorio del Instituto Federal de Telecomunicaciones, publicados en el Diario Oficial de la Federación el 8 de noviembre de 2017</w:t>
            </w:r>
            <w:r w:rsidRPr="00F04B09">
              <w:rPr>
                <w:rFonts w:ascii="ITC Avant Garde" w:eastAsia="Times New Roman" w:hAnsi="ITC Avant Garde"/>
                <w:color w:val="000000"/>
                <w:sz w:val="14"/>
                <w:szCs w:val="16"/>
                <w:lang w:eastAsia="es-MX"/>
              </w:rPr>
              <w:t>, recabados en el ejercicio de sus funciones.</w:t>
            </w:r>
          </w:p>
          <w:p w14:paraId="48084184" w14:textId="77777777" w:rsidR="00531C47" w:rsidRPr="00F04B09" w:rsidRDefault="00531C47" w:rsidP="00531C47">
            <w:pPr>
              <w:jc w:val="both"/>
              <w:rPr>
                <w:rFonts w:ascii="ITC Avant Garde" w:eastAsia="Times New Roman" w:hAnsi="ITC Avant Garde"/>
                <w:color w:val="000000"/>
                <w:sz w:val="14"/>
                <w:szCs w:val="16"/>
                <w:lang w:eastAsia="es-MX"/>
              </w:rPr>
            </w:pPr>
          </w:p>
          <w:p w14:paraId="7FC62FBA"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V. Finalidades del tratamiento</w:t>
            </w:r>
          </w:p>
          <w:p w14:paraId="7121FD69"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color w:val="000000"/>
                <w:sz w:val="14"/>
                <w:szCs w:val="16"/>
                <w:lang w:eastAsia="es-MX"/>
              </w:rPr>
              <w:t xml:space="preserve">Los datos personales recabados por el IFT serán protegidos, incorporados y resguardados específicamente en los archivos de la </w:t>
            </w:r>
            <w:r>
              <w:rPr>
                <w:rFonts w:ascii="ITC Avant Garde" w:eastAsia="Times New Roman" w:hAnsi="ITC Avant Garde"/>
                <w:color w:val="000000"/>
                <w:sz w:val="14"/>
                <w:szCs w:val="16"/>
                <w:lang w:eastAsia="es-MX"/>
              </w:rPr>
              <w:t>Unidad de Espectro Radioeléctrico</w:t>
            </w:r>
            <w:r w:rsidRPr="00F04B09">
              <w:rPr>
                <w:rFonts w:ascii="ITC Avant Garde" w:eastAsia="Times New Roman" w:hAnsi="ITC Avant Garde"/>
                <w:color w:val="000000"/>
                <w:sz w:val="14"/>
                <w:szCs w:val="16"/>
                <w:lang w:eastAsia="es-MX"/>
              </w:rPr>
              <w:t>, y serán tratados conforme a las finalidades concretas, lícitas, explícitas y legítimas siguientes:</w:t>
            </w:r>
          </w:p>
          <w:p w14:paraId="40039550" w14:textId="77777777" w:rsidR="00531C47" w:rsidRPr="00F04B09" w:rsidRDefault="00531C47" w:rsidP="00531C47">
            <w:pPr>
              <w:numPr>
                <w:ilvl w:val="0"/>
                <w:numId w:val="24"/>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Divulgar íntegramente la documentación referente a los comentarios, opiniones y/o aportaciones que deriven de la participación de las personas físicas en los procesos de consulta pública a cargo del IFT.</w:t>
            </w:r>
          </w:p>
          <w:p w14:paraId="6483F4C1" w14:textId="77777777" w:rsidR="00531C47" w:rsidRPr="00F04B09" w:rsidRDefault="00531C47" w:rsidP="00531C47">
            <w:pPr>
              <w:numPr>
                <w:ilvl w:val="0"/>
                <w:numId w:val="24"/>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Hacer llegar al IFT, mediante la dirección electrónica habilitada para ello, su participación en los procesos de consulta pública.</w:t>
            </w:r>
          </w:p>
          <w:p w14:paraId="35517006" w14:textId="77777777" w:rsidR="00531C47" w:rsidRPr="00F04B09" w:rsidRDefault="00531C47" w:rsidP="00531C47">
            <w:pPr>
              <w:numPr>
                <w:ilvl w:val="0"/>
                <w:numId w:val="24"/>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Acreditar la personalidad en caso de que los comentarios, opiniones y/o aportaciones, u otros elementos de los procesos consultivos sean presentados por los interesados a través de representante legal.</w:t>
            </w:r>
          </w:p>
          <w:p w14:paraId="10435CD7" w14:textId="77777777" w:rsidR="00531C47" w:rsidRPr="00F04B09" w:rsidRDefault="00531C47" w:rsidP="00531C47">
            <w:pPr>
              <w:jc w:val="both"/>
              <w:rPr>
                <w:rFonts w:ascii="ITC Avant Garde" w:eastAsia="Times New Roman" w:hAnsi="ITC Avant Garde"/>
                <w:color w:val="000000"/>
                <w:sz w:val="14"/>
                <w:szCs w:val="16"/>
                <w:lang w:eastAsia="es-MX"/>
              </w:rPr>
            </w:pPr>
          </w:p>
          <w:p w14:paraId="034D629A"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VI. Información relativa a las transferencias de datos personales que requieran consentimiento</w:t>
            </w:r>
          </w:p>
          <w:p w14:paraId="4ACC4DCA" w14:textId="77777777"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a </w:t>
            </w:r>
            <w:r>
              <w:rPr>
                <w:rFonts w:ascii="ITC Avant Garde" w:eastAsia="Times New Roman" w:hAnsi="ITC Avant Garde"/>
                <w:color w:val="000000"/>
                <w:sz w:val="14"/>
                <w:szCs w:val="16"/>
                <w:lang w:eastAsia="es-MX"/>
              </w:rPr>
              <w:t>Unidad de Espectro Radioeléctrico</w:t>
            </w:r>
            <w:r w:rsidRPr="00F04B09">
              <w:rPr>
                <w:rFonts w:ascii="ITC Avant Garde" w:eastAsia="Times New Roman" w:hAnsi="ITC Avant Garde"/>
                <w:color w:val="000000"/>
                <w:sz w:val="14"/>
                <w:szCs w:val="16"/>
                <w:lang w:eastAsia="es-MX"/>
              </w:rPr>
              <w:t xml:space="preserve"> no llevará a cabo tratamiento de datos personales para finalidades distintas a las expresamente señaladas en este aviso de privacidad, ni realizará transferencias de datos personales a otros responsables, de carácter público o privado, salvo aquéllas que sean estrictamente necesarias para atender requerimientos de información de una autoridad competente, que estén debidamente fundados y motivados, o bien, cuando se actualice alguno de los supuestos previstos en los artículos 22 y 70 de la LGPDPPSO. Dichas transferencias no requerirán el consentimiento del titular para llevarse a cabo.</w:t>
            </w:r>
          </w:p>
          <w:p w14:paraId="1AD11FCB" w14:textId="77777777" w:rsidR="00531C47" w:rsidRPr="00F04B09" w:rsidRDefault="00531C47" w:rsidP="00531C47">
            <w:pPr>
              <w:jc w:val="both"/>
              <w:rPr>
                <w:rFonts w:ascii="ITC Avant Garde" w:eastAsia="Times New Roman" w:hAnsi="ITC Avant Garde"/>
                <w:color w:val="000000"/>
                <w:sz w:val="14"/>
                <w:szCs w:val="16"/>
                <w:lang w:eastAsia="es-MX"/>
              </w:rPr>
            </w:pPr>
          </w:p>
          <w:p w14:paraId="63BD7E51"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VII. Mecanismos y medios disponibles para que el titular, en su caso, pueda manifestar su negativa para el tratamiento de sus datos personales para finalidades y transferencias de datos personales que requieren el consentimiento del titular</w:t>
            </w:r>
          </w:p>
          <w:p w14:paraId="77A3E5E1" w14:textId="77777777"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n concordancia con lo señalado en el apartado VI, del presente aviso de privacidad, se informa que los datos personales recabados no serán objeto de transferencias que requieran el consentimiento del titular. No obstante, en caso de que el titular tenga alguna duda respecto al tratamiento de sus datos personales, así como a los mecanismos para ejercer sus derechos, puede acudir a la Unidad de Transparencia del IFT, ubicada en Avenida Insurgentes Sur #1143 (Edificio Sede), Piso 8, Colonia Nochebuena, Demarcación Territorial Benito Juárez, Código Postal 03720, Ciudad de México, o bien, enviar un correo electrónico a la siguiente dirección </w:t>
            </w:r>
            <w:hyperlink r:id="rId15" w:history="1">
              <w:r w:rsidRPr="00F04B09">
                <w:rPr>
                  <w:rStyle w:val="Hipervnculo"/>
                  <w:rFonts w:ascii="ITC Avant Garde" w:eastAsia="Times New Roman" w:hAnsi="ITC Avant Garde"/>
                  <w:sz w:val="14"/>
                  <w:szCs w:val="16"/>
                  <w:lang w:eastAsia="es-MX"/>
                </w:rPr>
                <w:t>unidad.transparencia@ift.org.mx</w:t>
              </w:r>
            </w:hyperlink>
            <w:r w:rsidRPr="00F04B09">
              <w:rPr>
                <w:rFonts w:ascii="ITC Avant Garde" w:eastAsia="Times New Roman" w:hAnsi="ITC Avant Garde"/>
                <w:color w:val="000000"/>
                <w:sz w:val="14"/>
                <w:szCs w:val="16"/>
                <w:lang w:eastAsia="es-MX"/>
              </w:rPr>
              <w:t xml:space="preserve">, e incluso, comunicarse al teléfono 55 5015 4000, extensión 4688. </w:t>
            </w:r>
          </w:p>
          <w:p w14:paraId="65B6DDA0" w14:textId="77777777" w:rsidR="00531C47" w:rsidRPr="00F04B09" w:rsidRDefault="00531C47" w:rsidP="00531C47">
            <w:pPr>
              <w:jc w:val="both"/>
              <w:rPr>
                <w:rFonts w:ascii="ITC Avant Garde" w:eastAsia="Times New Roman" w:hAnsi="ITC Avant Garde"/>
                <w:color w:val="000000"/>
                <w:sz w:val="14"/>
                <w:szCs w:val="16"/>
                <w:lang w:eastAsia="es-MX"/>
              </w:rPr>
            </w:pPr>
          </w:p>
          <w:p w14:paraId="33612AC0"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 xml:space="preserve">VIII. Los mecanismos, medios y procedimientos disponibles para ejercer los derechos ARCO (derechos de acceso, rectificación, cancelación y oposición al tratamiento de los datos personales) </w:t>
            </w:r>
          </w:p>
          <w:p w14:paraId="31B1E99C"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as solicitudes para el ejercicio de los derechos ARCO deberán presentarse ante la Unidad de Transparencia del IFT, a través de escrito libre, formatos, medios electrónicos o cualquier otro medio que establezca el Instituto Nacional de Transparencia, Acceso a la Información y Protección de Datos Personales (en lo sucesivo el “INAI”). </w:t>
            </w:r>
          </w:p>
          <w:p w14:paraId="115BC1B1"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El procedimiento se regirá por lo dispuesto en los artículos 48 a 56 de la LGPDPPSO, así como en los numerales 73 al 107 de los Lineamientos Generales, de conformidad con lo siguiente:</w:t>
            </w:r>
          </w:p>
          <w:p w14:paraId="082269BD"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os requisitos que debe contener la solicitud para el ejercicio de los derechos ARCO. </w:t>
            </w:r>
          </w:p>
          <w:p w14:paraId="2B3F213F" w14:textId="77777777" w:rsidR="00531C47" w:rsidRPr="00F04B09" w:rsidRDefault="00531C47" w:rsidP="00531C47">
            <w:pPr>
              <w:jc w:val="both"/>
              <w:rPr>
                <w:rFonts w:ascii="ITC Avant Garde" w:eastAsia="Times New Roman" w:hAnsi="ITC Avant Garde"/>
                <w:color w:val="000000"/>
                <w:sz w:val="14"/>
                <w:szCs w:val="16"/>
                <w:lang w:eastAsia="es-MX"/>
              </w:rPr>
            </w:pPr>
          </w:p>
          <w:p w14:paraId="2FEB4076" w14:textId="77777777" w:rsidR="00531C47" w:rsidRPr="00F04B09" w:rsidRDefault="00531C47" w:rsidP="00531C47">
            <w:pPr>
              <w:numPr>
                <w:ilvl w:val="0"/>
                <w:numId w:val="26"/>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Nombre del titular y su domicilio o cualquier otro medio para recibir notificaciones;</w:t>
            </w:r>
          </w:p>
          <w:p w14:paraId="6F14A8C9" w14:textId="77777777" w:rsidR="00531C47" w:rsidRPr="00F04B09" w:rsidRDefault="00531C47" w:rsidP="00531C47">
            <w:pPr>
              <w:numPr>
                <w:ilvl w:val="0"/>
                <w:numId w:val="26"/>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os documentos que acrediten la identidad del titular y, en su caso, la personalidad e identidad de su representante; </w:t>
            </w:r>
          </w:p>
          <w:p w14:paraId="069C1086" w14:textId="77777777" w:rsidR="00531C47" w:rsidRPr="00F04B09" w:rsidRDefault="00531C47" w:rsidP="00531C47">
            <w:pPr>
              <w:numPr>
                <w:ilvl w:val="0"/>
                <w:numId w:val="26"/>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De ser posible, el área responsable que trata los datos personales y ante la cual se presenta la solicitud; </w:t>
            </w:r>
          </w:p>
          <w:p w14:paraId="2C328E91" w14:textId="77777777" w:rsidR="00531C47" w:rsidRPr="00F04B09" w:rsidRDefault="00531C47" w:rsidP="00531C47">
            <w:pPr>
              <w:numPr>
                <w:ilvl w:val="0"/>
                <w:numId w:val="26"/>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a descripción clara y precisa de los datos personales respecto de los que se busca ejercer alguno de los derechos ARCO; </w:t>
            </w:r>
          </w:p>
          <w:p w14:paraId="2A9418C2" w14:textId="77777777" w:rsidR="00531C47" w:rsidRPr="00F04B09" w:rsidRDefault="00531C47" w:rsidP="00531C47">
            <w:pPr>
              <w:numPr>
                <w:ilvl w:val="0"/>
                <w:numId w:val="26"/>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a descripción del derecho ARCO que se pretende ejercer, o bien, lo que solicita el titular, y </w:t>
            </w:r>
          </w:p>
          <w:p w14:paraId="0E869A47" w14:textId="77777777" w:rsidR="00531C47" w:rsidRPr="00F04B09" w:rsidRDefault="00531C47" w:rsidP="00531C47">
            <w:pPr>
              <w:numPr>
                <w:ilvl w:val="0"/>
                <w:numId w:val="26"/>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Cualquier otro elemento o documento que facilite la localización de los datos personales, en su caso.</w:t>
            </w:r>
          </w:p>
          <w:p w14:paraId="5CD95A6D" w14:textId="77777777" w:rsidR="00531C47" w:rsidRPr="00F04B09" w:rsidRDefault="00531C47" w:rsidP="00531C47">
            <w:pPr>
              <w:jc w:val="both"/>
              <w:rPr>
                <w:rFonts w:ascii="ITC Avant Garde" w:eastAsia="Times New Roman" w:hAnsi="ITC Avant Garde"/>
                <w:color w:val="000000"/>
                <w:sz w:val="14"/>
                <w:szCs w:val="16"/>
                <w:lang w:eastAsia="es-MX"/>
              </w:rPr>
            </w:pPr>
          </w:p>
          <w:p w14:paraId="196EF020"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Los medios a través de los cuales el titular podrá presentar las solicitudes para el ejercicio de los derechos ARCO.</w:t>
            </w:r>
          </w:p>
          <w:p w14:paraId="4FFEBE03"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Los medios se encuentran establecidos en el párrafo octavo del artículo 52 de la LGPDPPSO, que señala lo siguiente: Las solicitudes para el ejercicio de los derechos ARCO deberán presentarse ante la Unidad de Transparencia del responsable, que el titular considere competente, a través de escrito libre, formatos, medios electrónicos o cualquier otro medio que al efecto establezca el INAI.</w:t>
            </w:r>
          </w:p>
          <w:p w14:paraId="7ACC5061"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Los formularios, sistemas y otros medios simplificados que, en su caso, el INAI hubiere establecido para facilitar al titular el ejercicio de sus derechos ARCO.</w:t>
            </w:r>
          </w:p>
          <w:p w14:paraId="0B348A89"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os formularios que ha desarrollado el INAI para el ejercicio de los derechos ARCO, se encuentran disponibles en su portal de Internet </w:t>
            </w:r>
            <w:hyperlink r:id="rId16" w:history="1">
              <w:r w:rsidRPr="00F04B09">
                <w:rPr>
                  <w:rStyle w:val="Hipervnculo"/>
                  <w:rFonts w:ascii="ITC Avant Garde" w:eastAsia="Times New Roman" w:hAnsi="ITC Avant Garde"/>
                  <w:sz w:val="14"/>
                  <w:szCs w:val="16"/>
                  <w:lang w:eastAsia="es-MX"/>
                </w:rPr>
                <w:t>www.inai.org.mx</w:t>
              </w:r>
            </w:hyperlink>
            <w:r w:rsidRPr="00F04B09">
              <w:rPr>
                <w:rFonts w:ascii="ITC Avant Garde" w:eastAsia="Times New Roman" w:hAnsi="ITC Avant Garde"/>
                <w:color w:val="000000"/>
                <w:sz w:val="14"/>
                <w:szCs w:val="16"/>
                <w:lang w:eastAsia="es-MX"/>
              </w:rPr>
              <w:t>, en la sección “Protección de Datos Personales” / “¿Cómo ejercer el derecho a la protección de datos personales? / “En el sector público” / “Procedimiento para ejercer los derechos ARCO”.</w:t>
            </w:r>
          </w:p>
          <w:p w14:paraId="79B34F75"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Los medios habilitados para dar respuesta a las solicitudes para el ejercicio de los derechos ARCO.</w:t>
            </w:r>
          </w:p>
          <w:p w14:paraId="6EFC235A"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De conformidad con lo establecido en el artículo 90 de los Lineamientos Generales, la respuesta adoptada por el responsable podrá ser notificada al titular en su Unidad de Transparencia o en las oficinas que tenga habilitadas para tal efecto, previa </w:t>
            </w:r>
            <w:r w:rsidRPr="00F04B09">
              <w:rPr>
                <w:rFonts w:ascii="ITC Avant Garde" w:eastAsia="Times New Roman" w:hAnsi="ITC Avant Garde"/>
                <w:color w:val="000000"/>
                <w:sz w:val="14"/>
                <w:szCs w:val="16"/>
                <w:lang w:eastAsia="es-MX"/>
              </w:rPr>
              <w:lastRenderedPageBreak/>
              <w:t xml:space="preserve">acreditación de su identidad y, en su caso, de la identidad y personalidad de su representante de manera presencial, o por la Plataforma Nacional de Transparencia o correo certificado en cuyo caso no procederá la notificación a través de representante para estos dos últimos medios. </w:t>
            </w:r>
          </w:p>
          <w:p w14:paraId="59E52A9B"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La modalidad o medios de reproducción de los datos personales.</w:t>
            </w:r>
          </w:p>
          <w:p w14:paraId="47A06056"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Según lo dispuesto en el artículo 92 de los Lineamientos Generales, la modalidad o medios de reproducción de los datos personales será a través de consulta directa, en el sitio donde se encuentren, o mediante la expedición de copias simples, copias certificadas, medios magnéticos, ópticos, sonoros, visuales u holográficos, o cualquier otra tecnología que determine el titular. </w:t>
            </w:r>
          </w:p>
          <w:p w14:paraId="6E9CAFE3"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os plazos establecidos dentro del procedimiento —los cuales no deberán contravenir lo previsto en los artículos 51, 52, 53 y 54 de la LGPDPPSO— son los siguientes: </w:t>
            </w:r>
          </w:p>
          <w:p w14:paraId="0C147FD8"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l responsable deberá establecer procedimientos sencillos que permitan el ejercicio de los derechos ARCO, cuyo plazo de respuesta no deberá exceder de veinte días contados a partir del día siguiente a la recepción de la solicitud. </w:t>
            </w:r>
          </w:p>
          <w:p w14:paraId="097935FF"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l plazo referido en el párrafo anterior podrá ser ampliado por una sola vez hasta por diez días cuando así lo justifiquen las circunstancias, y siempre y cuando se le notifique al titular dentro del plazo de respuesta. </w:t>
            </w:r>
          </w:p>
          <w:p w14:paraId="0A1937C7"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n caso de resultar procedente el ejercicio de los derechos ARCO, el responsable deberá hacerlo efectivo en un plazo que no podrá exceder de quince días contados a partir del día siguiente en que se haya notificado la respuesta al titular. </w:t>
            </w:r>
          </w:p>
          <w:p w14:paraId="047D935B"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En caso de que la solicitud de protección de datos no satisfaga alguno de los requisitos a que se refiere el párrafo cuarto del artículo 52 de la LGPDPPSO, y el responsable no cuente con elementos para subsanarla, se prevendrá al titular de los datos dentro de los cinco días siguientes a la presentación de la solicitud de ejercicio de los derechos ARCO, por una sola ocasión, para que subsane las omisiones dentro de un plazo de diez días contados a partir del día siguiente al de la notificación. Transcurrido el plazo sin desahogar la prevención se tendrá por no presentada la solicitud de ejercicio de los derechos ARCO.</w:t>
            </w:r>
          </w:p>
          <w:p w14:paraId="608AB72A"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a prevención tendrá el efecto de interrumpir el plazo que tiene el INAI para resolver la solicitud de ejercicio de los derechos ARCO. </w:t>
            </w:r>
          </w:p>
          <w:p w14:paraId="44A1AD6F"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Cuando el responsable no sea competente para atender la solicitud para el ejercicio de los derechos ARCO, deberá hacer del conocimiento del titular dicha situación dentro de los tres días siguientes a la presentación de la solicitud, y en caso de poderlo determinar, orientarlo hacia el responsable competente. </w:t>
            </w:r>
          </w:p>
          <w:p w14:paraId="098759BD"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Cuando las disposiciones aplicables a determinados tratamientos de datos personales establezcan un trámite o procedimiento específico para solicitar el ejercicio de los derechos ARCO, el responsable deberá informar al titular sobre la existencia del mismo, en un plazo no mayor a cinco días siguientes a la presentación de la solicitud para el ejercicio de los derechos ARCO, a efecto de que este último decida si ejerce sus derechos a través del trámite específico, o bien, por medio del procedimiento que el responsable haya institucionalizado para la atención de solicitudes para el ejercicio de los derechos ARCO conforme a las disposiciones establecidas en los artículos 48 a 56 de la LGPDPPSO. </w:t>
            </w:r>
          </w:p>
          <w:p w14:paraId="288A560B" w14:textId="5224ADA6"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En el caso en concreto, se informa que no existe un procedimiento específico para solicitar el ejercicio de los derechos ARCO en relación con los datos personales que son recabados con motivo del cumplimiento de las finalidades informadas en el presente aviso de privacidad.</w:t>
            </w:r>
          </w:p>
          <w:p w14:paraId="5E13A82E"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l derecho que tiene el titular de presentar un recurso de revisión ante el INAI en caso de estar inconforme con la respuesta. </w:t>
            </w:r>
          </w:p>
          <w:p w14:paraId="3327D1CA"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El referido derecho se encuentra establecido en los artículos 103 al 116 de la LGPDPPSO, los cuales disponen que el titular, por sí mismo o a través de su representante, podrán interponer un recurso de revisión ante el INAI o la Unidad de Transparencia del responsable que haya conocido de la solicitud para el ejercicio de los derechos ARCO, dentro de un plazo que no podrá exceder de quince días contados a partir del siguiente a la fecha de la notificación de la respuesta.</w:t>
            </w:r>
          </w:p>
          <w:p w14:paraId="19A80D80" w14:textId="77777777"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n caso de que el titular tenga alguna duda respecto al procedimiento para el ejercicio de los derechos ARCO, puede acudir a la Unidad de Transparencia del IFT, ubicada en Avenida Insurgentes Sur #1143 (Edificio Sede), Piso 8, Colonia Nochebuena, Demarcación Territorial Benito Juárez, Código Postal 03720, Ciudad de México, enviar un correo electrónico a la siguiente dirección </w:t>
            </w:r>
            <w:hyperlink r:id="rId17" w:history="1">
              <w:r w:rsidRPr="00F04B09">
                <w:rPr>
                  <w:rStyle w:val="Hipervnculo"/>
                  <w:rFonts w:ascii="ITC Avant Garde" w:eastAsia="Times New Roman" w:hAnsi="ITC Avant Garde"/>
                  <w:sz w:val="14"/>
                  <w:szCs w:val="16"/>
                  <w:lang w:eastAsia="es-MX"/>
                </w:rPr>
                <w:t>unidad.transparencia@ift.org.mx</w:t>
              </w:r>
            </w:hyperlink>
            <w:r w:rsidRPr="00F04B09">
              <w:rPr>
                <w:rFonts w:ascii="ITC Avant Garde" w:eastAsia="Times New Roman" w:hAnsi="ITC Avant Garde"/>
                <w:color w:val="000000"/>
                <w:sz w:val="14"/>
                <w:szCs w:val="16"/>
                <w:lang w:eastAsia="es-MX"/>
              </w:rPr>
              <w:t xml:space="preserve"> o comunicarse al teléfono 55 5015 4000, extensión 4688. </w:t>
            </w:r>
          </w:p>
          <w:p w14:paraId="5F1A962E" w14:textId="77777777" w:rsidR="00531C47" w:rsidRPr="00F04B09" w:rsidRDefault="00531C47" w:rsidP="00531C47">
            <w:pPr>
              <w:jc w:val="both"/>
              <w:rPr>
                <w:rFonts w:ascii="ITC Avant Garde" w:eastAsia="Times New Roman" w:hAnsi="ITC Avant Garde"/>
                <w:color w:val="000000"/>
                <w:sz w:val="14"/>
                <w:szCs w:val="16"/>
                <w:lang w:eastAsia="es-MX"/>
              </w:rPr>
            </w:pPr>
          </w:p>
          <w:p w14:paraId="1A0042C6"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IX. Mecanismos, medios y procedimientos para ejercer el derecho de portabilidad de datos personales ante el IFT.</w:t>
            </w:r>
          </w:p>
          <w:p w14:paraId="170E542A" w14:textId="77777777"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Respecto al derecho a la portabilidad de datos personales, se informa que ninguna de las categorías y/o datos personales recabados es técnicamente portable, al no actualizar los supuestos a los que hace referencia el artículo 8 de los Lineamientos de Portabilidad</w:t>
            </w:r>
            <w:r w:rsidRPr="00F04B09">
              <w:rPr>
                <w:rFonts w:ascii="ITC Avant Garde" w:eastAsia="Times New Roman" w:hAnsi="ITC Avant Garde"/>
                <w:color w:val="000000"/>
                <w:sz w:val="14"/>
                <w:szCs w:val="16"/>
                <w:vertAlign w:val="superscript"/>
                <w:lang w:eastAsia="es-MX"/>
              </w:rPr>
              <w:footnoteReference w:id="2"/>
            </w:r>
            <w:r w:rsidRPr="00F04B09">
              <w:rPr>
                <w:rFonts w:ascii="ITC Avant Garde" w:eastAsia="Times New Roman" w:hAnsi="ITC Avant Garde"/>
                <w:color w:val="000000"/>
                <w:sz w:val="14"/>
                <w:szCs w:val="16"/>
                <w:lang w:eastAsia="es-MX"/>
              </w:rPr>
              <w:t>.</w:t>
            </w:r>
          </w:p>
          <w:p w14:paraId="1BBF8582" w14:textId="77777777" w:rsidR="00531C47" w:rsidRPr="00F04B09" w:rsidRDefault="00531C47" w:rsidP="00531C47">
            <w:pPr>
              <w:jc w:val="both"/>
              <w:rPr>
                <w:rFonts w:ascii="ITC Avant Garde" w:eastAsia="Times New Roman" w:hAnsi="ITC Avant Garde"/>
                <w:color w:val="000000"/>
                <w:sz w:val="14"/>
                <w:szCs w:val="16"/>
                <w:lang w:eastAsia="es-MX"/>
              </w:rPr>
            </w:pPr>
          </w:p>
          <w:p w14:paraId="1D719330"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X. El domicilio de la Unidad de Transparencia del IFT.</w:t>
            </w:r>
          </w:p>
          <w:p w14:paraId="29284C71"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a Unidad de Transparencia del IFT se encuentra ubicada en Avenida Insurgentes Sur #1143 (Edificio Sede), Piso 8, Colonia Nochebuena, Demarcación Territorial Benito Juárez, Código Postal 03720, Ciudad de México, y cuenta con un módulo de atención al público en la planta baja del edificio, con un horario laboral de 9:00 a 18:30 horas, de lunes a jueves, y viernes de 9:00 a 15:00 horas, número telefónico 55 5015 4000, extensión 4688. </w:t>
            </w:r>
          </w:p>
          <w:p w14:paraId="0A0940C7" w14:textId="77777777" w:rsidR="00531C47" w:rsidRPr="00F04B09" w:rsidRDefault="00531C47" w:rsidP="00531C47">
            <w:pPr>
              <w:jc w:val="both"/>
              <w:rPr>
                <w:rFonts w:ascii="ITC Avant Garde" w:eastAsia="Times New Roman" w:hAnsi="ITC Avant Garde"/>
                <w:color w:val="000000"/>
                <w:sz w:val="14"/>
                <w:szCs w:val="16"/>
                <w:lang w:eastAsia="es-MX"/>
              </w:rPr>
            </w:pPr>
          </w:p>
          <w:p w14:paraId="2006CED6"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XI. Los medios a través de los cuales el responsable comunicará a los titulares los cambios al aviso de privacidad.</w:t>
            </w:r>
          </w:p>
          <w:p w14:paraId="4039B897"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Todo cambio al Aviso de Privacidad será comunicado a los titulares de datos personales en el micrositio denominado “Avisos de privacidad de los portales pertenecientes al Instituto Federal de Telecomunicaciones”, disponible en la dirección electrónica: </w:t>
            </w:r>
            <w:hyperlink r:id="rId18" w:history="1">
              <w:r w:rsidRPr="00F04B09">
                <w:rPr>
                  <w:rStyle w:val="Hipervnculo"/>
                  <w:rFonts w:ascii="ITC Avant Garde" w:eastAsia="Times New Roman" w:hAnsi="ITC Avant Garde"/>
                  <w:sz w:val="14"/>
                  <w:szCs w:val="16"/>
                  <w:lang w:eastAsia="es-MX"/>
                </w:rPr>
                <w:t>http://www.ift.org.mx/avisos-de-privacidad</w:t>
              </w:r>
            </w:hyperlink>
            <w:r w:rsidRPr="00F04B09">
              <w:rPr>
                <w:rFonts w:ascii="ITC Avant Garde" w:eastAsia="Times New Roman" w:hAnsi="ITC Avant Garde"/>
                <w:color w:val="000000"/>
                <w:sz w:val="14"/>
                <w:szCs w:val="16"/>
                <w:lang w:eastAsia="es-MX"/>
              </w:rPr>
              <w:t xml:space="preserve"> </w:t>
            </w:r>
          </w:p>
          <w:p w14:paraId="0C60A6CB" w14:textId="016B5253" w:rsidR="0050066E" w:rsidRPr="00B81578" w:rsidRDefault="00531C47" w:rsidP="00531C47">
            <w:pPr>
              <w:ind w:left="315" w:right="364" w:hanging="1"/>
              <w:jc w:val="both"/>
              <w:rPr>
                <w:rFonts w:ascii="ITC Avant Garde" w:hAnsi="ITC Avant Garde" w:cs="Arial"/>
                <w:sz w:val="16"/>
                <w:szCs w:val="16"/>
              </w:rPr>
            </w:pPr>
            <w:r w:rsidRPr="00CA3934">
              <w:rPr>
                <w:rFonts w:ascii="ITC Avant Garde" w:eastAsia="Times New Roman" w:hAnsi="ITC Avant Garde"/>
                <w:i/>
                <w:color w:val="000000"/>
                <w:sz w:val="14"/>
                <w:szCs w:val="16"/>
                <w:lang w:eastAsia="es-MX"/>
              </w:rPr>
              <w:t>Última actualización: (27/01/2020)</w:t>
            </w:r>
          </w:p>
        </w:tc>
      </w:tr>
    </w:tbl>
    <w:p w14:paraId="4E176660" w14:textId="77777777" w:rsidR="00EE40B6" w:rsidRPr="00B81578" w:rsidRDefault="00EE40B6" w:rsidP="00EE40B6">
      <w:pPr>
        <w:rPr>
          <w:rFonts w:ascii="ITC Avant Garde" w:hAnsi="ITC Avant Garde" w:cs="Arial"/>
          <w:sz w:val="16"/>
          <w:szCs w:val="16"/>
        </w:rPr>
        <w:sectPr w:rsidR="00EE40B6" w:rsidRPr="00B81578" w:rsidSect="006108B7">
          <w:headerReference w:type="default" r:id="rId19"/>
          <w:footerReference w:type="default" r:id="rId20"/>
          <w:pgSz w:w="12240" w:h="15840" w:code="1"/>
          <w:pgMar w:top="1417" w:right="1701" w:bottom="1417" w:left="1701" w:header="708" w:footer="708" w:gutter="0"/>
          <w:cols w:space="708"/>
          <w:docGrid w:linePitch="360"/>
        </w:sectPr>
      </w:pPr>
    </w:p>
    <w:p w14:paraId="45528982" w14:textId="77777777" w:rsidR="003E2324" w:rsidRPr="008A0225" w:rsidRDefault="003E2324" w:rsidP="003E2324">
      <w:pPr>
        <w:rPr>
          <w:rFonts w:ascii="ITC Avant Garde" w:hAnsi="ITC Avant Garde" w:cs="Arial"/>
        </w:rPr>
      </w:pPr>
      <w:r w:rsidRPr="008A0225">
        <w:rPr>
          <w:rFonts w:ascii="ITC Avant Garde" w:hAnsi="ITC Avant Garde" w:cs="Arial"/>
          <w:b/>
        </w:rPr>
        <w:lastRenderedPageBreak/>
        <w:t>II. Cuestionario de la Consulta Pública de Integración</w:t>
      </w:r>
    </w:p>
    <w:p w14:paraId="0A72211D" w14:textId="54AF9DC6" w:rsidR="003E2324" w:rsidRPr="008A0225" w:rsidRDefault="003E2324" w:rsidP="003E2324">
      <w:pPr>
        <w:jc w:val="both"/>
        <w:rPr>
          <w:rFonts w:ascii="ITC Avant Garde" w:hAnsi="ITC Avant Garde" w:cs="Arial"/>
          <w:sz w:val="18"/>
          <w:szCs w:val="18"/>
        </w:rPr>
      </w:pPr>
      <w:r w:rsidRPr="008A0225">
        <w:rPr>
          <w:rFonts w:ascii="ITC Avant Garde" w:hAnsi="ITC Avant Garde" w:cs="Arial"/>
          <w:b/>
          <w:sz w:val="18"/>
          <w:szCs w:val="18"/>
        </w:rPr>
        <w:t>Nota 1:</w:t>
      </w:r>
      <w:r w:rsidRPr="008A0225">
        <w:rPr>
          <w:rFonts w:ascii="ITC Avant Garde" w:hAnsi="ITC Avant Garde" w:cs="Arial"/>
          <w:sz w:val="18"/>
          <w:szCs w:val="18"/>
        </w:rPr>
        <w:t xml:space="preserve"> El documento “</w:t>
      </w:r>
      <w:r w:rsidR="000150F4">
        <w:rPr>
          <w:rFonts w:ascii="ITC Avant Garde" w:hAnsi="ITC Avant Garde" w:cs="Arial"/>
          <w:sz w:val="18"/>
          <w:szCs w:val="18"/>
        </w:rPr>
        <w:t>I</w:t>
      </w:r>
      <w:r w:rsidR="000150F4" w:rsidRPr="000150F4">
        <w:rPr>
          <w:rFonts w:ascii="ITC Avant Garde" w:hAnsi="ITC Avant Garde" w:cs="Arial"/>
          <w:sz w:val="18"/>
          <w:szCs w:val="18"/>
        </w:rPr>
        <w:t>dentificación de necesidades para la implementación de sistemas automáticos de coordinación de frecuencias para la administración del espectro</w:t>
      </w:r>
      <w:r w:rsidRPr="008A0225">
        <w:rPr>
          <w:rFonts w:ascii="ITC Avant Garde" w:hAnsi="ITC Avant Garde" w:cs="Arial"/>
          <w:sz w:val="18"/>
          <w:szCs w:val="18"/>
        </w:rPr>
        <w:t xml:space="preserve">”, es un documento de referencia que ayuda en la comprensión de los cuestionamientos listados en la siguiente tabla. Por sí mismo, </w:t>
      </w:r>
      <w:r w:rsidRPr="008A0225">
        <w:rPr>
          <w:rFonts w:ascii="ITC Avant Garde" w:hAnsi="ITC Avant Garde" w:cs="Arial"/>
          <w:sz w:val="18"/>
          <w:szCs w:val="18"/>
          <w:u w:val="single"/>
        </w:rPr>
        <w:t>dicho documento de referencia no se encuentra propiamente en consulta pública</w:t>
      </w:r>
      <w:r w:rsidRPr="008A0225">
        <w:rPr>
          <w:rFonts w:ascii="ITC Avant Garde" w:hAnsi="ITC Avant Garde" w:cs="Arial"/>
          <w:sz w:val="18"/>
          <w:szCs w:val="18"/>
        </w:rPr>
        <w:t>.</w:t>
      </w:r>
    </w:p>
    <w:p w14:paraId="576D03B1" w14:textId="77777777" w:rsidR="003E2324" w:rsidRPr="008A0225" w:rsidRDefault="003E2324" w:rsidP="003E2324">
      <w:pPr>
        <w:jc w:val="both"/>
        <w:rPr>
          <w:rFonts w:ascii="ITC Avant Garde" w:hAnsi="ITC Avant Garde" w:cs="Arial"/>
          <w:b/>
          <w:sz w:val="18"/>
          <w:szCs w:val="18"/>
          <w:u w:val="single"/>
        </w:rPr>
      </w:pPr>
      <w:r w:rsidRPr="008A0225">
        <w:rPr>
          <w:rFonts w:ascii="ITC Avant Garde" w:hAnsi="ITC Avant Garde" w:cs="Arial"/>
          <w:b/>
          <w:sz w:val="18"/>
          <w:szCs w:val="18"/>
        </w:rPr>
        <w:t>Nota 2:</w:t>
      </w:r>
      <w:r w:rsidRPr="008A0225">
        <w:rPr>
          <w:rFonts w:ascii="ITC Avant Garde" w:hAnsi="ITC Avant Garde" w:cs="Arial"/>
          <w:sz w:val="18"/>
          <w:szCs w:val="18"/>
        </w:rPr>
        <w:t xml:space="preserve"> Se recomienda </w:t>
      </w:r>
      <w:r w:rsidRPr="008A0225">
        <w:rPr>
          <w:rFonts w:ascii="ITC Avant Garde" w:hAnsi="ITC Avant Garde" w:cs="Arial"/>
          <w:sz w:val="18"/>
          <w:szCs w:val="18"/>
          <w:u w:val="single"/>
        </w:rPr>
        <w:t>responder a todas las preguntas</w:t>
      </w:r>
      <w:r w:rsidRPr="008A0225">
        <w:rPr>
          <w:rFonts w:ascii="ITC Avant Garde" w:hAnsi="ITC Avant Garde" w:cs="Arial"/>
          <w:sz w:val="18"/>
          <w:szCs w:val="18"/>
        </w:rPr>
        <w:t xml:space="preserve"> contenidas en la siguiente tabla, acompañado de los argumentos, planteamientos, justificaciones y elementos de análisis que se considere necesario para sustentar la opinión, incluyendo documentos de soporte que se deseen adjuntar.</w:t>
      </w:r>
    </w:p>
    <w:tbl>
      <w:tblPr>
        <w:tblStyle w:val="Tablaconcuadrcula"/>
        <w:tblW w:w="0" w:type="auto"/>
        <w:tblLook w:val="04A0" w:firstRow="1" w:lastRow="0" w:firstColumn="1" w:lastColumn="0" w:noHBand="0" w:noVBand="1"/>
      </w:tblPr>
      <w:tblGrid>
        <w:gridCol w:w="1035"/>
        <w:gridCol w:w="6425"/>
        <w:gridCol w:w="5536"/>
      </w:tblGrid>
      <w:tr w:rsidR="003E2324" w:rsidRPr="008A0225" w14:paraId="723D23F2" w14:textId="77777777" w:rsidTr="0067645C">
        <w:trPr>
          <w:cantSplit/>
          <w:tblHeader/>
        </w:trPr>
        <w:tc>
          <w:tcPr>
            <w:tcW w:w="1035" w:type="dxa"/>
            <w:shd w:val="clear" w:color="auto" w:fill="C5E0B3" w:themeFill="accent6" w:themeFillTint="66"/>
            <w:vAlign w:val="center"/>
          </w:tcPr>
          <w:p w14:paraId="0C3372F3" w14:textId="77777777" w:rsidR="003E2324" w:rsidRPr="008A0225" w:rsidRDefault="003E2324" w:rsidP="005A6BBA">
            <w:pPr>
              <w:jc w:val="center"/>
              <w:rPr>
                <w:rFonts w:ascii="ITC Avant Garde" w:hAnsi="ITC Avant Garde" w:cs="Arial"/>
                <w:sz w:val="18"/>
                <w:szCs w:val="18"/>
              </w:rPr>
            </w:pPr>
            <w:r w:rsidRPr="008A0225">
              <w:rPr>
                <w:rFonts w:ascii="ITC Avant Garde" w:hAnsi="ITC Avant Garde" w:cs="Arial"/>
                <w:b/>
                <w:sz w:val="18"/>
                <w:szCs w:val="18"/>
              </w:rPr>
              <w:t>No. de pregunta</w:t>
            </w:r>
          </w:p>
        </w:tc>
        <w:tc>
          <w:tcPr>
            <w:tcW w:w="6425" w:type="dxa"/>
            <w:shd w:val="clear" w:color="auto" w:fill="C5E0B3" w:themeFill="accent6" w:themeFillTint="66"/>
            <w:vAlign w:val="center"/>
          </w:tcPr>
          <w:p w14:paraId="2CCD78FE" w14:textId="77777777" w:rsidR="003E2324" w:rsidRPr="008A0225" w:rsidRDefault="003E2324" w:rsidP="005A6BBA">
            <w:pPr>
              <w:jc w:val="center"/>
              <w:rPr>
                <w:rFonts w:ascii="ITC Avant Garde" w:hAnsi="ITC Avant Garde" w:cs="Arial"/>
                <w:sz w:val="18"/>
                <w:szCs w:val="18"/>
              </w:rPr>
            </w:pPr>
            <w:r w:rsidRPr="008A0225">
              <w:rPr>
                <w:rFonts w:ascii="ITC Avant Garde" w:hAnsi="ITC Avant Garde" w:cs="Arial"/>
                <w:b/>
                <w:sz w:val="18"/>
                <w:szCs w:val="18"/>
              </w:rPr>
              <w:t>Pregunta</w:t>
            </w:r>
          </w:p>
        </w:tc>
        <w:tc>
          <w:tcPr>
            <w:tcW w:w="5536" w:type="dxa"/>
            <w:shd w:val="clear" w:color="auto" w:fill="C5E0B3" w:themeFill="accent6" w:themeFillTint="66"/>
            <w:vAlign w:val="center"/>
          </w:tcPr>
          <w:p w14:paraId="61A78243" w14:textId="77777777" w:rsidR="003E2324" w:rsidRPr="008A0225" w:rsidRDefault="003E2324" w:rsidP="005A6BBA">
            <w:pPr>
              <w:jc w:val="center"/>
              <w:rPr>
                <w:rFonts w:ascii="ITC Avant Garde" w:hAnsi="ITC Avant Garde" w:cs="Arial"/>
                <w:sz w:val="18"/>
                <w:szCs w:val="18"/>
              </w:rPr>
            </w:pPr>
            <w:r w:rsidRPr="008A0225">
              <w:rPr>
                <w:rFonts w:ascii="ITC Avant Garde" w:hAnsi="ITC Avant Garde" w:cs="Arial"/>
                <w:b/>
                <w:sz w:val="18"/>
                <w:szCs w:val="18"/>
              </w:rPr>
              <w:t>Comentarios, opiniones o aportaciones</w:t>
            </w:r>
          </w:p>
        </w:tc>
      </w:tr>
      <w:tr w:rsidR="003E2324" w:rsidRPr="008A0225" w14:paraId="5A4B32CB" w14:textId="77777777" w:rsidTr="00C81480">
        <w:trPr>
          <w:cantSplit/>
          <w:trHeight w:val="1138"/>
        </w:trPr>
        <w:tc>
          <w:tcPr>
            <w:tcW w:w="1035" w:type="dxa"/>
            <w:vAlign w:val="center"/>
          </w:tcPr>
          <w:p w14:paraId="7899429D" w14:textId="352B0404" w:rsidR="003E2324" w:rsidRPr="0067645C" w:rsidRDefault="003E2324" w:rsidP="00BD7EBA">
            <w:pPr>
              <w:pStyle w:val="Prrafodelista"/>
              <w:numPr>
                <w:ilvl w:val="0"/>
                <w:numId w:val="27"/>
              </w:numPr>
              <w:jc w:val="center"/>
              <w:rPr>
                <w:rFonts w:ascii="ITC Avant Garde" w:hAnsi="ITC Avant Garde" w:cs="Arial"/>
                <w:sz w:val="18"/>
                <w:szCs w:val="18"/>
              </w:rPr>
            </w:pPr>
          </w:p>
        </w:tc>
        <w:tc>
          <w:tcPr>
            <w:tcW w:w="6425" w:type="dxa"/>
            <w:vAlign w:val="center"/>
          </w:tcPr>
          <w:p w14:paraId="392C7BDF" w14:textId="07A55A99" w:rsidR="003E2324" w:rsidRPr="008A0225" w:rsidRDefault="00860A7F" w:rsidP="00BD7EBA">
            <w:pPr>
              <w:jc w:val="both"/>
              <w:rPr>
                <w:rFonts w:ascii="ITC Avant Garde" w:eastAsia="Times New Roman" w:hAnsi="ITC Avant Garde" w:cs="Arial"/>
                <w:color w:val="000000"/>
                <w:sz w:val="18"/>
                <w:szCs w:val="18"/>
                <w:lang w:eastAsia="es-MX"/>
              </w:rPr>
            </w:pPr>
            <w:r>
              <w:rPr>
                <w:rFonts w:ascii="ITC Avant Garde" w:eastAsia="Times New Roman" w:hAnsi="ITC Avant Garde" w:cs="Arial"/>
                <w:color w:val="000000"/>
                <w:sz w:val="18"/>
                <w:szCs w:val="18"/>
                <w:lang w:eastAsia="es-MX"/>
              </w:rPr>
              <w:t xml:space="preserve">En el contexto nacional </w:t>
            </w:r>
            <w:r w:rsidR="000D60E1">
              <w:rPr>
                <w:rFonts w:ascii="ITC Avant Garde" w:eastAsia="Times New Roman" w:hAnsi="ITC Avant Garde" w:cs="Arial"/>
                <w:color w:val="000000"/>
                <w:sz w:val="18"/>
                <w:szCs w:val="18"/>
                <w:lang w:eastAsia="es-MX"/>
              </w:rPr>
              <w:t>¿</w:t>
            </w:r>
            <w:r w:rsidR="000E6E1B">
              <w:rPr>
                <w:rFonts w:ascii="ITC Avant Garde" w:eastAsia="Times New Roman" w:hAnsi="ITC Avant Garde" w:cs="Arial"/>
                <w:color w:val="000000"/>
                <w:sz w:val="18"/>
                <w:szCs w:val="18"/>
                <w:lang w:eastAsia="es-MX"/>
              </w:rPr>
              <w:t xml:space="preserve">Qué </w:t>
            </w:r>
            <w:r w:rsidR="000D60E1">
              <w:rPr>
                <w:rFonts w:ascii="ITC Avant Garde" w:eastAsia="Times New Roman" w:hAnsi="ITC Avant Garde" w:cs="Arial"/>
                <w:color w:val="000000"/>
                <w:sz w:val="18"/>
                <w:szCs w:val="18"/>
                <w:lang w:eastAsia="es-MX"/>
              </w:rPr>
              <w:t>beneficios</w:t>
            </w:r>
            <w:r w:rsidR="003E5BA2">
              <w:rPr>
                <w:rFonts w:ascii="ITC Avant Garde" w:eastAsia="Times New Roman" w:hAnsi="ITC Avant Garde" w:cs="Arial"/>
                <w:color w:val="000000"/>
                <w:sz w:val="18"/>
                <w:szCs w:val="18"/>
                <w:lang w:eastAsia="es-MX"/>
              </w:rPr>
              <w:t xml:space="preserve"> o desventajas</w:t>
            </w:r>
            <w:r w:rsidR="000D60E1">
              <w:rPr>
                <w:rFonts w:ascii="ITC Avant Garde" w:eastAsia="Times New Roman" w:hAnsi="ITC Avant Garde" w:cs="Arial"/>
                <w:color w:val="000000"/>
                <w:sz w:val="18"/>
                <w:szCs w:val="18"/>
                <w:lang w:eastAsia="es-MX"/>
              </w:rPr>
              <w:t xml:space="preserve"> </w:t>
            </w:r>
            <w:r w:rsidR="000E6E1B">
              <w:rPr>
                <w:rFonts w:ascii="ITC Avant Garde" w:eastAsia="Times New Roman" w:hAnsi="ITC Avant Garde" w:cs="Arial"/>
                <w:color w:val="000000"/>
                <w:sz w:val="18"/>
                <w:szCs w:val="18"/>
                <w:lang w:eastAsia="es-MX"/>
              </w:rPr>
              <w:t xml:space="preserve">tendría </w:t>
            </w:r>
            <w:r w:rsidR="000D60E1">
              <w:rPr>
                <w:rFonts w:ascii="ITC Avant Garde" w:eastAsia="Times New Roman" w:hAnsi="ITC Avant Garde" w:cs="Arial"/>
                <w:color w:val="000000"/>
                <w:sz w:val="18"/>
                <w:szCs w:val="18"/>
                <w:lang w:eastAsia="es-MX"/>
              </w:rPr>
              <w:t xml:space="preserve">la implementación de </w:t>
            </w:r>
            <w:r w:rsidR="00716198">
              <w:rPr>
                <w:rFonts w:ascii="ITC Avant Garde" w:eastAsia="Times New Roman" w:hAnsi="ITC Avant Garde" w:cs="Arial"/>
                <w:color w:val="000000"/>
                <w:sz w:val="18"/>
                <w:szCs w:val="18"/>
                <w:lang w:eastAsia="es-MX"/>
              </w:rPr>
              <w:t>los</w:t>
            </w:r>
            <w:r w:rsidR="000D60E1">
              <w:rPr>
                <w:rFonts w:ascii="ITC Avant Garde" w:eastAsia="Times New Roman" w:hAnsi="ITC Avant Garde" w:cs="Arial"/>
                <w:color w:val="000000"/>
                <w:sz w:val="18"/>
                <w:szCs w:val="18"/>
                <w:lang w:eastAsia="es-MX"/>
              </w:rPr>
              <w:t xml:space="preserve"> </w:t>
            </w:r>
            <w:r w:rsidR="00CE649A" w:rsidRPr="00CE649A">
              <w:rPr>
                <w:rFonts w:ascii="ITC Avant Garde" w:eastAsia="Times New Roman" w:hAnsi="ITC Avant Garde" w:cs="Arial"/>
                <w:color w:val="000000"/>
                <w:sz w:val="18"/>
                <w:szCs w:val="18"/>
                <w:lang w:eastAsia="es-MX"/>
              </w:rPr>
              <w:t>Sistema</w:t>
            </w:r>
            <w:r w:rsidR="00716198">
              <w:rPr>
                <w:rFonts w:ascii="ITC Avant Garde" w:eastAsia="Times New Roman" w:hAnsi="ITC Avant Garde" w:cs="Arial"/>
                <w:color w:val="000000"/>
                <w:sz w:val="18"/>
                <w:szCs w:val="18"/>
                <w:lang w:eastAsia="es-MX"/>
              </w:rPr>
              <w:t>s</w:t>
            </w:r>
            <w:r w:rsidR="00CE649A" w:rsidRPr="00CE649A">
              <w:rPr>
                <w:rFonts w:ascii="ITC Avant Garde" w:eastAsia="Times New Roman" w:hAnsi="ITC Avant Garde" w:cs="Arial"/>
                <w:color w:val="000000"/>
                <w:sz w:val="18"/>
                <w:szCs w:val="18"/>
                <w:lang w:eastAsia="es-MX"/>
              </w:rPr>
              <w:t xml:space="preserve"> Automáticos de Coordinación de Frecuencias </w:t>
            </w:r>
            <w:r w:rsidR="00CE649A">
              <w:rPr>
                <w:rFonts w:ascii="ITC Avant Garde" w:eastAsia="Times New Roman" w:hAnsi="ITC Avant Garde" w:cs="Arial"/>
                <w:color w:val="000000"/>
                <w:sz w:val="18"/>
                <w:szCs w:val="18"/>
                <w:lang w:eastAsia="es-MX"/>
              </w:rPr>
              <w:t>(</w:t>
            </w:r>
            <w:r w:rsidR="000D60E1">
              <w:rPr>
                <w:rFonts w:ascii="ITC Avant Garde" w:eastAsia="Times New Roman" w:hAnsi="ITC Avant Garde" w:cs="Arial"/>
                <w:color w:val="000000"/>
                <w:sz w:val="18"/>
                <w:szCs w:val="18"/>
                <w:lang w:eastAsia="es-MX"/>
              </w:rPr>
              <w:t>SACF</w:t>
            </w:r>
            <w:r w:rsidR="00CE649A">
              <w:rPr>
                <w:rFonts w:ascii="ITC Avant Garde" w:eastAsia="Times New Roman" w:hAnsi="ITC Avant Garde" w:cs="Arial"/>
                <w:color w:val="000000"/>
                <w:sz w:val="18"/>
                <w:szCs w:val="18"/>
                <w:lang w:eastAsia="es-MX"/>
              </w:rPr>
              <w:t>)</w:t>
            </w:r>
            <w:r w:rsidR="000D60E1">
              <w:rPr>
                <w:rFonts w:ascii="ITC Avant Garde" w:eastAsia="Times New Roman" w:hAnsi="ITC Avant Garde" w:cs="Arial"/>
                <w:color w:val="000000"/>
                <w:sz w:val="18"/>
                <w:szCs w:val="18"/>
                <w:lang w:eastAsia="es-MX"/>
              </w:rPr>
              <w:t xml:space="preserve"> en </w:t>
            </w:r>
            <w:r w:rsidR="000E6E1B">
              <w:rPr>
                <w:rFonts w:ascii="ITC Avant Garde" w:eastAsia="Times New Roman" w:hAnsi="ITC Avant Garde" w:cs="Arial"/>
                <w:color w:val="000000"/>
                <w:sz w:val="18"/>
                <w:szCs w:val="18"/>
                <w:lang w:eastAsia="es-MX"/>
              </w:rPr>
              <w:t>México</w:t>
            </w:r>
            <w:r w:rsidR="000D60E1">
              <w:rPr>
                <w:rFonts w:ascii="ITC Avant Garde" w:eastAsia="Times New Roman" w:hAnsi="ITC Avant Garde" w:cs="Arial"/>
                <w:color w:val="000000"/>
                <w:sz w:val="18"/>
                <w:szCs w:val="18"/>
                <w:lang w:eastAsia="es-MX"/>
              </w:rPr>
              <w:t xml:space="preserve">? </w:t>
            </w:r>
            <w:r w:rsidR="000D60E1" w:rsidRPr="00F444F9">
              <w:rPr>
                <w:rFonts w:ascii="ITC Avant Garde" w:eastAsia="Times New Roman" w:hAnsi="ITC Avant Garde" w:cs="Arial"/>
                <w:color w:val="000000"/>
                <w:sz w:val="18"/>
                <w:szCs w:val="18"/>
                <w:lang w:eastAsia="es-MX"/>
              </w:rPr>
              <w:t>Indique las razones que justifiquen su respuesta.</w:t>
            </w:r>
          </w:p>
        </w:tc>
        <w:tc>
          <w:tcPr>
            <w:tcW w:w="5536" w:type="dxa"/>
          </w:tcPr>
          <w:p w14:paraId="7A98FDBD" w14:textId="77777777" w:rsidR="003E2324" w:rsidRPr="008A0225" w:rsidRDefault="003E2324" w:rsidP="00BD7EBA">
            <w:pPr>
              <w:jc w:val="both"/>
              <w:rPr>
                <w:rFonts w:ascii="ITC Avant Garde" w:hAnsi="ITC Avant Garde" w:cs="Arial"/>
                <w:sz w:val="18"/>
                <w:szCs w:val="18"/>
              </w:rPr>
            </w:pPr>
          </w:p>
        </w:tc>
      </w:tr>
      <w:tr w:rsidR="004A26F5" w:rsidRPr="008A0225" w14:paraId="1B8FCEA4" w14:textId="77777777" w:rsidTr="00664F19">
        <w:trPr>
          <w:cantSplit/>
          <w:trHeight w:val="1028"/>
        </w:trPr>
        <w:tc>
          <w:tcPr>
            <w:tcW w:w="1035" w:type="dxa"/>
            <w:vAlign w:val="center"/>
          </w:tcPr>
          <w:p w14:paraId="6FF11AE3" w14:textId="4E45EB56" w:rsidR="004A26F5" w:rsidRPr="00E13709" w:rsidRDefault="004A26F5" w:rsidP="00BD7EBA">
            <w:pPr>
              <w:pStyle w:val="Prrafodelista"/>
              <w:numPr>
                <w:ilvl w:val="0"/>
                <w:numId w:val="27"/>
              </w:numPr>
              <w:jc w:val="center"/>
              <w:rPr>
                <w:rFonts w:ascii="ITC Avant Garde" w:hAnsi="ITC Avant Garde" w:cs="Arial"/>
                <w:sz w:val="18"/>
                <w:szCs w:val="18"/>
              </w:rPr>
            </w:pPr>
          </w:p>
        </w:tc>
        <w:tc>
          <w:tcPr>
            <w:tcW w:w="6425" w:type="dxa"/>
            <w:vAlign w:val="center"/>
          </w:tcPr>
          <w:p w14:paraId="1D8BB528" w14:textId="1E675DA7" w:rsidR="004A26F5" w:rsidRPr="008A0225" w:rsidRDefault="000D60E1" w:rsidP="00BD7EBA">
            <w:pPr>
              <w:jc w:val="both"/>
              <w:rPr>
                <w:rFonts w:ascii="ITC Avant Garde" w:eastAsia="Times New Roman" w:hAnsi="ITC Avant Garde" w:cs="Arial"/>
                <w:color w:val="000000"/>
                <w:sz w:val="18"/>
                <w:szCs w:val="18"/>
                <w:lang w:eastAsia="es-MX"/>
              </w:rPr>
            </w:pPr>
            <w:r>
              <w:rPr>
                <w:rFonts w:ascii="ITC Avant Garde" w:eastAsia="Times New Roman" w:hAnsi="ITC Avant Garde" w:cs="Arial"/>
                <w:color w:val="000000"/>
                <w:sz w:val="18"/>
                <w:szCs w:val="18"/>
                <w:lang w:eastAsia="es-MX"/>
              </w:rPr>
              <w:t>¿</w:t>
            </w:r>
            <w:r w:rsidR="000E6E1B">
              <w:rPr>
                <w:rFonts w:ascii="ITC Avant Garde" w:eastAsia="Times New Roman" w:hAnsi="ITC Avant Garde" w:cs="Arial"/>
                <w:color w:val="000000"/>
                <w:sz w:val="18"/>
                <w:szCs w:val="18"/>
                <w:lang w:eastAsia="es-MX"/>
              </w:rPr>
              <w:t>Qué</w:t>
            </w:r>
            <w:r>
              <w:rPr>
                <w:rFonts w:ascii="ITC Avant Garde" w:eastAsia="Times New Roman" w:hAnsi="ITC Avant Garde" w:cs="Arial"/>
                <w:color w:val="000000"/>
                <w:sz w:val="18"/>
                <w:szCs w:val="18"/>
                <w:lang w:eastAsia="es-MX"/>
              </w:rPr>
              <w:t xml:space="preserve"> elementos mínimos </w:t>
            </w:r>
            <w:r w:rsidR="000E6E1B">
              <w:rPr>
                <w:rFonts w:ascii="ITC Avant Garde" w:eastAsia="Times New Roman" w:hAnsi="ITC Avant Garde" w:cs="Arial"/>
                <w:color w:val="000000"/>
                <w:sz w:val="18"/>
                <w:szCs w:val="18"/>
                <w:lang w:eastAsia="es-MX"/>
              </w:rPr>
              <w:t>o arquitectura</w:t>
            </w:r>
            <w:r w:rsidR="007913AE">
              <w:rPr>
                <w:rFonts w:ascii="ITC Avant Garde" w:eastAsia="Times New Roman" w:hAnsi="ITC Avant Garde" w:cs="Arial"/>
                <w:color w:val="000000"/>
                <w:sz w:val="18"/>
                <w:szCs w:val="18"/>
                <w:lang w:eastAsia="es-MX"/>
              </w:rPr>
              <w:t xml:space="preserve"> de comunicaciones</w:t>
            </w:r>
            <w:r w:rsidR="000E6E1B">
              <w:rPr>
                <w:rFonts w:ascii="ITC Avant Garde" w:eastAsia="Times New Roman" w:hAnsi="ITC Avant Garde" w:cs="Arial"/>
                <w:color w:val="000000"/>
                <w:sz w:val="18"/>
                <w:szCs w:val="18"/>
                <w:lang w:eastAsia="es-MX"/>
              </w:rPr>
              <w:t xml:space="preserve"> </w:t>
            </w:r>
            <w:r>
              <w:rPr>
                <w:rFonts w:ascii="ITC Avant Garde" w:eastAsia="Times New Roman" w:hAnsi="ITC Avant Garde" w:cs="Arial"/>
                <w:color w:val="000000"/>
                <w:sz w:val="18"/>
                <w:szCs w:val="18"/>
                <w:lang w:eastAsia="es-MX"/>
              </w:rPr>
              <w:t>deber</w:t>
            </w:r>
            <w:r w:rsidR="000E6E1B">
              <w:rPr>
                <w:rFonts w:ascii="ITC Avant Garde" w:eastAsia="Times New Roman" w:hAnsi="ITC Avant Garde" w:cs="Arial"/>
                <w:color w:val="000000"/>
                <w:sz w:val="18"/>
                <w:szCs w:val="18"/>
                <w:lang w:eastAsia="es-MX"/>
              </w:rPr>
              <w:t>ía</w:t>
            </w:r>
            <w:r w:rsidR="00716198">
              <w:rPr>
                <w:rFonts w:ascii="ITC Avant Garde" w:eastAsia="Times New Roman" w:hAnsi="ITC Avant Garde" w:cs="Arial"/>
                <w:color w:val="000000"/>
                <w:sz w:val="18"/>
                <w:szCs w:val="18"/>
                <w:lang w:eastAsia="es-MX"/>
              </w:rPr>
              <w:t>n</w:t>
            </w:r>
            <w:r>
              <w:rPr>
                <w:rFonts w:ascii="ITC Avant Garde" w:eastAsia="Times New Roman" w:hAnsi="ITC Avant Garde" w:cs="Arial"/>
                <w:color w:val="000000"/>
                <w:sz w:val="18"/>
                <w:szCs w:val="18"/>
                <w:lang w:eastAsia="es-MX"/>
              </w:rPr>
              <w:t xml:space="preserve"> tener </w:t>
            </w:r>
            <w:r w:rsidR="00716198">
              <w:rPr>
                <w:rFonts w:ascii="ITC Avant Garde" w:eastAsia="Times New Roman" w:hAnsi="ITC Avant Garde" w:cs="Arial"/>
                <w:color w:val="000000"/>
                <w:sz w:val="18"/>
                <w:szCs w:val="18"/>
                <w:lang w:eastAsia="es-MX"/>
              </w:rPr>
              <w:t>los</w:t>
            </w:r>
            <w:r>
              <w:rPr>
                <w:rFonts w:ascii="ITC Avant Garde" w:eastAsia="Times New Roman" w:hAnsi="ITC Avant Garde" w:cs="Arial"/>
                <w:color w:val="000000"/>
                <w:sz w:val="18"/>
                <w:szCs w:val="18"/>
                <w:lang w:eastAsia="es-MX"/>
              </w:rPr>
              <w:t xml:space="preserve"> SACF para operar correctamente</w:t>
            </w:r>
            <w:r w:rsidRPr="00B776ED">
              <w:rPr>
                <w:rFonts w:ascii="ITC Avant Garde" w:eastAsia="Times New Roman" w:hAnsi="ITC Avant Garde" w:cs="Arial"/>
                <w:color w:val="000000"/>
                <w:sz w:val="18"/>
                <w:szCs w:val="18"/>
                <w:lang w:eastAsia="es-MX"/>
              </w:rPr>
              <w:t>?</w:t>
            </w:r>
            <w:r>
              <w:rPr>
                <w:rFonts w:ascii="ITC Avant Garde" w:eastAsia="Times New Roman" w:hAnsi="ITC Avant Garde" w:cs="Arial"/>
                <w:color w:val="000000"/>
                <w:sz w:val="18"/>
                <w:szCs w:val="18"/>
                <w:lang w:eastAsia="es-MX"/>
              </w:rPr>
              <w:t xml:space="preserve"> </w:t>
            </w:r>
            <w:r w:rsidRPr="00F444F9">
              <w:rPr>
                <w:rFonts w:ascii="ITC Avant Garde" w:eastAsia="Times New Roman" w:hAnsi="ITC Avant Garde" w:cs="Arial"/>
                <w:color w:val="000000"/>
                <w:sz w:val="18"/>
                <w:szCs w:val="18"/>
                <w:lang w:eastAsia="es-MX"/>
              </w:rPr>
              <w:t>Indique las razones que justifiquen su respuesta.</w:t>
            </w:r>
          </w:p>
        </w:tc>
        <w:tc>
          <w:tcPr>
            <w:tcW w:w="5536" w:type="dxa"/>
          </w:tcPr>
          <w:p w14:paraId="13B18033" w14:textId="77777777" w:rsidR="004A26F5" w:rsidRPr="008A0225" w:rsidRDefault="004A26F5" w:rsidP="00BD7EBA">
            <w:pPr>
              <w:jc w:val="both"/>
              <w:rPr>
                <w:rFonts w:ascii="ITC Avant Garde" w:hAnsi="ITC Avant Garde" w:cs="Arial"/>
                <w:sz w:val="18"/>
                <w:szCs w:val="18"/>
              </w:rPr>
            </w:pPr>
          </w:p>
        </w:tc>
      </w:tr>
      <w:tr w:rsidR="0022398F" w:rsidRPr="008A0225" w14:paraId="4CA53F8B" w14:textId="77777777" w:rsidTr="00664F19">
        <w:trPr>
          <w:cantSplit/>
          <w:trHeight w:val="1028"/>
        </w:trPr>
        <w:tc>
          <w:tcPr>
            <w:tcW w:w="1035" w:type="dxa"/>
            <w:vAlign w:val="center"/>
          </w:tcPr>
          <w:p w14:paraId="4A99884B" w14:textId="77777777" w:rsidR="0022398F" w:rsidRPr="00E13709" w:rsidRDefault="0022398F" w:rsidP="00BD7EBA">
            <w:pPr>
              <w:pStyle w:val="Prrafodelista"/>
              <w:numPr>
                <w:ilvl w:val="0"/>
                <w:numId w:val="27"/>
              </w:numPr>
              <w:jc w:val="center"/>
              <w:rPr>
                <w:rFonts w:ascii="ITC Avant Garde" w:hAnsi="ITC Avant Garde" w:cs="Arial"/>
                <w:sz w:val="18"/>
                <w:szCs w:val="18"/>
              </w:rPr>
            </w:pPr>
          </w:p>
        </w:tc>
        <w:tc>
          <w:tcPr>
            <w:tcW w:w="6425" w:type="dxa"/>
            <w:vAlign w:val="center"/>
          </w:tcPr>
          <w:p w14:paraId="7F0E76B1" w14:textId="73EB1F54" w:rsidR="0022398F" w:rsidRDefault="0022398F" w:rsidP="00BD7EBA">
            <w:pPr>
              <w:jc w:val="both"/>
              <w:rPr>
                <w:rFonts w:ascii="ITC Avant Garde" w:eastAsia="Times New Roman" w:hAnsi="ITC Avant Garde" w:cs="Arial"/>
                <w:color w:val="000000"/>
                <w:sz w:val="18"/>
                <w:szCs w:val="18"/>
                <w:lang w:eastAsia="es-MX"/>
              </w:rPr>
            </w:pPr>
            <w:r>
              <w:rPr>
                <w:rFonts w:ascii="ITC Avant Garde" w:eastAsia="Times New Roman" w:hAnsi="ITC Avant Garde" w:cs="Arial"/>
                <w:color w:val="000000"/>
                <w:sz w:val="18"/>
                <w:szCs w:val="18"/>
                <w:lang w:eastAsia="es-MX"/>
              </w:rPr>
              <w:t>¿Qué protocolos o estándares de comunicación considera que deberían cumplir los SACF?</w:t>
            </w:r>
            <w:r w:rsidRPr="00356150">
              <w:rPr>
                <w:rFonts w:ascii="ITC Avant Garde" w:eastAsia="Times New Roman" w:hAnsi="ITC Avant Garde" w:cs="Arial"/>
                <w:color w:val="000000"/>
                <w:sz w:val="18"/>
                <w:szCs w:val="18"/>
                <w:lang w:eastAsia="es-MX"/>
              </w:rPr>
              <w:t xml:space="preserve"> Indique las razones que justifiquen su respuesta.</w:t>
            </w:r>
          </w:p>
        </w:tc>
        <w:tc>
          <w:tcPr>
            <w:tcW w:w="5536" w:type="dxa"/>
          </w:tcPr>
          <w:p w14:paraId="68EC4F25" w14:textId="77777777" w:rsidR="0022398F" w:rsidRPr="008A0225" w:rsidRDefault="0022398F" w:rsidP="00BD7EBA">
            <w:pPr>
              <w:jc w:val="both"/>
              <w:rPr>
                <w:rFonts w:ascii="ITC Avant Garde" w:hAnsi="ITC Avant Garde" w:cs="Arial"/>
                <w:sz w:val="18"/>
                <w:szCs w:val="18"/>
              </w:rPr>
            </w:pPr>
          </w:p>
        </w:tc>
      </w:tr>
      <w:tr w:rsidR="0022398F" w:rsidRPr="008A0225" w14:paraId="73EED4A7" w14:textId="77777777" w:rsidTr="00664F19">
        <w:trPr>
          <w:cantSplit/>
          <w:trHeight w:val="1028"/>
        </w:trPr>
        <w:tc>
          <w:tcPr>
            <w:tcW w:w="1035" w:type="dxa"/>
            <w:vAlign w:val="center"/>
          </w:tcPr>
          <w:p w14:paraId="6CB02E89" w14:textId="77777777" w:rsidR="0022398F" w:rsidRPr="00E13709" w:rsidRDefault="0022398F" w:rsidP="00BD7EBA">
            <w:pPr>
              <w:pStyle w:val="Prrafodelista"/>
              <w:numPr>
                <w:ilvl w:val="0"/>
                <w:numId w:val="27"/>
              </w:numPr>
              <w:jc w:val="center"/>
              <w:rPr>
                <w:rFonts w:ascii="ITC Avant Garde" w:hAnsi="ITC Avant Garde" w:cs="Arial"/>
                <w:sz w:val="18"/>
                <w:szCs w:val="18"/>
              </w:rPr>
            </w:pPr>
          </w:p>
        </w:tc>
        <w:tc>
          <w:tcPr>
            <w:tcW w:w="6425" w:type="dxa"/>
            <w:vAlign w:val="center"/>
          </w:tcPr>
          <w:p w14:paraId="3DF62A6B" w14:textId="2516888E" w:rsidR="0022398F" w:rsidRDefault="0022398F" w:rsidP="00BD7EBA">
            <w:pPr>
              <w:jc w:val="both"/>
              <w:rPr>
                <w:rFonts w:ascii="ITC Avant Garde" w:eastAsia="Times New Roman" w:hAnsi="ITC Avant Garde" w:cs="Arial"/>
                <w:color w:val="000000"/>
                <w:sz w:val="18"/>
                <w:szCs w:val="18"/>
                <w:lang w:eastAsia="es-MX"/>
              </w:rPr>
            </w:pPr>
            <w:r>
              <w:rPr>
                <w:rFonts w:ascii="ITC Avant Garde" w:eastAsia="Times New Roman" w:hAnsi="ITC Avant Garde" w:cs="Arial"/>
                <w:color w:val="000000"/>
                <w:sz w:val="18"/>
                <w:szCs w:val="18"/>
                <w:lang w:eastAsia="es-MX"/>
              </w:rPr>
              <w:t>¿Cuáles considera deberían ser los protocolos de seguridad adecuados para la correcta operación de los SACF?</w:t>
            </w:r>
            <w:r w:rsidRPr="00F444F9">
              <w:rPr>
                <w:rFonts w:ascii="ITC Avant Garde" w:eastAsia="Times New Roman" w:hAnsi="ITC Avant Garde" w:cs="Arial"/>
                <w:color w:val="000000"/>
                <w:sz w:val="18"/>
                <w:szCs w:val="18"/>
                <w:lang w:eastAsia="es-MX"/>
              </w:rPr>
              <w:t xml:space="preserve"> Indique las razones que justifiquen su respuesta.</w:t>
            </w:r>
          </w:p>
        </w:tc>
        <w:tc>
          <w:tcPr>
            <w:tcW w:w="5536" w:type="dxa"/>
          </w:tcPr>
          <w:p w14:paraId="27C60D09" w14:textId="77777777" w:rsidR="0022398F" w:rsidRPr="008A0225" w:rsidRDefault="0022398F" w:rsidP="00BD7EBA">
            <w:pPr>
              <w:jc w:val="both"/>
              <w:rPr>
                <w:rFonts w:ascii="ITC Avant Garde" w:hAnsi="ITC Avant Garde" w:cs="Arial"/>
                <w:sz w:val="18"/>
                <w:szCs w:val="18"/>
              </w:rPr>
            </w:pPr>
          </w:p>
        </w:tc>
      </w:tr>
      <w:tr w:rsidR="00830AC4" w:rsidRPr="008A0225" w14:paraId="47DF9D89" w14:textId="77777777" w:rsidTr="00664F19">
        <w:trPr>
          <w:cantSplit/>
          <w:trHeight w:val="1028"/>
        </w:trPr>
        <w:tc>
          <w:tcPr>
            <w:tcW w:w="1035" w:type="dxa"/>
            <w:vAlign w:val="center"/>
          </w:tcPr>
          <w:p w14:paraId="3CFE8E41" w14:textId="77777777" w:rsidR="00830AC4" w:rsidRPr="00E13709" w:rsidRDefault="00830AC4" w:rsidP="00BD7EBA">
            <w:pPr>
              <w:pStyle w:val="Prrafodelista"/>
              <w:numPr>
                <w:ilvl w:val="0"/>
                <w:numId w:val="27"/>
              </w:numPr>
              <w:jc w:val="center"/>
              <w:rPr>
                <w:rFonts w:ascii="ITC Avant Garde" w:hAnsi="ITC Avant Garde" w:cs="Arial"/>
                <w:sz w:val="18"/>
                <w:szCs w:val="18"/>
              </w:rPr>
            </w:pPr>
          </w:p>
        </w:tc>
        <w:tc>
          <w:tcPr>
            <w:tcW w:w="6425" w:type="dxa"/>
            <w:vAlign w:val="center"/>
          </w:tcPr>
          <w:p w14:paraId="0CA41721" w14:textId="2B7A5286" w:rsidR="00830AC4" w:rsidRDefault="00830AC4" w:rsidP="00BD7EBA">
            <w:pPr>
              <w:jc w:val="both"/>
              <w:rPr>
                <w:rFonts w:ascii="ITC Avant Garde" w:eastAsia="Times New Roman" w:hAnsi="ITC Avant Garde" w:cs="Arial"/>
                <w:color w:val="000000"/>
                <w:sz w:val="18"/>
                <w:szCs w:val="18"/>
                <w:lang w:eastAsia="es-MX"/>
              </w:rPr>
            </w:pPr>
            <w:r>
              <w:rPr>
                <w:rFonts w:ascii="ITC Avant Garde" w:eastAsia="Times New Roman" w:hAnsi="ITC Avant Garde" w:cs="Arial"/>
                <w:color w:val="000000"/>
                <w:sz w:val="18"/>
                <w:szCs w:val="18"/>
                <w:lang w:eastAsia="es-MX"/>
              </w:rPr>
              <w:t xml:space="preserve">¿Qué tipo de información considera que el Instituto debería proporcionar dentro de la arquitectura de los SACF? </w:t>
            </w:r>
            <w:r w:rsidRPr="00F444F9">
              <w:rPr>
                <w:rFonts w:ascii="ITC Avant Garde" w:eastAsia="Times New Roman" w:hAnsi="ITC Avant Garde" w:cs="Arial"/>
                <w:color w:val="000000"/>
                <w:sz w:val="18"/>
                <w:szCs w:val="18"/>
                <w:lang w:eastAsia="es-MX"/>
              </w:rPr>
              <w:t>Indique las razones que justifiquen su respuesta.</w:t>
            </w:r>
          </w:p>
        </w:tc>
        <w:tc>
          <w:tcPr>
            <w:tcW w:w="5536" w:type="dxa"/>
          </w:tcPr>
          <w:p w14:paraId="0E17F35B" w14:textId="339EAB4D" w:rsidR="00830AC4" w:rsidRPr="008A0225" w:rsidRDefault="00830AC4" w:rsidP="00BD7EBA">
            <w:pPr>
              <w:jc w:val="both"/>
              <w:rPr>
                <w:rFonts w:ascii="ITC Avant Garde" w:hAnsi="ITC Avant Garde" w:cs="Arial"/>
                <w:sz w:val="18"/>
                <w:szCs w:val="18"/>
              </w:rPr>
            </w:pPr>
          </w:p>
        </w:tc>
      </w:tr>
      <w:tr w:rsidR="00830AC4" w:rsidRPr="008A0225" w14:paraId="2CFF22EA" w14:textId="77777777" w:rsidTr="00664F19">
        <w:trPr>
          <w:cantSplit/>
          <w:trHeight w:val="1030"/>
        </w:trPr>
        <w:tc>
          <w:tcPr>
            <w:tcW w:w="1035" w:type="dxa"/>
            <w:vAlign w:val="center"/>
          </w:tcPr>
          <w:p w14:paraId="527D932C" w14:textId="77777777" w:rsidR="00830AC4" w:rsidRPr="00E13709" w:rsidRDefault="00830AC4" w:rsidP="00BD7EBA">
            <w:pPr>
              <w:pStyle w:val="Prrafodelista"/>
              <w:numPr>
                <w:ilvl w:val="0"/>
                <w:numId w:val="27"/>
              </w:numPr>
              <w:jc w:val="center"/>
              <w:rPr>
                <w:rFonts w:ascii="ITC Avant Garde" w:hAnsi="ITC Avant Garde" w:cs="Arial"/>
                <w:sz w:val="18"/>
                <w:szCs w:val="18"/>
              </w:rPr>
            </w:pPr>
          </w:p>
        </w:tc>
        <w:tc>
          <w:tcPr>
            <w:tcW w:w="6425" w:type="dxa"/>
            <w:vAlign w:val="center"/>
          </w:tcPr>
          <w:p w14:paraId="3683F1ED" w14:textId="1A923C17" w:rsidR="00830AC4" w:rsidRPr="00727F00" w:rsidRDefault="00830AC4" w:rsidP="00BD7EBA">
            <w:pPr>
              <w:jc w:val="both"/>
              <w:rPr>
                <w:rFonts w:ascii="ITC Avant Garde" w:eastAsia="Times New Roman" w:hAnsi="ITC Avant Garde" w:cs="Arial"/>
                <w:color w:val="000000"/>
                <w:sz w:val="18"/>
                <w:szCs w:val="18"/>
                <w:lang w:eastAsia="es-MX"/>
              </w:rPr>
            </w:pPr>
            <w:r>
              <w:rPr>
                <w:rFonts w:ascii="ITC Avant Garde" w:eastAsia="Times New Roman" w:hAnsi="ITC Avant Garde" w:cs="Arial"/>
                <w:color w:val="000000"/>
                <w:sz w:val="18"/>
                <w:szCs w:val="18"/>
                <w:lang w:eastAsia="es-MX"/>
              </w:rPr>
              <w:t xml:space="preserve">¿Quiénes considera que podrían ser las partes interesadas que </w:t>
            </w:r>
            <w:r w:rsidRPr="003863F3">
              <w:rPr>
                <w:rFonts w:ascii="ITC Avant Garde" w:eastAsia="Times New Roman" w:hAnsi="ITC Avant Garde" w:cs="Arial"/>
                <w:color w:val="000000"/>
                <w:sz w:val="18"/>
                <w:szCs w:val="18"/>
                <w:lang w:eastAsia="es-MX"/>
              </w:rPr>
              <w:t xml:space="preserve">deberían </w:t>
            </w:r>
            <w:r w:rsidRPr="00A47AA9">
              <w:rPr>
                <w:rFonts w:ascii="ITC Avant Garde" w:eastAsia="Times New Roman" w:hAnsi="ITC Avant Garde" w:cs="Arial"/>
                <w:color w:val="000000"/>
                <w:sz w:val="18"/>
                <w:szCs w:val="18"/>
                <w:lang w:eastAsia="es-MX"/>
              </w:rPr>
              <w:t>aportar información a la base de datos de los SACF</w:t>
            </w:r>
            <w:r>
              <w:rPr>
                <w:rFonts w:ascii="ITC Avant Garde" w:eastAsia="Times New Roman" w:hAnsi="ITC Avant Garde" w:cs="Arial"/>
                <w:color w:val="000000"/>
                <w:sz w:val="18"/>
                <w:szCs w:val="18"/>
                <w:lang w:eastAsia="es-MX"/>
              </w:rPr>
              <w:t xml:space="preserve">? </w:t>
            </w:r>
            <w:r w:rsidRPr="00F444F9">
              <w:rPr>
                <w:rFonts w:ascii="ITC Avant Garde" w:eastAsia="Times New Roman" w:hAnsi="ITC Avant Garde" w:cs="Arial"/>
                <w:color w:val="000000"/>
                <w:sz w:val="18"/>
                <w:szCs w:val="18"/>
                <w:lang w:eastAsia="es-MX"/>
              </w:rPr>
              <w:t>Indique las razones que justifiquen su respuesta.</w:t>
            </w:r>
          </w:p>
        </w:tc>
        <w:tc>
          <w:tcPr>
            <w:tcW w:w="5536" w:type="dxa"/>
          </w:tcPr>
          <w:p w14:paraId="7EE4DCFF" w14:textId="77777777" w:rsidR="00830AC4" w:rsidRPr="008A0225" w:rsidRDefault="00830AC4" w:rsidP="00BD7EBA">
            <w:pPr>
              <w:jc w:val="both"/>
              <w:rPr>
                <w:rFonts w:ascii="ITC Avant Garde" w:hAnsi="ITC Avant Garde" w:cs="Arial"/>
                <w:sz w:val="18"/>
                <w:szCs w:val="18"/>
              </w:rPr>
            </w:pPr>
          </w:p>
        </w:tc>
      </w:tr>
      <w:tr w:rsidR="00830AC4" w:rsidRPr="008A0225" w14:paraId="3A1A6D26" w14:textId="77777777" w:rsidTr="00664F19">
        <w:trPr>
          <w:cantSplit/>
          <w:trHeight w:val="1030"/>
        </w:trPr>
        <w:tc>
          <w:tcPr>
            <w:tcW w:w="1035" w:type="dxa"/>
            <w:vAlign w:val="center"/>
          </w:tcPr>
          <w:p w14:paraId="4861B243" w14:textId="77777777" w:rsidR="00830AC4" w:rsidRPr="00E13709" w:rsidRDefault="00830AC4" w:rsidP="00BD7EBA">
            <w:pPr>
              <w:pStyle w:val="Prrafodelista"/>
              <w:numPr>
                <w:ilvl w:val="0"/>
                <w:numId w:val="27"/>
              </w:numPr>
              <w:jc w:val="center"/>
              <w:rPr>
                <w:rFonts w:ascii="ITC Avant Garde" w:hAnsi="ITC Avant Garde" w:cs="Arial"/>
                <w:sz w:val="18"/>
                <w:szCs w:val="18"/>
              </w:rPr>
            </w:pPr>
          </w:p>
        </w:tc>
        <w:tc>
          <w:tcPr>
            <w:tcW w:w="6425" w:type="dxa"/>
            <w:vAlign w:val="center"/>
          </w:tcPr>
          <w:p w14:paraId="67008B54" w14:textId="045772E7" w:rsidR="00830AC4" w:rsidRPr="004065E4" w:rsidRDefault="00830AC4" w:rsidP="00BD7EBA">
            <w:pPr>
              <w:jc w:val="both"/>
              <w:rPr>
                <w:rFonts w:ascii="ITC Avant Garde" w:eastAsia="Times New Roman" w:hAnsi="ITC Avant Garde" w:cs="Arial"/>
                <w:color w:val="000000"/>
                <w:sz w:val="18"/>
                <w:szCs w:val="18"/>
                <w:lang w:eastAsia="es-MX"/>
              </w:rPr>
            </w:pPr>
            <w:r w:rsidRPr="005532A9">
              <w:rPr>
                <w:rFonts w:ascii="ITC Avant Garde" w:eastAsia="Times New Roman" w:hAnsi="ITC Avant Garde" w:cs="Arial"/>
                <w:color w:val="000000"/>
                <w:sz w:val="18"/>
                <w:szCs w:val="18"/>
                <w:lang w:eastAsia="es-MX"/>
              </w:rPr>
              <w:t xml:space="preserve">¿Con que </w:t>
            </w:r>
            <w:r w:rsidR="00736465" w:rsidRPr="005532A9">
              <w:rPr>
                <w:rFonts w:ascii="ITC Avant Garde" w:eastAsia="Times New Roman" w:hAnsi="ITC Avant Garde" w:cs="Arial"/>
                <w:color w:val="000000"/>
                <w:sz w:val="18"/>
                <w:szCs w:val="18"/>
                <w:lang w:eastAsia="es-MX"/>
              </w:rPr>
              <w:t>periodicidad</w:t>
            </w:r>
            <w:r w:rsidRPr="005532A9">
              <w:rPr>
                <w:rFonts w:ascii="ITC Avant Garde" w:eastAsia="Times New Roman" w:hAnsi="ITC Avant Garde" w:cs="Arial"/>
                <w:color w:val="000000"/>
                <w:sz w:val="18"/>
                <w:szCs w:val="18"/>
                <w:lang w:eastAsia="es-MX"/>
              </w:rPr>
              <w:t xml:space="preserve"> se debería actualizar la base de datos de los SACF? Indique las razones que justifiquen su respuesta.</w:t>
            </w:r>
          </w:p>
        </w:tc>
        <w:tc>
          <w:tcPr>
            <w:tcW w:w="5536" w:type="dxa"/>
          </w:tcPr>
          <w:p w14:paraId="1AEE114D" w14:textId="77777777" w:rsidR="00830AC4" w:rsidRPr="008A0225" w:rsidRDefault="00830AC4" w:rsidP="00BD7EBA">
            <w:pPr>
              <w:jc w:val="both"/>
              <w:rPr>
                <w:rFonts w:ascii="ITC Avant Garde" w:hAnsi="ITC Avant Garde" w:cs="Arial"/>
                <w:sz w:val="18"/>
                <w:szCs w:val="18"/>
              </w:rPr>
            </w:pPr>
          </w:p>
        </w:tc>
      </w:tr>
      <w:tr w:rsidR="004065E4" w:rsidRPr="008A0225" w14:paraId="0FBE08EA" w14:textId="77777777" w:rsidTr="00664F19">
        <w:trPr>
          <w:cantSplit/>
          <w:trHeight w:val="1030"/>
        </w:trPr>
        <w:tc>
          <w:tcPr>
            <w:tcW w:w="1035" w:type="dxa"/>
            <w:vAlign w:val="center"/>
          </w:tcPr>
          <w:p w14:paraId="569DA2F7" w14:textId="77777777" w:rsidR="004065E4" w:rsidRPr="00E13709" w:rsidRDefault="004065E4" w:rsidP="00BD7EBA">
            <w:pPr>
              <w:pStyle w:val="Prrafodelista"/>
              <w:numPr>
                <w:ilvl w:val="0"/>
                <w:numId w:val="27"/>
              </w:numPr>
              <w:jc w:val="center"/>
              <w:rPr>
                <w:rFonts w:ascii="ITC Avant Garde" w:hAnsi="ITC Avant Garde" w:cs="Arial"/>
                <w:sz w:val="18"/>
                <w:szCs w:val="18"/>
              </w:rPr>
            </w:pPr>
          </w:p>
        </w:tc>
        <w:tc>
          <w:tcPr>
            <w:tcW w:w="6425" w:type="dxa"/>
            <w:vAlign w:val="center"/>
          </w:tcPr>
          <w:p w14:paraId="7881C25B" w14:textId="62FDF6F2" w:rsidR="004065E4" w:rsidRPr="00D03D76" w:rsidRDefault="004065E4" w:rsidP="00BD7EBA">
            <w:pPr>
              <w:jc w:val="both"/>
              <w:rPr>
                <w:rFonts w:ascii="ITC Avant Garde" w:eastAsia="Times New Roman" w:hAnsi="ITC Avant Garde" w:cs="Arial"/>
                <w:color w:val="000000"/>
                <w:sz w:val="18"/>
                <w:szCs w:val="18"/>
                <w:highlight w:val="cyan"/>
                <w:lang w:eastAsia="es-MX"/>
              </w:rPr>
            </w:pPr>
            <w:r w:rsidRPr="00356150">
              <w:rPr>
                <w:rFonts w:ascii="ITC Avant Garde" w:eastAsia="Times New Roman" w:hAnsi="ITC Avant Garde" w:cs="Arial"/>
                <w:color w:val="000000"/>
                <w:sz w:val="18"/>
                <w:szCs w:val="18"/>
                <w:lang w:eastAsia="es-MX"/>
              </w:rPr>
              <w:t xml:space="preserve">¿Considera que </w:t>
            </w:r>
            <w:r w:rsidR="005532A9">
              <w:rPr>
                <w:rFonts w:ascii="ITC Avant Garde" w:eastAsia="Times New Roman" w:hAnsi="ITC Avant Garde" w:cs="Arial"/>
                <w:color w:val="000000"/>
                <w:sz w:val="18"/>
                <w:szCs w:val="18"/>
                <w:lang w:eastAsia="es-MX"/>
              </w:rPr>
              <w:t xml:space="preserve">la base de datos </w:t>
            </w:r>
            <w:r w:rsidR="007934BD">
              <w:rPr>
                <w:rFonts w:ascii="ITC Avant Garde" w:eastAsia="Times New Roman" w:hAnsi="ITC Avant Garde" w:cs="Arial"/>
                <w:color w:val="000000"/>
                <w:sz w:val="18"/>
                <w:szCs w:val="18"/>
                <w:lang w:eastAsia="es-MX"/>
              </w:rPr>
              <w:t xml:space="preserve">de los SACF </w:t>
            </w:r>
            <w:r w:rsidRPr="00356150">
              <w:rPr>
                <w:rFonts w:ascii="ITC Avant Garde" w:eastAsia="Times New Roman" w:hAnsi="ITC Avant Garde" w:cs="Arial"/>
                <w:color w:val="000000"/>
                <w:sz w:val="18"/>
                <w:szCs w:val="18"/>
                <w:lang w:eastAsia="es-MX"/>
              </w:rPr>
              <w:t xml:space="preserve">debería </w:t>
            </w:r>
            <w:r w:rsidR="005532A9">
              <w:rPr>
                <w:rFonts w:ascii="ITC Avant Garde" w:eastAsia="Times New Roman" w:hAnsi="ITC Avant Garde" w:cs="Arial"/>
                <w:color w:val="000000"/>
                <w:sz w:val="18"/>
                <w:szCs w:val="18"/>
                <w:lang w:eastAsia="es-MX"/>
              </w:rPr>
              <w:t xml:space="preserve">ser </w:t>
            </w:r>
            <w:r w:rsidRPr="00356150">
              <w:rPr>
                <w:rFonts w:ascii="ITC Avant Garde" w:eastAsia="Times New Roman" w:hAnsi="ITC Avant Garde" w:cs="Arial"/>
                <w:color w:val="000000"/>
                <w:sz w:val="18"/>
                <w:szCs w:val="18"/>
                <w:lang w:eastAsia="es-MX"/>
              </w:rPr>
              <w:t>administra</w:t>
            </w:r>
            <w:r w:rsidR="005532A9">
              <w:rPr>
                <w:rFonts w:ascii="ITC Avant Garde" w:eastAsia="Times New Roman" w:hAnsi="ITC Avant Garde" w:cs="Arial"/>
                <w:color w:val="000000"/>
                <w:sz w:val="18"/>
                <w:szCs w:val="18"/>
                <w:lang w:eastAsia="es-MX"/>
              </w:rPr>
              <w:t>da por el</w:t>
            </w:r>
            <w:r w:rsidR="005C72B6">
              <w:rPr>
                <w:rFonts w:ascii="ITC Avant Garde" w:eastAsia="Times New Roman" w:hAnsi="ITC Avant Garde" w:cs="Arial"/>
                <w:color w:val="000000"/>
                <w:sz w:val="18"/>
                <w:szCs w:val="18"/>
                <w:lang w:eastAsia="es-MX"/>
              </w:rPr>
              <w:t xml:space="preserve"> I</w:t>
            </w:r>
            <w:r w:rsidR="005532A9">
              <w:rPr>
                <w:rFonts w:ascii="ITC Avant Garde" w:eastAsia="Times New Roman" w:hAnsi="ITC Avant Garde" w:cs="Arial"/>
                <w:color w:val="000000"/>
                <w:sz w:val="18"/>
                <w:szCs w:val="18"/>
                <w:lang w:eastAsia="es-MX"/>
              </w:rPr>
              <w:t xml:space="preserve">nstituto </w:t>
            </w:r>
            <w:r w:rsidRPr="00356150">
              <w:rPr>
                <w:rFonts w:ascii="ITC Avant Garde" w:eastAsia="Times New Roman" w:hAnsi="ITC Avant Garde" w:cs="Arial"/>
                <w:color w:val="000000"/>
                <w:sz w:val="18"/>
                <w:szCs w:val="18"/>
                <w:lang w:eastAsia="es-MX"/>
              </w:rPr>
              <w:t xml:space="preserve">o </w:t>
            </w:r>
            <w:r w:rsidR="005532A9">
              <w:rPr>
                <w:rFonts w:ascii="ITC Avant Garde" w:eastAsia="Times New Roman" w:hAnsi="ITC Avant Garde" w:cs="Arial"/>
                <w:color w:val="000000"/>
                <w:sz w:val="18"/>
                <w:szCs w:val="18"/>
                <w:lang w:eastAsia="es-MX"/>
              </w:rPr>
              <w:t xml:space="preserve">por un </w:t>
            </w:r>
            <w:r w:rsidR="00736465">
              <w:rPr>
                <w:rFonts w:ascii="ITC Avant Garde" w:eastAsia="Times New Roman" w:hAnsi="ITC Avant Garde" w:cs="Arial"/>
                <w:color w:val="000000"/>
                <w:sz w:val="18"/>
                <w:szCs w:val="18"/>
                <w:lang w:eastAsia="es-MX"/>
              </w:rPr>
              <w:t>privado</w:t>
            </w:r>
            <w:r w:rsidR="005532A9">
              <w:rPr>
                <w:rFonts w:ascii="ITC Avant Garde" w:eastAsia="Times New Roman" w:hAnsi="ITC Avant Garde" w:cs="Arial"/>
                <w:color w:val="000000"/>
                <w:sz w:val="18"/>
                <w:szCs w:val="18"/>
                <w:lang w:eastAsia="es-MX"/>
              </w:rPr>
              <w:t xml:space="preserve"> externo</w:t>
            </w:r>
            <w:r w:rsidR="00736465">
              <w:rPr>
                <w:rFonts w:ascii="ITC Avant Garde" w:eastAsia="Times New Roman" w:hAnsi="ITC Avant Garde" w:cs="Arial"/>
                <w:color w:val="000000"/>
                <w:sz w:val="18"/>
                <w:szCs w:val="18"/>
                <w:lang w:eastAsia="es-MX"/>
              </w:rPr>
              <w:t xml:space="preserve"> al Instituto</w:t>
            </w:r>
            <w:r w:rsidRPr="00356150">
              <w:rPr>
                <w:rFonts w:ascii="ITC Avant Garde" w:eastAsia="Times New Roman" w:hAnsi="ITC Avant Garde" w:cs="Arial"/>
                <w:color w:val="000000"/>
                <w:sz w:val="18"/>
                <w:szCs w:val="18"/>
                <w:lang w:eastAsia="es-MX"/>
              </w:rPr>
              <w:t xml:space="preserve">? Indique las razones que justifiquen su respuesta. </w:t>
            </w:r>
          </w:p>
        </w:tc>
        <w:tc>
          <w:tcPr>
            <w:tcW w:w="5536" w:type="dxa"/>
          </w:tcPr>
          <w:p w14:paraId="250A1B17" w14:textId="06EB3770" w:rsidR="004065E4" w:rsidRPr="008A0225" w:rsidRDefault="004065E4" w:rsidP="00BD7EBA">
            <w:pPr>
              <w:jc w:val="both"/>
              <w:rPr>
                <w:rFonts w:ascii="ITC Avant Garde" w:hAnsi="ITC Avant Garde" w:cs="Arial"/>
                <w:sz w:val="18"/>
                <w:szCs w:val="18"/>
              </w:rPr>
            </w:pPr>
          </w:p>
        </w:tc>
      </w:tr>
      <w:tr w:rsidR="00A42CE3" w:rsidRPr="008A0225" w14:paraId="145B66A3" w14:textId="77777777" w:rsidTr="00DF7ABE">
        <w:trPr>
          <w:cantSplit/>
          <w:trHeight w:val="1179"/>
        </w:trPr>
        <w:tc>
          <w:tcPr>
            <w:tcW w:w="1035" w:type="dxa"/>
            <w:vAlign w:val="center"/>
          </w:tcPr>
          <w:p w14:paraId="4E847EE1" w14:textId="77777777" w:rsidR="00A42CE3" w:rsidRPr="004C1F80" w:rsidRDefault="00A42CE3" w:rsidP="00BD7EBA">
            <w:pPr>
              <w:pStyle w:val="Prrafodelista"/>
              <w:numPr>
                <w:ilvl w:val="0"/>
                <w:numId w:val="27"/>
              </w:numPr>
              <w:jc w:val="center"/>
              <w:rPr>
                <w:rFonts w:ascii="ITC Avant Garde" w:hAnsi="ITC Avant Garde" w:cs="Arial"/>
                <w:sz w:val="18"/>
                <w:szCs w:val="18"/>
              </w:rPr>
            </w:pPr>
          </w:p>
        </w:tc>
        <w:tc>
          <w:tcPr>
            <w:tcW w:w="6425" w:type="dxa"/>
            <w:vAlign w:val="center"/>
          </w:tcPr>
          <w:p w14:paraId="4C046A62" w14:textId="28FDC874" w:rsidR="00A42CE3" w:rsidDel="00830AC4" w:rsidRDefault="00A42CE3" w:rsidP="00BD7EBA">
            <w:pPr>
              <w:jc w:val="both"/>
              <w:rPr>
                <w:rFonts w:ascii="ITC Avant Garde" w:eastAsia="Times New Roman" w:hAnsi="ITC Avant Garde" w:cs="Arial"/>
                <w:color w:val="000000"/>
                <w:sz w:val="18"/>
                <w:szCs w:val="18"/>
                <w:lang w:eastAsia="es-MX"/>
              </w:rPr>
            </w:pPr>
            <w:r w:rsidRPr="003863F3">
              <w:rPr>
                <w:rFonts w:ascii="ITC Avant Garde" w:eastAsia="Times New Roman" w:hAnsi="ITC Avant Garde" w:cs="Arial"/>
                <w:color w:val="000000"/>
                <w:sz w:val="18"/>
                <w:szCs w:val="18"/>
                <w:lang w:eastAsia="es-MX"/>
              </w:rPr>
              <w:t>¿Quiénes considera que podrían ser l</w:t>
            </w:r>
            <w:r w:rsidR="007934BD" w:rsidRPr="003863F3">
              <w:rPr>
                <w:rFonts w:ascii="ITC Avant Garde" w:eastAsia="Times New Roman" w:hAnsi="ITC Avant Garde" w:cs="Arial"/>
                <w:color w:val="000000"/>
                <w:sz w:val="18"/>
                <w:szCs w:val="18"/>
                <w:lang w:eastAsia="es-MX"/>
              </w:rPr>
              <w:t xml:space="preserve">as partes interesadas </w:t>
            </w:r>
            <w:r w:rsidRPr="003863F3">
              <w:rPr>
                <w:rFonts w:ascii="ITC Avant Garde" w:eastAsia="Times New Roman" w:hAnsi="ITC Avant Garde" w:cs="Arial"/>
                <w:color w:val="000000"/>
                <w:sz w:val="18"/>
                <w:szCs w:val="18"/>
                <w:lang w:eastAsia="es-MX"/>
              </w:rPr>
              <w:t>que deberían estar implicad</w:t>
            </w:r>
            <w:r w:rsidR="007934BD" w:rsidRPr="003863F3">
              <w:rPr>
                <w:rFonts w:ascii="ITC Avant Garde" w:eastAsia="Times New Roman" w:hAnsi="ITC Avant Garde" w:cs="Arial"/>
                <w:color w:val="000000"/>
                <w:sz w:val="18"/>
                <w:szCs w:val="18"/>
                <w:lang w:eastAsia="es-MX"/>
              </w:rPr>
              <w:t>a</w:t>
            </w:r>
            <w:r w:rsidRPr="003863F3">
              <w:rPr>
                <w:rFonts w:ascii="ITC Avant Garde" w:eastAsia="Times New Roman" w:hAnsi="ITC Avant Garde" w:cs="Arial"/>
                <w:color w:val="000000"/>
                <w:sz w:val="18"/>
                <w:szCs w:val="18"/>
                <w:lang w:eastAsia="es-MX"/>
              </w:rPr>
              <w:t xml:space="preserve">s en el desarrollo de un sistema de cálculo </w:t>
            </w:r>
            <w:r w:rsidRPr="00A47AA9">
              <w:rPr>
                <w:rFonts w:ascii="ITC Avant Garde" w:eastAsia="Times New Roman" w:hAnsi="ITC Avant Garde" w:cs="Arial"/>
                <w:color w:val="000000"/>
                <w:sz w:val="18"/>
                <w:szCs w:val="18"/>
                <w:lang w:eastAsia="es-MX"/>
              </w:rPr>
              <w:t>automático</w:t>
            </w:r>
            <w:r w:rsidRPr="003863F3">
              <w:rPr>
                <w:rFonts w:ascii="ITC Avant Garde" w:eastAsia="Times New Roman" w:hAnsi="ITC Avant Garde" w:cs="Arial"/>
                <w:color w:val="000000"/>
                <w:sz w:val="18"/>
                <w:szCs w:val="18"/>
                <w:lang w:eastAsia="es-MX"/>
              </w:rPr>
              <w:t xml:space="preserve"> </w:t>
            </w:r>
            <w:r w:rsidR="00736465" w:rsidRPr="003863F3">
              <w:rPr>
                <w:rFonts w:ascii="ITC Avant Garde" w:eastAsia="Times New Roman" w:hAnsi="ITC Avant Garde" w:cs="Arial"/>
                <w:color w:val="000000"/>
                <w:sz w:val="18"/>
                <w:szCs w:val="18"/>
                <w:lang w:eastAsia="es-MX"/>
              </w:rPr>
              <w:t>para</w:t>
            </w:r>
            <w:r w:rsidRPr="003863F3">
              <w:rPr>
                <w:rFonts w:ascii="ITC Avant Garde" w:eastAsia="Times New Roman" w:hAnsi="ITC Avant Garde" w:cs="Arial"/>
                <w:color w:val="000000"/>
                <w:sz w:val="18"/>
                <w:szCs w:val="18"/>
                <w:lang w:eastAsia="es-MX"/>
              </w:rPr>
              <w:t xml:space="preserve"> </w:t>
            </w:r>
            <w:r w:rsidR="007934BD" w:rsidRPr="003863F3">
              <w:rPr>
                <w:rFonts w:ascii="ITC Avant Garde" w:eastAsia="Times New Roman" w:hAnsi="ITC Avant Garde" w:cs="Arial"/>
                <w:color w:val="000000"/>
                <w:sz w:val="18"/>
                <w:szCs w:val="18"/>
                <w:lang w:eastAsia="es-MX"/>
              </w:rPr>
              <w:t xml:space="preserve">los </w:t>
            </w:r>
            <w:r w:rsidRPr="003863F3">
              <w:rPr>
                <w:rFonts w:ascii="ITC Avant Garde" w:eastAsia="Times New Roman" w:hAnsi="ITC Avant Garde" w:cs="Arial"/>
                <w:color w:val="000000"/>
                <w:sz w:val="18"/>
                <w:szCs w:val="18"/>
                <w:lang w:eastAsia="es-MX"/>
              </w:rPr>
              <w:t>SACF?</w:t>
            </w:r>
            <w:r w:rsidR="00BD7EBA" w:rsidRPr="00356150">
              <w:rPr>
                <w:rFonts w:ascii="ITC Avant Garde" w:eastAsia="Times New Roman" w:hAnsi="ITC Avant Garde" w:cs="Arial"/>
                <w:color w:val="000000"/>
                <w:sz w:val="18"/>
                <w:szCs w:val="18"/>
                <w:lang w:eastAsia="es-MX"/>
              </w:rPr>
              <w:t xml:space="preserve"> Indique las razones que justifiquen su respuesta.</w:t>
            </w:r>
          </w:p>
        </w:tc>
        <w:tc>
          <w:tcPr>
            <w:tcW w:w="5536" w:type="dxa"/>
          </w:tcPr>
          <w:p w14:paraId="607219FA" w14:textId="71C59718" w:rsidR="00A42CE3" w:rsidRPr="00116397" w:rsidDel="00830AC4" w:rsidRDefault="00A42CE3" w:rsidP="00BD7EBA">
            <w:pPr>
              <w:jc w:val="both"/>
              <w:rPr>
                <w:rFonts w:ascii="ITC Avant Garde" w:hAnsi="ITC Avant Garde" w:cs="Arial"/>
                <w:sz w:val="18"/>
                <w:szCs w:val="18"/>
                <w:highlight w:val="yellow"/>
              </w:rPr>
            </w:pPr>
          </w:p>
        </w:tc>
      </w:tr>
      <w:tr w:rsidR="00A42CE3" w:rsidRPr="008A0225" w14:paraId="041AF5B9" w14:textId="77777777" w:rsidTr="00BD7EBA">
        <w:trPr>
          <w:cantSplit/>
          <w:trHeight w:val="965"/>
        </w:trPr>
        <w:tc>
          <w:tcPr>
            <w:tcW w:w="1035" w:type="dxa"/>
            <w:vAlign w:val="center"/>
          </w:tcPr>
          <w:p w14:paraId="0F4C1DF8" w14:textId="77777777" w:rsidR="00A42CE3" w:rsidRPr="00E13709" w:rsidRDefault="00A42CE3" w:rsidP="00BD7EBA">
            <w:pPr>
              <w:pStyle w:val="Prrafodelista"/>
              <w:numPr>
                <w:ilvl w:val="0"/>
                <w:numId w:val="27"/>
              </w:numPr>
              <w:jc w:val="center"/>
              <w:rPr>
                <w:rFonts w:ascii="ITC Avant Garde" w:hAnsi="ITC Avant Garde" w:cs="Arial"/>
                <w:sz w:val="18"/>
                <w:szCs w:val="18"/>
              </w:rPr>
            </w:pPr>
          </w:p>
        </w:tc>
        <w:tc>
          <w:tcPr>
            <w:tcW w:w="6425" w:type="dxa"/>
            <w:vAlign w:val="center"/>
          </w:tcPr>
          <w:p w14:paraId="76265E40" w14:textId="4DAED667" w:rsidR="0089245D" w:rsidRDefault="0089245D" w:rsidP="00BD7EBA">
            <w:pPr>
              <w:jc w:val="both"/>
              <w:rPr>
                <w:rFonts w:ascii="ITC Avant Garde" w:eastAsia="Times New Roman" w:hAnsi="ITC Avant Garde" w:cs="Arial"/>
                <w:color w:val="000000"/>
                <w:sz w:val="18"/>
                <w:szCs w:val="18"/>
                <w:lang w:eastAsia="es-MX"/>
              </w:rPr>
            </w:pPr>
            <w:r>
              <w:rPr>
                <w:rFonts w:ascii="ITC Avant Garde" w:eastAsia="Times New Roman" w:hAnsi="ITC Avant Garde" w:cs="Arial"/>
                <w:color w:val="000000"/>
                <w:sz w:val="18"/>
                <w:szCs w:val="18"/>
                <w:lang w:eastAsia="es-MX"/>
              </w:rPr>
              <w:t xml:space="preserve">¿Qué funciones considera que debería realizar el sistema de cálculo </w:t>
            </w:r>
            <w:r w:rsidR="00860A7F">
              <w:rPr>
                <w:rFonts w:ascii="ITC Avant Garde" w:eastAsia="Times New Roman" w:hAnsi="ITC Avant Garde" w:cs="Arial"/>
                <w:color w:val="000000"/>
                <w:sz w:val="18"/>
                <w:szCs w:val="18"/>
                <w:lang w:eastAsia="es-MX"/>
              </w:rPr>
              <w:t xml:space="preserve">automático </w:t>
            </w:r>
            <w:r>
              <w:rPr>
                <w:rFonts w:ascii="ITC Avant Garde" w:eastAsia="Times New Roman" w:hAnsi="ITC Avant Garde" w:cs="Arial"/>
                <w:color w:val="000000"/>
                <w:sz w:val="18"/>
                <w:szCs w:val="18"/>
                <w:lang w:eastAsia="es-MX"/>
              </w:rPr>
              <w:t xml:space="preserve">de los SACF? </w:t>
            </w:r>
            <w:r w:rsidRPr="00D6234F">
              <w:rPr>
                <w:rFonts w:ascii="ITC Avant Garde" w:eastAsia="Times New Roman" w:hAnsi="ITC Avant Garde" w:cs="Arial"/>
                <w:color w:val="000000"/>
                <w:sz w:val="18"/>
                <w:szCs w:val="18"/>
                <w:lang w:eastAsia="es-MX"/>
              </w:rPr>
              <w:t>Indique las razones que justifiquen su respuesta</w:t>
            </w:r>
            <w:r>
              <w:rPr>
                <w:rFonts w:ascii="ITC Avant Garde" w:eastAsia="Times New Roman" w:hAnsi="ITC Avant Garde" w:cs="Arial"/>
                <w:color w:val="000000"/>
                <w:sz w:val="18"/>
                <w:szCs w:val="18"/>
                <w:lang w:eastAsia="es-MX"/>
              </w:rPr>
              <w:t>.</w:t>
            </w:r>
          </w:p>
        </w:tc>
        <w:tc>
          <w:tcPr>
            <w:tcW w:w="5536" w:type="dxa"/>
          </w:tcPr>
          <w:p w14:paraId="38FAAF11" w14:textId="44426F33" w:rsidR="00A42CE3" w:rsidRPr="008A0225" w:rsidRDefault="00A42CE3" w:rsidP="00BD7EBA">
            <w:pPr>
              <w:jc w:val="both"/>
              <w:rPr>
                <w:rFonts w:ascii="ITC Avant Garde" w:hAnsi="ITC Avant Garde" w:cs="Arial"/>
                <w:sz w:val="18"/>
                <w:szCs w:val="18"/>
              </w:rPr>
            </w:pPr>
          </w:p>
        </w:tc>
      </w:tr>
      <w:tr w:rsidR="00A42CE3" w:rsidRPr="008A0225" w14:paraId="0EC3B5A7" w14:textId="77777777" w:rsidTr="00BD7EBA">
        <w:trPr>
          <w:cantSplit/>
          <w:trHeight w:val="1121"/>
        </w:trPr>
        <w:tc>
          <w:tcPr>
            <w:tcW w:w="1035" w:type="dxa"/>
            <w:vAlign w:val="center"/>
          </w:tcPr>
          <w:p w14:paraId="0667AC56" w14:textId="77777777" w:rsidR="00A42CE3" w:rsidRPr="00E13709" w:rsidRDefault="00A42CE3" w:rsidP="00BD7EBA">
            <w:pPr>
              <w:pStyle w:val="Prrafodelista"/>
              <w:numPr>
                <w:ilvl w:val="0"/>
                <w:numId w:val="27"/>
              </w:numPr>
              <w:jc w:val="center"/>
              <w:rPr>
                <w:rFonts w:ascii="ITC Avant Garde" w:hAnsi="ITC Avant Garde" w:cs="Arial"/>
                <w:sz w:val="18"/>
                <w:szCs w:val="18"/>
              </w:rPr>
            </w:pPr>
          </w:p>
        </w:tc>
        <w:tc>
          <w:tcPr>
            <w:tcW w:w="6425" w:type="dxa"/>
            <w:vAlign w:val="center"/>
          </w:tcPr>
          <w:p w14:paraId="524B036F" w14:textId="0BE8AE17" w:rsidR="00A42CE3" w:rsidRDefault="00A42CE3" w:rsidP="00BD7EBA">
            <w:pPr>
              <w:jc w:val="both"/>
              <w:rPr>
                <w:rFonts w:ascii="ITC Avant Garde" w:eastAsia="Times New Roman" w:hAnsi="ITC Avant Garde" w:cs="Arial"/>
                <w:color w:val="000000"/>
                <w:sz w:val="18"/>
                <w:szCs w:val="18"/>
                <w:lang w:eastAsia="es-MX"/>
              </w:rPr>
            </w:pPr>
            <w:r w:rsidRPr="004C1F80">
              <w:rPr>
                <w:rFonts w:ascii="ITC Avant Garde" w:eastAsia="Times New Roman" w:hAnsi="ITC Avant Garde" w:cs="Arial"/>
                <w:color w:val="000000"/>
                <w:sz w:val="18"/>
                <w:szCs w:val="18"/>
                <w:lang w:eastAsia="es-MX"/>
              </w:rPr>
              <w:t>¿Qué tipo de información requeriría el sistema de cálculo de los SACF para determinar zonas de exclusión y permitir operaciones de nuevos equipos, aplicaciones o servicios? Indique las razones que justifiquen su respuesta.</w:t>
            </w:r>
          </w:p>
        </w:tc>
        <w:tc>
          <w:tcPr>
            <w:tcW w:w="5536" w:type="dxa"/>
          </w:tcPr>
          <w:p w14:paraId="22CF88E6" w14:textId="77777777" w:rsidR="00A42CE3" w:rsidRDefault="00A42CE3" w:rsidP="00BD7EBA">
            <w:pPr>
              <w:jc w:val="both"/>
              <w:rPr>
                <w:rFonts w:ascii="ITC Avant Garde" w:hAnsi="ITC Avant Garde" w:cs="Arial"/>
                <w:sz w:val="18"/>
                <w:szCs w:val="18"/>
              </w:rPr>
            </w:pPr>
          </w:p>
        </w:tc>
      </w:tr>
      <w:tr w:rsidR="00A42CE3" w:rsidRPr="008A0225" w14:paraId="0DC4D94F" w14:textId="77777777" w:rsidTr="00BD7EBA">
        <w:trPr>
          <w:cantSplit/>
          <w:trHeight w:val="980"/>
        </w:trPr>
        <w:tc>
          <w:tcPr>
            <w:tcW w:w="1035" w:type="dxa"/>
            <w:vAlign w:val="center"/>
          </w:tcPr>
          <w:p w14:paraId="7B541080" w14:textId="3148DBDC" w:rsidR="00A42CE3" w:rsidRPr="00E13709" w:rsidRDefault="00A42CE3" w:rsidP="00BD7EBA">
            <w:pPr>
              <w:pStyle w:val="Prrafodelista"/>
              <w:numPr>
                <w:ilvl w:val="0"/>
                <w:numId w:val="27"/>
              </w:numPr>
              <w:jc w:val="center"/>
              <w:rPr>
                <w:rFonts w:ascii="ITC Avant Garde" w:hAnsi="ITC Avant Garde" w:cs="Arial"/>
                <w:sz w:val="18"/>
                <w:szCs w:val="18"/>
              </w:rPr>
            </w:pPr>
          </w:p>
        </w:tc>
        <w:tc>
          <w:tcPr>
            <w:tcW w:w="6425" w:type="dxa"/>
          </w:tcPr>
          <w:p w14:paraId="630A049F" w14:textId="7E0FB867" w:rsidR="00A42CE3" w:rsidRPr="00727F00" w:rsidRDefault="00A42CE3" w:rsidP="00BD7EBA">
            <w:pPr>
              <w:spacing w:before="240"/>
              <w:jc w:val="both"/>
              <w:rPr>
                <w:rFonts w:ascii="ITC Avant Garde" w:eastAsia="Times New Roman" w:hAnsi="ITC Avant Garde" w:cs="Arial"/>
                <w:color w:val="000000"/>
                <w:sz w:val="18"/>
                <w:szCs w:val="18"/>
                <w:lang w:eastAsia="es-MX"/>
              </w:rPr>
            </w:pPr>
            <w:r>
              <w:rPr>
                <w:rFonts w:ascii="ITC Avant Garde" w:hAnsi="ITC Avant Garde" w:cs="Arial"/>
                <w:sz w:val="18"/>
                <w:szCs w:val="18"/>
              </w:rPr>
              <w:t xml:space="preserve">¿En qué banda o bandas de frecuencias considera que los SACF podrían utilizarse? </w:t>
            </w:r>
            <w:r w:rsidRPr="00F444F9">
              <w:rPr>
                <w:rFonts w:ascii="ITC Avant Garde" w:hAnsi="ITC Avant Garde" w:cs="Arial"/>
                <w:sz w:val="18"/>
                <w:szCs w:val="18"/>
              </w:rPr>
              <w:t>Indique las razones que justifiquen su respuesta</w:t>
            </w:r>
            <w:r>
              <w:rPr>
                <w:rFonts w:ascii="ITC Avant Garde" w:hAnsi="ITC Avant Garde" w:cs="Arial"/>
                <w:sz w:val="18"/>
                <w:szCs w:val="18"/>
              </w:rPr>
              <w:t>.</w:t>
            </w:r>
          </w:p>
        </w:tc>
        <w:tc>
          <w:tcPr>
            <w:tcW w:w="5536" w:type="dxa"/>
          </w:tcPr>
          <w:p w14:paraId="12602700" w14:textId="3752AC15" w:rsidR="00A42CE3" w:rsidRPr="008A0225" w:rsidRDefault="00A42CE3" w:rsidP="00BD7EBA">
            <w:pPr>
              <w:jc w:val="both"/>
              <w:rPr>
                <w:rFonts w:ascii="ITC Avant Garde" w:hAnsi="ITC Avant Garde" w:cs="Arial"/>
                <w:sz w:val="18"/>
                <w:szCs w:val="18"/>
              </w:rPr>
            </w:pPr>
          </w:p>
        </w:tc>
      </w:tr>
      <w:tr w:rsidR="00A42CE3" w:rsidRPr="008A0225" w14:paraId="19BB990B" w14:textId="77777777" w:rsidTr="00BD7EBA">
        <w:trPr>
          <w:cantSplit/>
          <w:trHeight w:val="1122"/>
        </w:trPr>
        <w:tc>
          <w:tcPr>
            <w:tcW w:w="1035" w:type="dxa"/>
            <w:vAlign w:val="center"/>
          </w:tcPr>
          <w:p w14:paraId="7997AE9A" w14:textId="6D18DAA0" w:rsidR="00A42CE3" w:rsidRPr="00E13709" w:rsidRDefault="00A42CE3" w:rsidP="00BD7EBA">
            <w:pPr>
              <w:pStyle w:val="Prrafodelista"/>
              <w:numPr>
                <w:ilvl w:val="0"/>
                <w:numId w:val="27"/>
              </w:numPr>
              <w:jc w:val="center"/>
              <w:rPr>
                <w:rFonts w:ascii="ITC Avant Garde" w:hAnsi="ITC Avant Garde" w:cs="Arial"/>
                <w:sz w:val="18"/>
                <w:szCs w:val="18"/>
              </w:rPr>
            </w:pPr>
          </w:p>
        </w:tc>
        <w:tc>
          <w:tcPr>
            <w:tcW w:w="6425" w:type="dxa"/>
            <w:vAlign w:val="center"/>
          </w:tcPr>
          <w:p w14:paraId="4B123804" w14:textId="01189303" w:rsidR="00A42CE3" w:rsidRPr="008A0225" w:rsidRDefault="00873653" w:rsidP="00BD7EBA">
            <w:pPr>
              <w:jc w:val="both"/>
              <w:rPr>
                <w:rFonts w:ascii="ITC Avant Garde" w:eastAsia="Times New Roman" w:hAnsi="ITC Avant Garde" w:cs="Arial"/>
                <w:color w:val="000000"/>
                <w:sz w:val="18"/>
                <w:szCs w:val="18"/>
                <w:lang w:eastAsia="es-MX"/>
              </w:rPr>
            </w:pPr>
            <w:r>
              <w:rPr>
                <w:rFonts w:ascii="ITC Avant Garde" w:eastAsia="Times New Roman" w:hAnsi="ITC Avant Garde" w:cs="Arial"/>
                <w:color w:val="000000"/>
                <w:sz w:val="18"/>
                <w:szCs w:val="18"/>
                <w:lang w:eastAsia="es-MX"/>
              </w:rPr>
              <w:t xml:space="preserve">¿Qué tipo de </w:t>
            </w:r>
            <w:r w:rsidR="00A42CE3">
              <w:rPr>
                <w:rFonts w:ascii="ITC Avant Garde" w:eastAsia="Times New Roman" w:hAnsi="ITC Avant Garde" w:cs="Arial"/>
                <w:color w:val="000000"/>
                <w:sz w:val="18"/>
                <w:szCs w:val="18"/>
                <w:lang w:eastAsia="es-MX"/>
              </w:rPr>
              <w:t xml:space="preserve">equipos, aplicaciones o servicios </w:t>
            </w:r>
            <w:r w:rsidR="00F24759">
              <w:rPr>
                <w:rFonts w:ascii="ITC Avant Garde" w:eastAsia="Times New Roman" w:hAnsi="ITC Avant Garde" w:cs="Arial"/>
                <w:color w:val="000000"/>
                <w:sz w:val="18"/>
                <w:szCs w:val="18"/>
                <w:lang w:eastAsia="es-MX"/>
              </w:rPr>
              <w:t>considera</w:t>
            </w:r>
            <w:r w:rsidR="00BC2152">
              <w:rPr>
                <w:rFonts w:ascii="ITC Avant Garde" w:eastAsia="Times New Roman" w:hAnsi="ITC Avant Garde" w:cs="Arial"/>
                <w:color w:val="000000"/>
                <w:sz w:val="18"/>
                <w:szCs w:val="18"/>
                <w:lang w:eastAsia="es-MX"/>
              </w:rPr>
              <w:t xml:space="preserve"> </w:t>
            </w:r>
            <w:r w:rsidR="00A42CE3">
              <w:rPr>
                <w:rFonts w:ascii="ITC Avant Garde" w:eastAsia="Times New Roman" w:hAnsi="ITC Avant Garde" w:cs="Arial"/>
                <w:color w:val="000000"/>
                <w:sz w:val="18"/>
                <w:szCs w:val="18"/>
                <w:lang w:eastAsia="es-MX"/>
              </w:rPr>
              <w:t xml:space="preserve">que </w:t>
            </w:r>
            <w:r w:rsidR="004C1F80">
              <w:rPr>
                <w:rFonts w:ascii="ITC Avant Garde" w:eastAsia="Times New Roman" w:hAnsi="ITC Avant Garde" w:cs="Arial"/>
                <w:color w:val="000000"/>
                <w:sz w:val="18"/>
                <w:szCs w:val="18"/>
                <w:lang w:eastAsia="es-MX"/>
              </w:rPr>
              <w:t>pu</w:t>
            </w:r>
            <w:r w:rsidR="00F24759">
              <w:rPr>
                <w:rFonts w:ascii="ITC Avant Garde" w:eastAsia="Times New Roman" w:hAnsi="ITC Avant Garde" w:cs="Arial"/>
                <w:color w:val="000000"/>
                <w:sz w:val="18"/>
                <w:szCs w:val="18"/>
                <w:lang w:eastAsia="es-MX"/>
              </w:rPr>
              <w:t>dieran</w:t>
            </w:r>
            <w:r w:rsidR="004C1F80">
              <w:rPr>
                <w:rFonts w:ascii="ITC Avant Garde" w:eastAsia="Times New Roman" w:hAnsi="ITC Avant Garde" w:cs="Arial"/>
                <w:color w:val="000000"/>
                <w:sz w:val="18"/>
                <w:szCs w:val="18"/>
                <w:lang w:eastAsia="es-MX"/>
              </w:rPr>
              <w:t xml:space="preserve"> </w:t>
            </w:r>
            <w:r w:rsidR="00F24759">
              <w:rPr>
                <w:rFonts w:ascii="ITC Avant Garde" w:eastAsia="Times New Roman" w:hAnsi="ITC Avant Garde" w:cs="Arial"/>
                <w:color w:val="000000"/>
                <w:sz w:val="18"/>
                <w:szCs w:val="18"/>
                <w:lang w:eastAsia="es-MX"/>
              </w:rPr>
              <w:t>operar bajo los</w:t>
            </w:r>
            <w:r w:rsidR="00A42CE3">
              <w:rPr>
                <w:rFonts w:ascii="ITC Avant Garde" w:eastAsia="Times New Roman" w:hAnsi="ITC Avant Garde" w:cs="Arial"/>
                <w:color w:val="000000"/>
                <w:sz w:val="18"/>
                <w:szCs w:val="18"/>
                <w:lang w:eastAsia="es-MX"/>
              </w:rPr>
              <w:t xml:space="preserve"> SACF?</w:t>
            </w:r>
            <w:r w:rsidR="00A42CE3" w:rsidRPr="00263BDB">
              <w:rPr>
                <w:rFonts w:ascii="ITC Avant Garde" w:eastAsia="Times New Roman" w:hAnsi="ITC Avant Garde" w:cs="Arial"/>
                <w:color w:val="000000"/>
                <w:sz w:val="18"/>
                <w:szCs w:val="18"/>
                <w:lang w:eastAsia="es-MX"/>
              </w:rPr>
              <w:t xml:space="preserve"> Indique las razones que justifiquen su respuesta.</w:t>
            </w:r>
          </w:p>
        </w:tc>
        <w:tc>
          <w:tcPr>
            <w:tcW w:w="5536" w:type="dxa"/>
          </w:tcPr>
          <w:p w14:paraId="14FBC4DA" w14:textId="43B0DE8E" w:rsidR="00A42CE3" w:rsidRPr="008A0225" w:rsidRDefault="00A42CE3" w:rsidP="00BD7EBA">
            <w:pPr>
              <w:jc w:val="both"/>
              <w:rPr>
                <w:rFonts w:ascii="ITC Avant Garde" w:hAnsi="ITC Avant Garde" w:cs="Arial"/>
                <w:sz w:val="18"/>
                <w:szCs w:val="18"/>
              </w:rPr>
            </w:pPr>
          </w:p>
        </w:tc>
      </w:tr>
      <w:tr w:rsidR="00A42CE3" w:rsidRPr="008A0225" w14:paraId="629A3ACE" w14:textId="77777777" w:rsidTr="00BD7EBA">
        <w:trPr>
          <w:cantSplit/>
          <w:trHeight w:val="1660"/>
        </w:trPr>
        <w:tc>
          <w:tcPr>
            <w:tcW w:w="1035" w:type="dxa"/>
            <w:vAlign w:val="center"/>
          </w:tcPr>
          <w:p w14:paraId="6A2B8D98" w14:textId="77777777" w:rsidR="00A42CE3" w:rsidRPr="00E13709" w:rsidRDefault="00A42CE3" w:rsidP="00BD7EBA">
            <w:pPr>
              <w:pStyle w:val="Prrafodelista"/>
              <w:numPr>
                <w:ilvl w:val="0"/>
                <w:numId w:val="27"/>
              </w:numPr>
              <w:jc w:val="center"/>
              <w:rPr>
                <w:rFonts w:ascii="ITC Avant Garde" w:hAnsi="ITC Avant Garde" w:cs="Arial"/>
                <w:sz w:val="18"/>
                <w:szCs w:val="18"/>
              </w:rPr>
            </w:pPr>
          </w:p>
        </w:tc>
        <w:tc>
          <w:tcPr>
            <w:tcW w:w="6425" w:type="dxa"/>
            <w:vAlign w:val="center"/>
          </w:tcPr>
          <w:p w14:paraId="23E3F350" w14:textId="6CB12E7C" w:rsidR="00A42CE3" w:rsidRDefault="00A42CE3" w:rsidP="00BD7EBA">
            <w:pPr>
              <w:jc w:val="both"/>
              <w:rPr>
                <w:rFonts w:ascii="ITC Avant Garde" w:eastAsia="Times New Roman" w:hAnsi="ITC Avant Garde" w:cs="Arial"/>
                <w:color w:val="000000"/>
                <w:sz w:val="18"/>
                <w:szCs w:val="18"/>
                <w:lang w:eastAsia="es-MX"/>
              </w:rPr>
            </w:pPr>
            <w:r w:rsidRPr="008A3B8B">
              <w:rPr>
                <w:rFonts w:ascii="ITC Avant Garde" w:eastAsia="Times New Roman" w:hAnsi="ITC Avant Garde" w:cs="Arial"/>
                <w:color w:val="000000"/>
                <w:sz w:val="18"/>
                <w:szCs w:val="18"/>
                <w:lang w:eastAsia="es-MX"/>
              </w:rPr>
              <w:t xml:space="preserve">¿Considera que es apropiado realizar pruebas de laboratorio o pruebas de campo previo a la implementación de los SACF? En caso afirmativo: ¿qué periodo considera que podría ser adecuado para realizar pruebas de laboratorio y pruebas en campo que permitan determinar la operabilidad de los SACF? Indique las razones técnicas que </w:t>
            </w:r>
            <w:r w:rsidRPr="004C1F80">
              <w:rPr>
                <w:rFonts w:ascii="ITC Avant Garde" w:eastAsia="Times New Roman" w:hAnsi="ITC Avant Garde" w:cs="Arial"/>
                <w:color w:val="000000"/>
                <w:sz w:val="18"/>
                <w:szCs w:val="18"/>
                <w:lang w:eastAsia="es-MX"/>
              </w:rPr>
              <w:t>justifiquen su respuesta.</w:t>
            </w:r>
          </w:p>
        </w:tc>
        <w:tc>
          <w:tcPr>
            <w:tcW w:w="5536" w:type="dxa"/>
          </w:tcPr>
          <w:p w14:paraId="7AF9F789" w14:textId="77777777" w:rsidR="00A42CE3" w:rsidRDefault="00A42CE3" w:rsidP="00BD7EBA">
            <w:pPr>
              <w:jc w:val="both"/>
              <w:rPr>
                <w:rFonts w:ascii="ITC Avant Garde" w:hAnsi="ITC Avant Garde" w:cs="Arial"/>
                <w:sz w:val="18"/>
                <w:szCs w:val="18"/>
              </w:rPr>
            </w:pPr>
          </w:p>
        </w:tc>
      </w:tr>
      <w:tr w:rsidR="00A42CE3" w:rsidRPr="008A0225" w14:paraId="543F8691" w14:textId="77777777" w:rsidTr="00DF7ABE">
        <w:trPr>
          <w:cantSplit/>
          <w:trHeight w:val="1415"/>
        </w:trPr>
        <w:tc>
          <w:tcPr>
            <w:tcW w:w="1035" w:type="dxa"/>
            <w:vAlign w:val="center"/>
          </w:tcPr>
          <w:p w14:paraId="4DDD39D0" w14:textId="24459DBA" w:rsidR="00A42CE3" w:rsidRPr="00E13709" w:rsidRDefault="00A42CE3" w:rsidP="00BD7EBA">
            <w:pPr>
              <w:pStyle w:val="Prrafodelista"/>
              <w:numPr>
                <w:ilvl w:val="0"/>
                <w:numId w:val="27"/>
              </w:numPr>
              <w:jc w:val="center"/>
              <w:rPr>
                <w:rFonts w:ascii="ITC Avant Garde" w:hAnsi="ITC Avant Garde" w:cs="Arial"/>
                <w:sz w:val="18"/>
                <w:szCs w:val="18"/>
              </w:rPr>
            </w:pPr>
          </w:p>
        </w:tc>
        <w:tc>
          <w:tcPr>
            <w:tcW w:w="6425" w:type="dxa"/>
            <w:vAlign w:val="center"/>
          </w:tcPr>
          <w:p w14:paraId="3AFFAE30" w14:textId="60C9718A" w:rsidR="00A42CE3" w:rsidRPr="00727F00" w:rsidRDefault="00A42CE3" w:rsidP="00BD7EBA">
            <w:pPr>
              <w:jc w:val="both"/>
              <w:rPr>
                <w:rFonts w:ascii="ITC Avant Garde" w:eastAsia="Times New Roman" w:hAnsi="ITC Avant Garde" w:cs="Arial"/>
                <w:color w:val="000000"/>
                <w:sz w:val="18"/>
                <w:szCs w:val="18"/>
                <w:lang w:eastAsia="es-MX"/>
              </w:rPr>
            </w:pPr>
            <w:r>
              <w:rPr>
                <w:rFonts w:ascii="ITC Avant Garde" w:eastAsia="Times New Roman" w:hAnsi="ITC Avant Garde" w:cs="Arial"/>
                <w:color w:val="000000"/>
                <w:sz w:val="18"/>
                <w:szCs w:val="18"/>
                <w:lang w:eastAsia="es-MX"/>
              </w:rPr>
              <w:t xml:space="preserve">¿Qué consideraciones debería tener un protocolo de pruebas adecuado para comprobar la viabilidad sobre el uso de los SACF en México? </w:t>
            </w:r>
            <w:r w:rsidRPr="00F444F9">
              <w:rPr>
                <w:rFonts w:ascii="ITC Avant Garde" w:hAnsi="ITC Avant Garde" w:cs="Arial"/>
                <w:sz w:val="18"/>
                <w:szCs w:val="18"/>
              </w:rPr>
              <w:t>Indique las razones que justifiquen su respuesta y proporcione la fundamentación técnica correspondiente</w:t>
            </w:r>
            <w:r>
              <w:rPr>
                <w:rFonts w:ascii="ITC Avant Garde" w:hAnsi="ITC Avant Garde" w:cs="Arial"/>
                <w:sz w:val="18"/>
                <w:szCs w:val="18"/>
              </w:rPr>
              <w:t xml:space="preserve"> de cualquier aspecto relacionado</w:t>
            </w:r>
            <w:r w:rsidRPr="00F444F9">
              <w:rPr>
                <w:rFonts w:ascii="ITC Avant Garde" w:hAnsi="ITC Avant Garde" w:cs="Arial"/>
                <w:sz w:val="18"/>
                <w:szCs w:val="18"/>
              </w:rPr>
              <w:t>.</w:t>
            </w:r>
          </w:p>
        </w:tc>
        <w:tc>
          <w:tcPr>
            <w:tcW w:w="5536" w:type="dxa"/>
          </w:tcPr>
          <w:p w14:paraId="7DCA482B" w14:textId="77777777" w:rsidR="00A42CE3" w:rsidRDefault="00A42CE3" w:rsidP="00BD7EBA">
            <w:pPr>
              <w:jc w:val="both"/>
              <w:rPr>
                <w:rFonts w:ascii="ITC Avant Garde" w:hAnsi="ITC Avant Garde" w:cs="Arial"/>
                <w:sz w:val="18"/>
                <w:szCs w:val="18"/>
              </w:rPr>
            </w:pPr>
          </w:p>
        </w:tc>
      </w:tr>
      <w:tr w:rsidR="00A47AA9" w:rsidRPr="008A0225" w14:paraId="45D3093C" w14:textId="77777777" w:rsidTr="00664F19">
        <w:trPr>
          <w:cantSplit/>
          <w:trHeight w:val="1274"/>
        </w:trPr>
        <w:tc>
          <w:tcPr>
            <w:tcW w:w="1035" w:type="dxa"/>
            <w:vAlign w:val="center"/>
          </w:tcPr>
          <w:p w14:paraId="5E35F11A" w14:textId="77777777" w:rsidR="00A47AA9" w:rsidRPr="00E13709" w:rsidRDefault="00A47AA9" w:rsidP="00BD7EBA">
            <w:pPr>
              <w:pStyle w:val="Prrafodelista"/>
              <w:numPr>
                <w:ilvl w:val="0"/>
                <w:numId w:val="27"/>
              </w:numPr>
              <w:jc w:val="center"/>
              <w:rPr>
                <w:rFonts w:ascii="ITC Avant Garde" w:hAnsi="ITC Avant Garde" w:cs="Arial"/>
                <w:sz w:val="18"/>
                <w:szCs w:val="18"/>
              </w:rPr>
            </w:pPr>
          </w:p>
        </w:tc>
        <w:tc>
          <w:tcPr>
            <w:tcW w:w="6425" w:type="dxa"/>
            <w:vAlign w:val="center"/>
          </w:tcPr>
          <w:p w14:paraId="566F4983" w14:textId="255FA7A1" w:rsidR="00A47AA9" w:rsidRDefault="00A47AA9" w:rsidP="00BD7EBA">
            <w:pPr>
              <w:jc w:val="both"/>
              <w:rPr>
                <w:rFonts w:ascii="ITC Avant Garde" w:eastAsia="Times New Roman" w:hAnsi="ITC Avant Garde" w:cs="Arial"/>
                <w:color w:val="000000"/>
                <w:sz w:val="18"/>
                <w:szCs w:val="18"/>
                <w:lang w:eastAsia="es-MX"/>
              </w:rPr>
            </w:pPr>
            <w:r>
              <w:rPr>
                <w:rFonts w:ascii="ITC Avant Garde" w:eastAsia="Times New Roman" w:hAnsi="ITC Avant Garde" w:cs="Arial"/>
                <w:color w:val="000000"/>
                <w:sz w:val="18"/>
                <w:szCs w:val="18"/>
                <w:lang w:eastAsia="es-MX"/>
              </w:rPr>
              <w:t>¿De acuerdo con el artículo 55 de la Ley Federal de Telecomunicaciones y Radiodifusión bajo qué tipo o tipos de clasificación de espectro considera que podrían implementarse los SACF?</w:t>
            </w:r>
          </w:p>
        </w:tc>
        <w:tc>
          <w:tcPr>
            <w:tcW w:w="5536" w:type="dxa"/>
          </w:tcPr>
          <w:p w14:paraId="066402FB" w14:textId="29722391" w:rsidR="00A47AA9" w:rsidRDefault="00A47AA9" w:rsidP="00BD7EBA">
            <w:pPr>
              <w:jc w:val="both"/>
              <w:rPr>
                <w:rFonts w:ascii="ITC Avant Garde" w:hAnsi="ITC Avant Garde" w:cs="Arial"/>
                <w:sz w:val="18"/>
                <w:szCs w:val="18"/>
              </w:rPr>
            </w:pPr>
          </w:p>
        </w:tc>
      </w:tr>
      <w:tr w:rsidR="00A47AA9" w:rsidRPr="008A0225" w14:paraId="5BCE8922" w14:textId="77777777" w:rsidTr="00577D84">
        <w:trPr>
          <w:cantSplit/>
          <w:trHeight w:val="1110"/>
        </w:trPr>
        <w:tc>
          <w:tcPr>
            <w:tcW w:w="1035" w:type="dxa"/>
            <w:vAlign w:val="center"/>
          </w:tcPr>
          <w:p w14:paraId="49A4F22E" w14:textId="0E7FAE20" w:rsidR="00A47AA9" w:rsidRPr="00E13709" w:rsidRDefault="00A47AA9" w:rsidP="00BD7EBA">
            <w:pPr>
              <w:pStyle w:val="Prrafodelista"/>
              <w:numPr>
                <w:ilvl w:val="0"/>
                <w:numId w:val="27"/>
              </w:numPr>
              <w:jc w:val="center"/>
              <w:rPr>
                <w:rFonts w:ascii="ITC Avant Garde" w:hAnsi="ITC Avant Garde" w:cs="Arial"/>
                <w:sz w:val="18"/>
                <w:szCs w:val="18"/>
              </w:rPr>
            </w:pPr>
          </w:p>
        </w:tc>
        <w:tc>
          <w:tcPr>
            <w:tcW w:w="6425" w:type="dxa"/>
          </w:tcPr>
          <w:p w14:paraId="49680F27" w14:textId="75D6C145" w:rsidR="00A47AA9" w:rsidRPr="008A0225" w:rsidRDefault="00A47AA9" w:rsidP="00577D84">
            <w:pPr>
              <w:spacing w:before="240"/>
              <w:jc w:val="both"/>
              <w:rPr>
                <w:rFonts w:ascii="ITC Avant Garde" w:eastAsia="Times New Roman" w:hAnsi="ITC Avant Garde" w:cs="Arial"/>
                <w:color w:val="000000"/>
                <w:sz w:val="18"/>
                <w:szCs w:val="18"/>
                <w:lang w:eastAsia="es-MX"/>
              </w:rPr>
            </w:pPr>
            <w:r>
              <w:rPr>
                <w:rFonts w:ascii="ITC Avant Garde" w:eastAsia="Times New Roman" w:hAnsi="ITC Avant Garde" w:cs="Arial"/>
                <w:color w:val="000000"/>
                <w:sz w:val="18"/>
                <w:szCs w:val="18"/>
                <w:lang w:eastAsia="es-MX"/>
              </w:rPr>
              <w:t xml:space="preserve">¿Bajo qué tipo de figura regulatoria considera apropiada para permitir la operación de equipos, aplicaciones o servicios a través de los SACF? </w:t>
            </w:r>
            <w:r w:rsidRPr="00263BDB">
              <w:rPr>
                <w:rFonts w:ascii="ITC Avant Garde" w:eastAsia="Times New Roman" w:hAnsi="ITC Avant Garde" w:cs="Arial"/>
                <w:color w:val="000000"/>
                <w:sz w:val="18"/>
                <w:szCs w:val="18"/>
                <w:lang w:eastAsia="es-MX"/>
              </w:rPr>
              <w:t>Indique las razones que justifiquen su respuesta.</w:t>
            </w:r>
          </w:p>
        </w:tc>
        <w:tc>
          <w:tcPr>
            <w:tcW w:w="5536" w:type="dxa"/>
          </w:tcPr>
          <w:p w14:paraId="381A1619" w14:textId="4B4870AF" w:rsidR="00A47AA9" w:rsidRPr="008A0225" w:rsidRDefault="00A47AA9" w:rsidP="00BD7EBA">
            <w:pPr>
              <w:jc w:val="both"/>
              <w:rPr>
                <w:rFonts w:ascii="ITC Avant Garde" w:hAnsi="ITC Avant Garde" w:cs="Arial"/>
                <w:sz w:val="18"/>
                <w:szCs w:val="18"/>
              </w:rPr>
            </w:pPr>
          </w:p>
        </w:tc>
      </w:tr>
      <w:tr w:rsidR="00A47AA9" w:rsidRPr="008A0225" w14:paraId="44BAAA49" w14:textId="77777777" w:rsidTr="00F45EE7">
        <w:trPr>
          <w:cantSplit/>
          <w:trHeight w:val="1400"/>
        </w:trPr>
        <w:tc>
          <w:tcPr>
            <w:tcW w:w="1035" w:type="dxa"/>
            <w:vAlign w:val="center"/>
          </w:tcPr>
          <w:p w14:paraId="1281FFE4" w14:textId="0DFD6563" w:rsidR="00A47AA9" w:rsidRPr="00E13709" w:rsidRDefault="00A47AA9" w:rsidP="00BD7EBA">
            <w:pPr>
              <w:pStyle w:val="Prrafodelista"/>
              <w:numPr>
                <w:ilvl w:val="0"/>
                <w:numId w:val="27"/>
              </w:numPr>
              <w:jc w:val="center"/>
              <w:rPr>
                <w:rFonts w:ascii="ITC Avant Garde" w:hAnsi="ITC Avant Garde" w:cs="Arial"/>
                <w:sz w:val="18"/>
                <w:szCs w:val="18"/>
              </w:rPr>
            </w:pPr>
          </w:p>
        </w:tc>
        <w:tc>
          <w:tcPr>
            <w:tcW w:w="6425" w:type="dxa"/>
            <w:vAlign w:val="center"/>
          </w:tcPr>
          <w:p w14:paraId="20427F22" w14:textId="58EF71D1" w:rsidR="00A47AA9" w:rsidRDefault="00A47AA9" w:rsidP="00BD7EBA">
            <w:pPr>
              <w:jc w:val="both"/>
              <w:rPr>
                <w:rFonts w:ascii="ITC Avant Garde" w:eastAsia="Times New Roman" w:hAnsi="ITC Avant Garde" w:cs="Arial"/>
                <w:color w:val="000000"/>
                <w:sz w:val="18"/>
                <w:szCs w:val="18"/>
                <w:lang w:eastAsia="es-MX"/>
              </w:rPr>
            </w:pPr>
            <w:r w:rsidRPr="00781B7B">
              <w:rPr>
                <w:rFonts w:ascii="ITC Avant Garde" w:eastAsia="Times New Roman" w:hAnsi="ITC Avant Garde" w:cs="Arial"/>
                <w:color w:val="000000"/>
                <w:sz w:val="18"/>
                <w:szCs w:val="18"/>
                <w:lang w:eastAsia="es-MX"/>
              </w:rPr>
              <w:t>El Instituto invita a cualquier persona o grupo interesado a comentar sobre cualquier aspecto general referente al uso de sistemas automáticos de coordinación de frecuencias en México que considere que el Instituto deba tomar en cuenta. Indique las razones que justifiquen su re</w:t>
            </w:r>
            <w:r>
              <w:rPr>
                <w:rFonts w:ascii="ITC Avant Garde" w:eastAsia="Times New Roman" w:hAnsi="ITC Avant Garde" w:cs="Arial"/>
                <w:color w:val="000000"/>
                <w:sz w:val="18"/>
                <w:szCs w:val="18"/>
                <w:lang w:eastAsia="es-MX"/>
              </w:rPr>
              <w:t>s</w:t>
            </w:r>
            <w:r w:rsidRPr="00781B7B">
              <w:rPr>
                <w:rFonts w:ascii="ITC Avant Garde" w:eastAsia="Times New Roman" w:hAnsi="ITC Avant Garde" w:cs="Arial"/>
                <w:color w:val="000000"/>
                <w:sz w:val="18"/>
                <w:szCs w:val="18"/>
                <w:lang w:eastAsia="es-MX"/>
              </w:rPr>
              <w:t>puesta.</w:t>
            </w:r>
          </w:p>
        </w:tc>
        <w:tc>
          <w:tcPr>
            <w:tcW w:w="5536" w:type="dxa"/>
          </w:tcPr>
          <w:p w14:paraId="321402C2" w14:textId="4DD605C4" w:rsidR="00A47AA9" w:rsidRPr="008A0225" w:rsidRDefault="00A47AA9" w:rsidP="00BD7EBA">
            <w:pPr>
              <w:jc w:val="both"/>
              <w:rPr>
                <w:rFonts w:ascii="ITC Avant Garde" w:hAnsi="ITC Avant Garde" w:cs="Arial"/>
                <w:sz w:val="18"/>
                <w:szCs w:val="18"/>
              </w:rPr>
            </w:pPr>
          </w:p>
        </w:tc>
      </w:tr>
    </w:tbl>
    <w:p w14:paraId="63ED2C49" w14:textId="09A948F3" w:rsidR="000B4209" w:rsidRDefault="000B4209" w:rsidP="00BD7EBA">
      <w:pPr>
        <w:rPr>
          <w:rFonts w:ascii="ITC Avant Garde" w:hAnsi="ITC Avant Garde" w:cs="Arial"/>
          <w:sz w:val="16"/>
          <w:szCs w:val="16"/>
        </w:rPr>
      </w:pPr>
    </w:p>
    <w:p w14:paraId="1CC8E8E7" w14:textId="77777777" w:rsidR="003E2324" w:rsidRPr="008A0225" w:rsidRDefault="003E2324" w:rsidP="003E2324">
      <w:pPr>
        <w:rPr>
          <w:rFonts w:ascii="ITC Avant Garde" w:hAnsi="ITC Avant Garde" w:cs="Arial"/>
          <w:b/>
        </w:rPr>
      </w:pPr>
      <w:r w:rsidRPr="008A0225">
        <w:rPr>
          <w:rFonts w:ascii="ITC Avant Garde" w:hAnsi="ITC Avant Garde" w:cs="Arial"/>
          <w:b/>
        </w:rPr>
        <w:lastRenderedPageBreak/>
        <w:t>III. Comentarios, opiniones, aportaciones generales u otros elementos de análisis formulados por el participante</w:t>
      </w:r>
    </w:p>
    <w:p w14:paraId="629BAD79" w14:textId="38FBC962" w:rsidR="003E2324" w:rsidRPr="008A0225" w:rsidRDefault="003E2324" w:rsidP="003E2324">
      <w:pPr>
        <w:jc w:val="both"/>
        <w:rPr>
          <w:rFonts w:ascii="ITC Avant Garde" w:hAnsi="ITC Avant Garde" w:cs="Arial"/>
          <w:sz w:val="18"/>
          <w:szCs w:val="18"/>
        </w:rPr>
      </w:pPr>
      <w:r w:rsidRPr="008A0225">
        <w:rPr>
          <w:rFonts w:ascii="ITC Avant Garde" w:hAnsi="ITC Avant Garde" w:cs="Arial"/>
          <w:b/>
          <w:sz w:val="18"/>
          <w:szCs w:val="18"/>
        </w:rPr>
        <w:t>Nota 3:</w:t>
      </w:r>
      <w:r w:rsidRPr="008A0225">
        <w:rPr>
          <w:rFonts w:ascii="ITC Avant Garde" w:hAnsi="ITC Avant Garde" w:cs="Arial"/>
          <w:sz w:val="18"/>
          <w:szCs w:val="18"/>
        </w:rPr>
        <w:t xml:space="preserve"> En la presente sección se podrán realizar comentarios, opiniones, aportaciones u otros elementos de análisis de carácter libre relacionados con </w:t>
      </w:r>
      <w:r w:rsidR="00C51813">
        <w:rPr>
          <w:rFonts w:ascii="ITC Avant Garde" w:hAnsi="ITC Avant Garde" w:cs="Arial"/>
          <w:sz w:val="18"/>
          <w:szCs w:val="18"/>
        </w:rPr>
        <w:t>la identificación de necesidades para la implementación de</w:t>
      </w:r>
      <w:r w:rsidRPr="008A0225">
        <w:rPr>
          <w:rFonts w:ascii="ITC Avant Garde" w:hAnsi="ITC Avant Garde" w:cs="Arial"/>
          <w:sz w:val="18"/>
          <w:szCs w:val="18"/>
        </w:rPr>
        <w:t xml:space="preserve"> </w:t>
      </w:r>
      <w:r w:rsidR="00043F8C">
        <w:rPr>
          <w:rFonts w:ascii="ITC Avant Garde" w:hAnsi="ITC Avant Garde" w:cs="Arial"/>
          <w:sz w:val="18"/>
          <w:szCs w:val="18"/>
        </w:rPr>
        <w:t xml:space="preserve">sistemas automáticos de coordinación de frecuencias </w:t>
      </w:r>
      <w:r w:rsidR="009B02BA">
        <w:rPr>
          <w:rFonts w:ascii="ITC Avant Garde" w:hAnsi="ITC Avant Garde" w:cs="Arial"/>
          <w:sz w:val="18"/>
          <w:szCs w:val="18"/>
        </w:rPr>
        <w:t>para la administración del espectro</w:t>
      </w:r>
      <w:r w:rsidRPr="008A0225">
        <w:rPr>
          <w:rFonts w:ascii="ITC Avant Garde" w:hAnsi="ITC Avant Garde" w:cs="Arial"/>
          <w:sz w:val="18"/>
          <w:szCs w:val="18"/>
        </w:rPr>
        <w:t xml:space="preserve">. En caso de realizar aportaciones relacionadas con el </w:t>
      </w:r>
      <w:r>
        <w:rPr>
          <w:rFonts w:ascii="ITC Avant Garde" w:hAnsi="ITC Avant Garde" w:cs="Arial"/>
          <w:sz w:val="18"/>
          <w:szCs w:val="18"/>
        </w:rPr>
        <w:t>documento</w:t>
      </w:r>
      <w:r w:rsidRPr="008A0225">
        <w:rPr>
          <w:rFonts w:ascii="ITC Avant Garde" w:hAnsi="ITC Avant Garde" w:cs="Arial"/>
          <w:sz w:val="18"/>
          <w:szCs w:val="18"/>
        </w:rPr>
        <w:t xml:space="preserve"> de referencia “</w:t>
      </w:r>
      <w:r w:rsidR="00E7480D" w:rsidRPr="00E7480D">
        <w:rPr>
          <w:rFonts w:ascii="ITC Avant Garde" w:hAnsi="ITC Avant Garde" w:cs="Arial"/>
          <w:sz w:val="18"/>
          <w:szCs w:val="18"/>
        </w:rPr>
        <w:t>I</w:t>
      </w:r>
      <w:r w:rsidR="00E7480D">
        <w:rPr>
          <w:rFonts w:ascii="ITC Avant Garde" w:hAnsi="ITC Avant Garde" w:cs="Arial"/>
          <w:sz w:val="18"/>
          <w:szCs w:val="18"/>
        </w:rPr>
        <w:t>dentificación</w:t>
      </w:r>
      <w:r w:rsidR="00E7480D" w:rsidRPr="00E7480D">
        <w:rPr>
          <w:rFonts w:ascii="ITC Avant Garde" w:hAnsi="ITC Avant Garde" w:cs="Arial"/>
          <w:sz w:val="18"/>
          <w:szCs w:val="18"/>
        </w:rPr>
        <w:t xml:space="preserve"> de necesidades para la implementación de </w:t>
      </w:r>
      <w:r w:rsidR="00E7480D">
        <w:rPr>
          <w:rFonts w:ascii="ITC Avant Garde" w:hAnsi="ITC Avant Garde" w:cs="Arial"/>
          <w:sz w:val="18"/>
          <w:szCs w:val="18"/>
        </w:rPr>
        <w:t>S</w:t>
      </w:r>
      <w:r w:rsidR="00E7480D" w:rsidRPr="00E7480D">
        <w:rPr>
          <w:rFonts w:ascii="ITC Avant Garde" w:hAnsi="ITC Avant Garde" w:cs="Arial"/>
          <w:sz w:val="18"/>
          <w:szCs w:val="18"/>
        </w:rPr>
        <w:t xml:space="preserve">istemas </w:t>
      </w:r>
      <w:r w:rsidR="00E7480D">
        <w:rPr>
          <w:rFonts w:ascii="ITC Avant Garde" w:hAnsi="ITC Avant Garde" w:cs="Arial"/>
          <w:sz w:val="18"/>
          <w:szCs w:val="18"/>
        </w:rPr>
        <w:t>A</w:t>
      </w:r>
      <w:r w:rsidR="00E7480D" w:rsidRPr="00E7480D">
        <w:rPr>
          <w:rFonts w:ascii="ITC Avant Garde" w:hAnsi="ITC Avant Garde" w:cs="Arial"/>
          <w:sz w:val="18"/>
          <w:szCs w:val="18"/>
        </w:rPr>
        <w:t xml:space="preserve">utomáticos de </w:t>
      </w:r>
      <w:r w:rsidR="00E7480D">
        <w:rPr>
          <w:rFonts w:ascii="ITC Avant Garde" w:hAnsi="ITC Avant Garde" w:cs="Arial"/>
          <w:sz w:val="18"/>
          <w:szCs w:val="18"/>
        </w:rPr>
        <w:t>C</w:t>
      </w:r>
      <w:r w:rsidR="00E7480D" w:rsidRPr="00E7480D">
        <w:rPr>
          <w:rFonts w:ascii="ITC Avant Garde" w:hAnsi="ITC Avant Garde" w:cs="Arial"/>
          <w:sz w:val="18"/>
          <w:szCs w:val="18"/>
        </w:rPr>
        <w:t xml:space="preserve">oordinación de </w:t>
      </w:r>
      <w:r w:rsidR="00E7480D">
        <w:rPr>
          <w:rFonts w:ascii="ITC Avant Garde" w:hAnsi="ITC Avant Garde" w:cs="Arial"/>
          <w:sz w:val="18"/>
          <w:szCs w:val="18"/>
        </w:rPr>
        <w:t>F</w:t>
      </w:r>
      <w:r w:rsidR="00E7480D" w:rsidRPr="00E7480D">
        <w:rPr>
          <w:rFonts w:ascii="ITC Avant Garde" w:hAnsi="ITC Avant Garde" w:cs="Arial"/>
          <w:sz w:val="18"/>
          <w:szCs w:val="18"/>
        </w:rPr>
        <w:t>recuencias para la administración del espectro</w:t>
      </w:r>
      <w:r w:rsidRPr="008A0225">
        <w:rPr>
          <w:rFonts w:ascii="ITC Avant Garde" w:hAnsi="ITC Avant Garde" w:cs="Arial"/>
          <w:sz w:val="18"/>
          <w:szCs w:val="18"/>
        </w:rPr>
        <w:t>”, colocar la sección correspondiente en la primera columna; de lo contrario, colocar la leyenda “N/A” (No Aplica).</w:t>
      </w:r>
    </w:p>
    <w:p w14:paraId="095AE6B5" w14:textId="77777777" w:rsidR="003E2324" w:rsidRPr="008A0225" w:rsidRDefault="003E2324" w:rsidP="003E2324">
      <w:pPr>
        <w:jc w:val="both"/>
        <w:rPr>
          <w:rFonts w:ascii="ITC Avant Garde" w:hAnsi="ITC Avant Garde" w:cs="Arial"/>
          <w:sz w:val="18"/>
          <w:szCs w:val="18"/>
        </w:rPr>
      </w:pPr>
      <w:r w:rsidRPr="008A0225">
        <w:rPr>
          <w:rFonts w:ascii="ITC Avant Garde" w:hAnsi="ITC Avant Garde" w:cs="Arial"/>
          <w:b/>
          <w:sz w:val="18"/>
          <w:szCs w:val="18"/>
        </w:rPr>
        <w:t>Nota 4:</w:t>
      </w:r>
      <w:r w:rsidRPr="008A0225">
        <w:rPr>
          <w:rFonts w:ascii="ITC Avant Garde" w:hAnsi="ITC Avant Garde" w:cs="Arial"/>
          <w:sz w:val="18"/>
          <w:szCs w:val="18"/>
        </w:rPr>
        <w:t xml:space="preserve"> El interesado deberá añadir las filas que considere necesarias para formular los comentarios, opiniones, aportaciones u otros elementos de análisis que considere pertinentes.</w:t>
      </w:r>
    </w:p>
    <w:tbl>
      <w:tblPr>
        <w:tblStyle w:val="Tablaconcuadrcula"/>
        <w:tblW w:w="13036" w:type="dxa"/>
        <w:tblLook w:val="04A0" w:firstRow="1" w:lastRow="0" w:firstColumn="1" w:lastColumn="0" w:noHBand="0" w:noVBand="1"/>
      </w:tblPr>
      <w:tblGrid>
        <w:gridCol w:w="1973"/>
        <w:gridCol w:w="11063"/>
      </w:tblGrid>
      <w:tr w:rsidR="003E2324" w:rsidRPr="008A0225" w14:paraId="0395A40D" w14:textId="77777777" w:rsidTr="005A6BBA">
        <w:trPr>
          <w:tblHeader/>
        </w:trPr>
        <w:tc>
          <w:tcPr>
            <w:tcW w:w="1276" w:type="dxa"/>
            <w:shd w:val="clear" w:color="auto" w:fill="C5E0B3"/>
            <w:vAlign w:val="center"/>
          </w:tcPr>
          <w:p w14:paraId="7F5168DE" w14:textId="77777777" w:rsidR="003E2324" w:rsidRPr="008A0225" w:rsidRDefault="003E2324" w:rsidP="005A6BBA">
            <w:pPr>
              <w:jc w:val="center"/>
              <w:rPr>
                <w:rFonts w:ascii="ITC Avant Garde" w:hAnsi="ITC Avant Garde" w:cs="Arial"/>
                <w:b/>
                <w:sz w:val="18"/>
                <w:szCs w:val="18"/>
              </w:rPr>
            </w:pPr>
            <w:r w:rsidRPr="008A0225">
              <w:rPr>
                <w:rFonts w:ascii="ITC Avant Garde" w:hAnsi="ITC Avant Garde" w:cs="Arial"/>
                <w:b/>
                <w:sz w:val="18"/>
                <w:szCs w:val="18"/>
              </w:rPr>
              <w:t>Número de página del estudio/documento de referencia</w:t>
            </w:r>
          </w:p>
        </w:tc>
        <w:tc>
          <w:tcPr>
            <w:tcW w:w="11760" w:type="dxa"/>
            <w:shd w:val="clear" w:color="auto" w:fill="C5E0B3"/>
            <w:vAlign w:val="center"/>
          </w:tcPr>
          <w:p w14:paraId="713118E9" w14:textId="77777777" w:rsidR="003E2324" w:rsidRPr="008A0225" w:rsidRDefault="003E2324" w:rsidP="005A6BBA">
            <w:pPr>
              <w:jc w:val="center"/>
              <w:rPr>
                <w:rFonts w:ascii="ITC Avant Garde" w:hAnsi="ITC Avant Garde" w:cs="Arial"/>
                <w:b/>
                <w:sz w:val="18"/>
                <w:szCs w:val="18"/>
              </w:rPr>
            </w:pPr>
            <w:r w:rsidRPr="008A0225">
              <w:rPr>
                <w:rFonts w:ascii="ITC Avant Garde" w:hAnsi="ITC Avant Garde" w:cs="Arial"/>
                <w:b/>
                <w:sz w:val="18"/>
                <w:szCs w:val="18"/>
              </w:rPr>
              <w:t>Comentario(s), opinión(es), aportación(es) u otros elementos de análisis</w:t>
            </w:r>
          </w:p>
        </w:tc>
      </w:tr>
      <w:tr w:rsidR="003E2324" w:rsidRPr="008A0225" w14:paraId="57395EF9" w14:textId="77777777" w:rsidTr="005A6BBA">
        <w:tc>
          <w:tcPr>
            <w:tcW w:w="1276" w:type="dxa"/>
            <w:vAlign w:val="center"/>
          </w:tcPr>
          <w:p w14:paraId="1EC32E83" w14:textId="77777777" w:rsidR="003E2324" w:rsidRPr="008A0225" w:rsidRDefault="003E2324" w:rsidP="005A6BBA">
            <w:pPr>
              <w:rPr>
                <w:rFonts w:ascii="ITC Avant Garde" w:hAnsi="ITC Avant Garde" w:cs="Arial"/>
                <w:sz w:val="16"/>
                <w:szCs w:val="16"/>
              </w:rPr>
            </w:pPr>
          </w:p>
        </w:tc>
        <w:tc>
          <w:tcPr>
            <w:tcW w:w="11760" w:type="dxa"/>
            <w:vAlign w:val="center"/>
          </w:tcPr>
          <w:p w14:paraId="40DC1C60" w14:textId="77777777" w:rsidR="003E2324" w:rsidRPr="008A0225" w:rsidRDefault="003E2324" w:rsidP="005A6BBA">
            <w:pPr>
              <w:rPr>
                <w:rFonts w:ascii="ITC Avant Garde" w:hAnsi="ITC Avant Garde" w:cs="Arial"/>
                <w:sz w:val="16"/>
                <w:szCs w:val="16"/>
              </w:rPr>
            </w:pPr>
          </w:p>
        </w:tc>
      </w:tr>
      <w:tr w:rsidR="003E2324" w:rsidRPr="008A0225" w14:paraId="1A2F84D1" w14:textId="77777777" w:rsidTr="005A6BBA">
        <w:tc>
          <w:tcPr>
            <w:tcW w:w="1276" w:type="dxa"/>
            <w:vAlign w:val="center"/>
          </w:tcPr>
          <w:p w14:paraId="4EFD56F7" w14:textId="77777777" w:rsidR="003E2324" w:rsidRPr="008A0225" w:rsidRDefault="003E2324" w:rsidP="005A6BBA">
            <w:pPr>
              <w:rPr>
                <w:rFonts w:ascii="ITC Avant Garde" w:hAnsi="ITC Avant Garde" w:cs="Arial"/>
                <w:sz w:val="16"/>
                <w:szCs w:val="16"/>
              </w:rPr>
            </w:pPr>
          </w:p>
        </w:tc>
        <w:tc>
          <w:tcPr>
            <w:tcW w:w="11760" w:type="dxa"/>
            <w:vAlign w:val="center"/>
          </w:tcPr>
          <w:p w14:paraId="67FE19C5" w14:textId="77777777" w:rsidR="003E2324" w:rsidRPr="008A0225" w:rsidRDefault="003E2324" w:rsidP="005A6BBA">
            <w:pPr>
              <w:rPr>
                <w:rFonts w:ascii="ITC Avant Garde" w:hAnsi="ITC Avant Garde" w:cs="Arial"/>
                <w:sz w:val="16"/>
                <w:szCs w:val="16"/>
              </w:rPr>
            </w:pPr>
          </w:p>
        </w:tc>
      </w:tr>
      <w:tr w:rsidR="003E2324" w:rsidRPr="008A0225" w14:paraId="100C5E0A" w14:textId="77777777" w:rsidTr="005A6BBA">
        <w:tc>
          <w:tcPr>
            <w:tcW w:w="1276" w:type="dxa"/>
            <w:vAlign w:val="center"/>
          </w:tcPr>
          <w:p w14:paraId="2C070F22" w14:textId="77777777" w:rsidR="003E2324" w:rsidRPr="008A0225" w:rsidRDefault="003E2324" w:rsidP="005A6BBA">
            <w:pPr>
              <w:rPr>
                <w:rFonts w:ascii="ITC Avant Garde" w:hAnsi="ITC Avant Garde" w:cs="Arial"/>
                <w:sz w:val="16"/>
                <w:szCs w:val="16"/>
              </w:rPr>
            </w:pPr>
          </w:p>
        </w:tc>
        <w:tc>
          <w:tcPr>
            <w:tcW w:w="11760" w:type="dxa"/>
            <w:vAlign w:val="center"/>
          </w:tcPr>
          <w:p w14:paraId="25DC5096" w14:textId="77777777" w:rsidR="003E2324" w:rsidRPr="008A0225" w:rsidRDefault="003E2324" w:rsidP="005A6BBA">
            <w:pPr>
              <w:rPr>
                <w:rFonts w:ascii="ITC Avant Garde" w:hAnsi="ITC Avant Garde" w:cs="Arial"/>
                <w:sz w:val="16"/>
                <w:szCs w:val="16"/>
              </w:rPr>
            </w:pPr>
          </w:p>
        </w:tc>
      </w:tr>
      <w:tr w:rsidR="003E2324" w:rsidRPr="008A0225" w14:paraId="6DD2483A" w14:textId="77777777" w:rsidTr="005A6BBA">
        <w:tc>
          <w:tcPr>
            <w:tcW w:w="1276" w:type="dxa"/>
            <w:vAlign w:val="center"/>
          </w:tcPr>
          <w:p w14:paraId="45806D6A" w14:textId="77777777" w:rsidR="003E2324" w:rsidRPr="008A0225" w:rsidRDefault="003E2324" w:rsidP="005A6BBA">
            <w:pPr>
              <w:rPr>
                <w:rFonts w:ascii="ITC Avant Garde" w:hAnsi="ITC Avant Garde" w:cs="Arial"/>
                <w:sz w:val="16"/>
                <w:szCs w:val="16"/>
              </w:rPr>
            </w:pPr>
          </w:p>
        </w:tc>
        <w:tc>
          <w:tcPr>
            <w:tcW w:w="11760" w:type="dxa"/>
            <w:vAlign w:val="center"/>
          </w:tcPr>
          <w:p w14:paraId="6AF255CB" w14:textId="77777777" w:rsidR="003E2324" w:rsidRPr="008A0225" w:rsidRDefault="003E2324" w:rsidP="005A6BBA">
            <w:pPr>
              <w:rPr>
                <w:rFonts w:ascii="ITC Avant Garde" w:hAnsi="ITC Avant Garde" w:cs="Arial"/>
                <w:sz w:val="16"/>
                <w:szCs w:val="16"/>
              </w:rPr>
            </w:pPr>
          </w:p>
        </w:tc>
      </w:tr>
      <w:tr w:rsidR="003E2324" w:rsidRPr="008A0225" w14:paraId="47EAB771" w14:textId="77777777" w:rsidTr="005A6BBA">
        <w:tc>
          <w:tcPr>
            <w:tcW w:w="1276" w:type="dxa"/>
            <w:vAlign w:val="center"/>
          </w:tcPr>
          <w:p w14:paraId="3729C019" w14:textId="77777777" w:rsidR="003E2324" w:rsidRPr="008A0225" w:rsidRDefault="003E2324" w:rsidP="005A6BBA">
            <w:pPr>
              <w:rPr>
                <w:rFonts w:ascii="ITC Avant Garde" w:hAnsi="ITC Avant Garde" w:cs="Arial"/>
                <w:sz w:val="16"/>
                <w:szCs w:val="16"/>
              </w:rPr>
            </w:pPr>
          </w:p>
        </w:tc>
        <w:tc>
          <w:tcPr>
            <w:tcW w:w="11760" w:type="dxa"/>
            <w:vAlign w:val="center"/>
          </w:tcPr>
          <w:p w14:paraId="57BB4FA1" w14:textId="77777777" w:rsidR="003E2324" w:rsidRPr="008A0225" w:rsidRDefault="003E2324" w:rsidP="005A6BBA">
            <w:pPr>
              <w:rPr>
                <w:rFonts w:ascii="ITC Avant Garde" w:hAnsi="ITC Avant Garde" w:cs="Arial"/>
                <w:sz w:val="16"/>
                <w:szCs w:val="16"/>
              </w:rPr>
            </w:pPr>
          </w:p>
        </w:tc>
      </w:tr>
      <w:tr w:rsidR="003E2324" w:rsidRPr="008A0225" w14:paraId="1EA6899E" w14:textId="77777777" w:rsidTr="005A6BBA">
        <w:trPr>
          <w:trHeight w:val="60"/>
        </w:trPr>
        <w:tc>
          <w:tcPr>
            <w:tcW w:w="1276" w:type="dxa"/>
            <w:vAlign w:val="center"/>
          </w:tcPr>
          <w:p w14:paraId="128C4FBB" w14:textId="77777777" w:rsidR="003E2324" w:rsidRPr="008A0225" w:rsidRDefault="003E2324" w:rsidP="005A6BBA">
            <w:pPr>
              <w:rPr>
                <w:rFonts w:ascii="ITC Avant Garde" w:hAnsi="ITC Avant Garde" w:cs="Arial"/>
                <w:sz w:val="16"/>
                <w:szCs w:val="16"/>
              </w:rPr>
            </w:pPr>
          </w:p>
        </w:tc>
        <w:tc>
          <w:tcPr>
            <w:tcW w:w="11760" w:type="dxa"/>
            <w:vAlign w:val="center"/>
          </w:tcPr>
          <w:p w14:paraId="2BDB7F11" w14:textId="77777777" w:rsidR="003E2324" w:rsidRPr="008A0225" w:rsidRDefault="003E2324" w:rsidP="005A6BBA">
            <w:pPr>
              <w:rPr>
                <w:rFonts w:ascii="ITC Avant Garde" w:hAnsi="ITC Avant Garde" w:cs="Arial"/>
                <w:sz w:val="16"/>
                <w:szCs w:val="16"/>
              </w:rPr>
            </w:pPr>
          </w:p>
        </w:tc>
      </w:tr>
      <w:tr w:rsidR="003E2324" w:rsidRPr="008A0225" w14:paraId="43278A60" w14:textId="77777777" w:rsidTr="005A6BBA">
        <w:tc>
          <w:tcPr>
            <w:tcW w:w="1276" w:type="dxa"/>
            <w:vAlign w:val="center"/>
          </w:tcPr>
          <w:p w14:paraId="75FA2F16" w14:textId="77777777" w:rsidR="003E2324" w:rsidRPr="008A0225" w:rsidRDefault="003E2324" w:rsidP="005A6BBA">
            <w:pPr>
              <w:rPr>
                <w:rFonts w:ascii="ITC Avant Garde" w:hAnsi="ITC Avant Garde" w:cs="Arial"/>
                <w:sz w:val="16"/>
                <w:szCs w:val="16"/>
              </w:rPr>
            </w:pPr>
          </w:p>
        </w:tc>
        <w:tc>
          <w:tcPr>
            <w:tcW w:w="11760" w:type="dxa"/>
            <w:vAlign w:val="center"/>
          </w:tcPr>
          <w:p w14:paraId="19ED6424" w14:textId="77777777" w:rsidR="003E2324" w:rsidRPr="008A0225" w:rsidRDefault="003E2324" w:rsidP="005A6BBA">
            <w:pPr>
              <w:rPr>
                <w:rFonts w:ascii="ITC Avant Garde" w:hAnsi="ITC Avant Garde" w:cs="Arial"/>
                <w:sz w:val="16"/>
                <w:szCs w:val="16"/>
              </w:rPr>
            </w:pPr>
          </w:p>
        </w:tc>
      </w:tr>
      <w:tr w:rsidR="003E2324" w:rsidRPr="008A0225" w14:paraId="346FFB13" w14:textId="77777777" w:rsidTr="005A6BBA">
        <w:tc>
          <w:tcPr>
            <w:tcW w:w="1276" w:type="dxa"/>
            <w:vAlign w:val="center"/>
          </w:tcPr>
          <w:p w14:paraId="5EF461C9" w14:textId="77777777" w:rsidR="003E2324" w:rsidRPr="008A0225" w:rsidRDefault="003E2324" w:rsidP="005A6BBA">
            <w:pPr>
              <w:rPr>
                <w:rFonts w:ascii="ITC Avant Garde" w:hAnsi="ITC Avant Garde" w:cs="Arial"/>
                <w:sz w:val="16"/>
                <w:szCs w:val="16"/>
              </w:rPr>
            </w:pPr>
          </w:p>
        </w:tc>
        <w:tc>
          <w:tcPr>
            <w:tcW w:w="11760" w:type="dxa"/>
            <w:vAlign w:val="center"/>
          </w:tcPr>
          <w:p w14:paraId="60583ED9" w14:textId="77777777" w:rsidR="003E2324" w:rsidRPr="008A0225" w:rsidRDefault="003E2324" w:rsidP="005A6BBA">
            <w:pPr>
              <w:rPr>
                <w:rFonts w:ascii="ITC Avant Garde" w:hAnsi="ITC Avant Garde" w:cs="Arial"/>
                <w:sz w:val="16"/>
                <w:szCs w:val="16"/>
              </w:rPr>
            </w:pPr>
          </w:p>
        </w:tc>
      </w:tr>
    </w:tbl>
    <w:p w14:paraId="46FFE57D" w14:textId="77777777" w:rsidR="003E2324" w:rsidRDefault="003E2324" w:rsidP="003E2324"/>
    <w:p w14:paraId="581635A5" w14:textId="77777777" w:rsidR="00882242" w:rsidRPr="00B81578" w:rsidRDefault="00882242" w:rsidP="003E2324">
      <w:pPr>
        <w:rPr>
          <w:rFonts w:ascii="ITC Avant Garde" w:hAnsi="ITC Avant Garde"/>
        </w:rPr>
      </w:pPr>
    </w:p>
    <w:sectPr w:rsidR="00882242" w:rsidRPr="00B81578" w:rsidSect="005A6BBA">
      <w:pgSz w:w="15840" w:h="12240" w:orient="landscape"/>
      <w:pgMar w:top="1701" w:right="1417" w:bottom="170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4F6F70" w14:textId="77777777" w:rsidR="00BE2768" w:rsidRDefault="00BE2768">
      <w:pPr>
        <w:spacing w:after="0" w:line="240" w:lineRule="auto"/>
      </w:pPr>
      <w:r>
        <w:separator/>
      </w:r>
    </w:p>
  </w:endnote>
  <w:endnote w:type="continuationSeparator" w:id="0">
    <w:p w14:paraId="398CCA5A" w14:textId="77777777" w:rsidR="00BE2768" w:rsidRDefault="00BE2768">
      <w:pPr>
        <w:spacing w:after="0" w:line="240" w:lineRule="auto"/>
      </w:pPr>
      <w:r>
        <w:continuationSeparator/>
      </w:r>
    </w:p>
  </w:endnote>
  <w:endnote w:type="continuationNotice" w:id="1">
    <w:p w14:paraId="3442A483" w14:textId="77777777" w:rsidR="00BE2768" w:rsidRDefault="00BE27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TC Avant Garde">
    <w:panose1 w:val="020B04020202030203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C7BA4" w14:textId="01DC1FA3" w:rsidR="00BE2768" w:rsidRPr="00DF5B3F" w:rsidRDefault="00BE2768" w:rsidP="00886C5D">
    <w:pPr>
      <w:tabs>
        <w:tab w:val="center" w:pos="4550"/>
        <w:tab w:val="left" w:pos="5818"/>
      </w:tabs>
      <w:ind w:right="260"/>
      <w:jc w:val="right"/>
      <w:rPr>
        <w:rFonts w:ascii="ITC Avant Garde" w:hAnsi="ITC Avant Garde"/>
        <w:color w:val="222A35"/>
        <w:sz w:val="14"/>
        <w:szCs w:val="24"/>
      </w:rPr>
    </w:pPr>
    <w:r w:rsidRPr="00DF5B3F">
      <w:rPr>
        <w:rFonts w:ascii="ITC Avant Garde" w:hAnsi="ITC Avant Garde"/>
        <w:color w:val="8496B0"/>
        <w:spacing w:val="60"/>
        <w:sz w:val="14"/>
        <w:szCs w:val="24"/>
        <w:lang w:val="es-ES"/>
      </w:rPr>
      <w:t>Página</w:t>
    </w:r>
    <w:r w:rsidRPr="00DF5B3F">
      <w:rPr>
        <w:rFonts w:ascii="ITC Avant Garde" w:hAnsi="ITC Avant Garde"/>
        <w:color w:val="8496B0"/>
        <w:sz w:val="14"/>
        <w:szCs w:val="24"/>
        <w:lang w:val="es-ES"/>
      </w:rPr>
      <w:t xml:space="preserve"> </w:t>
    </w:r>
    <w:r w:rsidRPr="00DF5B3F">
      <w:rPr>
        <w:rFonts w:ascii="ITC Avant Garde" w:hAnsi="ITC Avant Garde"/>
        <w:color w:val="323E4F"/>
        <w:sz w:val="14"/>
        <w:szCs w:val="24"/>
      </w:rPr>
      <w:fldChar w:fldCharType="begin"/>
    </w:r>
    <w:r>
      <w:rPr>
        <w:rFonts w:ascii="ITC Avant Garde" w:hAnsi="ITC Avant Garde"/>
        <w:color w:val="323E4F"/>
        <w:sz w:val="14"/>
        <w:szCs w:val="24"/>
      </w:rPr>
      <w:instrText>PAGE</w:instrText>
    </w:r>
    <w:r w:rsidRPr="00DF5B3F">
      <w:rPr>
        <w:rFonts w:ascii="ITC Avant Garde" w:hAnsi="ITC Avant Garde"/>
        <w:color w:val="323E4F"/>
        <w:sz w:val="14"/>
        <w:szCs w:val="24"/>
      </w:rPr>
      <w:instrText xml:space="preserve">   \* MERGEFORMAT</w:instrText>
    </w:r>
    <w:r w:rsidRPr="00DF5B3F">
      <w:rPr>
        <w:rFonts w:ascii="ITC Avant Garde" w:hAnsi="ITC Avant Garde"/>
        <w:color w:val="323E4F"/>
        <w:sz w:val="14"/>
        <w:szCs w:val="24"/>
      </w:rPr>
      <w:fldChar w:fldCharType="separate"/>
    </w:r>
    <w:r w:rsidRPr="00923F1B">
      <w:rPr>
        <w:rFonts w:ascii="ITC Avant Garde" w:hAnsi="ITC Avant Garde"/>
        <w:noProof/>
        <w:color w:val="323E4F"/>
        <w:sz w:val="14"/>
        <w:szCs w:val="24"/>
        <w:lang w:val="es-ES"/>
      </w:rPr>
      <w:t>1</w:t>
    </w:r>
    <w:r w:rsidRPr="00DF5B3F">
      <w:rPr>
        <w:rFonts w:ascii="ITC Avant Garde" w:hAnsi="ITC Avant Garde"/>
        <w:color w:val="323E4F"/>
        <w:sz w:val="14"/>
        <w:szCs w:val="24"/>
      </w:rPr>
      <w:fldChar w:fldCharType="end"/>
    </w:r>
    <w:r w:rsidRPr="00DF5B3F">
      <w:rPr>
        <w:rFonts w:ascii="ITC Avant Garde" w:hAnsi="ITC Avant Garde"/>
        <w:color w:val="323E4F"/>
        <w:sz w:val="14"/>
        <w:szCs w:val="24"/>
        <w:lang w:val="es-ES"/>
      </w:rPr>
      <w:t xml:space="preserve"> | </w:t>
    </w:r>
    <w:r w:rsidRPr="00DF5B3F">
      <w:rPr>
        <w:rFonts w:ascii="ITC Avant Garde" w:hAnsi="ITC Avant Garde"/>
        <w:color w:val="323E4F"/>
        <w:sz w:val="14"/>
        <w:szCs w:val="24"/>
      </w:rPr>
      <w:fldChar w:fldCharType="begin"/>
    </w:r>
    <w:r>
      <w:rPr>
        <w:rFonts w:ascii="ITC Avant Garde" w:hAnsi="ITC Avant Garde"/>
        <w:color w:val="323E4F"/>
        <w:sz w:val="14"/>
        <w:szCs w:val="24"/>
      </w:rPr>
      <w:instrText>NUMPAGES</w:instrText>
    </w:r>
    <w:r w:rsidRPr="00DF5B3F">
      <w:rPr>
        <w:rFonts w:ascii="ITC Avant Garde" w:hAnsi="ITC Avant Garde"/>
        <w:color w:val="323E4F"/>
        <w:sz w:val="14"/>
        <w:szCs w:val="24"/>
      </w:rPr>
      <w:instrText xml:space="preserve">  \* Arabic  \* MERGEFORMAT</w:instrText>
    </w:r>
    <w:r w:rsidRPr="00DF5B3F">
      <w:rPr>
        <w:rFonts w:ascii="ITC Avant Garde" w:hAnsi="ITC Avant Garde"/>
        <w:color w:val="323E4F"/>
        <w:sz w:val="14"/>
        <w:szCs w:val="24"/>
      </w:rPr>
      <w:fldChar w:fldCharType="separate"/>
    </w:r>
    <w:r w:rsidRPr="00923F1B">
      <w:rPr>
        <w:rFonts w:ascii="ITC Avant Garde" w:hAnsi="ITC Avant Garde"/>
        <w:noProof/>
        <w:color w:val="323E4F"/>
        <w:sz w:val="14"/>
        <w:szCs w:val="24"/>
        <w:lang w:val="es-ES"/>
      </w:rPr>
      <w:t>8</w:t>
    </w:r>
    <w:r w:rsidRPr="00DF5B3F">
      <w:rPr>
        <w:rFonts w:ascii="ITC Avant Garde" w:hAnsi="ITC Avant Garde"/>
        <w:color w:val="323E4F"/>
        <w:sz w:val="14"/>
        <w:szCs w:val="24"/>
      </w:rPr>
      <w:fldChar w:fldCharType="end"/>
    </w:r>
  </w:p>
  <w:p w14:paraId="1D5FF216" w14:textId="77777777" w:rsidR="00BE2768" w:rsidRPr="005C4994" w:rsidRDefault="00BE2768">
    <w:pPr>
      <w:pStyle w:val="Piedepgina"/>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E51F1" w14:textId="77777777" w:rsidR="00BE2768" w:rsidRDefault="00BE2768">
      <w:pPr>
        <w:spacing w:after="0" w:line="240" w:lineRule="auto"/>
      </w:pPr>
      <w:r>
        <w:separator/>
      </w:r>
    </w:p>
  </w:footnote>
  <w:footnote w:type="continuationSeparator" w:id="0">
    <w:p w14:paraId="1B8EEF23" w14:textId="77777777" w:rsidR="00BE2768" w:rsidRDefault="00BE2768">
      <w:pPr>
        <w:spacing w:after="0" w:line="240" w:lineRule="auto"/>
      </w:pPr>
      <w:r>
        <w:continuationSeparator/>
      </w:r>
    </w:p>
  </w:footnote>
  <w:footnote w:type="continuationNotice" w:id="1">
    <w:p w14:paraId="17F4DAA9" w14:textId="77777777" w:rsidR="00BE2768" w:rsidRDefault="00BE2768">
      <w:pPr>
        <w:spacing w:after="0" w:line="240" w:lineRule="auto"/>
      </w:pPr>
    </w:p>
  </w:footnote>
  <w:footnote w:id="2">
    <w:p w14:paraId="0D41E8FC" w14:textId="77777777" w:rsidR="00BE2768" w:rsidRPr="00C30F7D" w:rsidRDefault="00BE2768" w:rsidP="00531C47">
      <w:pPr>
        <w:pStyle w:val="Textonotapie"/>
        <w:rPr>
          <w:rFonts w:ascii="ITC Avant Garde" w:hAnsi="ITC Avant Garde"/>
          <w:sz w:val="14"/>
          <w:szCs w:val="14"/>
        </w:rPr>
      </w:pPr>
      <w:r w:rsidRPr="00C30F7D">
        <w:rPr>
          <w:rStyle w:val="Refdenotaalpie"/>
          <w:rFonts w:ascii="ITC Avant Garde" w:hAnsi="ITC Avant Garde"/>
          <w:sz w:val="14"/>
          <w:szCs w:val="14"/>
        </w:rPr>
        <w:footnoteRef/>
      </w:r>
      <w:r w:rsidRPr="00C30F7D">
        <w:rPr>
          <w:rFonts w:ascii="ITC Avant Garde" w:hAnsi="ITC Avant Garde"/>
          <w:sz w:val="14"/>
          <w:szCs w:val="14"/>
        </w:rPr>
        <w:t xml:space="preserve"> Disponibles en el vínculo electrónico: </w:t>
      </w:r>
      <w:hyperlink r:id="rId1" w:history="1">
        <w:r w:rsidRPr="00C30F7D">
          <w:rPr>
            <w:rStyle w:val="Hipervnculo"/>
            <w:rFonts w:ascii="ITC Avant Garde" w:hAnsi="ITC Avant Garde"/>
            <w:sz w:val="14"/>
            <w:szCs w:val="14"/>
          </w:rPr>
          <w:t>http://dof.gob.mx/nota_detalle.php?codigo=5512847&amp;fecha=12/02/2018</w:t>
        </w:r>
      </w:hyperlink>
      <w:r w:rsidRPr="00C30F7D">
        <w:rPr>
          <w:rFonts w:ascii="ITC Avant Garde" w:hAnsi="ITC Avant Garde"/>
          <w:sz w:val="14"/>
          <w:szCs w:val="14"/>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267AC" w14:textId="31D71C9A" w:rsidR="00BE2768" w:rsidRPr="000C0117" w:rsidRDefault="00BE2768" w:rsidP="00350EC1">
    <w:pPr>
      <w:pStyle w:val="Encabezado"/>
      <w:ind w:left="3119"/>
      <w:jc w:val="both"/>
      <w:rPr>
        <w:rFonts w:ascii="ITC Avant Garde" w:hAnsi="ITC Avant Garde" w:cs="Arial"/>
        <w:b/>
        <w:sz w:val="20"/>
        <w:szCs w:val="20"/>
      </w:rPr>
    </w:pPr>
    <w:r w:rsidRPr="00F9223A">
      <w:rPr>
        <w:rFonts w:ascii="ITC Avant Garde" w:hAnsi="ITC Avant Garde"/>
        <w:bCs/>
        <w:noProof/>
        <w:color w:val="000000"/>
        <w:lang w:eastAsia="es-MX"/>
      </w:rPr>
      <w:drawing>
        <wp:anchor distT="0" distB="762" distL="114300" distR="114300" simplePos="0" relativeHeight="251658240" behindDoc="1" locked="0" layoutInCell="1" allowOverlap="1" wp14:anchorId="0417A781" wp14:editId="1A81C181">
          <wp:simplePos x="0" y="0"/>
          <wp:positionH relativeFrom="margin">
            <wp:posOffset>-62645</wp:posOffset>
          </wp:positionH>
          <wp:positionV relativeFrom="paragraph">
            <wp:posOffset>-241766</wp:posOffset>
          </wp:positionV>
          <wp:extent cx="1036955" cy="712978"/>
          <wp:effectExtent l="0" t="0" r="0" b="0"/>
          <wp:wrapNone/>
          <wp:docPr id="37" name="Imagen 37" descr="Instituto Federal de Telecomunicaciones" title="Logo IF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nstituto Federal de Telecomunicaciones" title="Logo IFT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955" cy="712978"/>
                  </a:xfrm>
                  <a:prstGeom prst="rect">
                    <a:avLst/>
                  </a:prstGeom>
                  <a:noFill/>
                </pic:spPr>
              </pic:pic>
            </a:graphicData>
          </a:graphic>
          <wp14:sizeRelH relativeFrom="page">
            <wp14:pctWidth>0</wp14:pctWidth>
          </wp14:sizeRelH>
          <wp14:sizeRelV relativeFrom="page">
            <wp14:pctHeight>0</wp14:pctHeight>
          </wp14:sizeRelV>
        </wp:anchor>
      </w:drawing>
    </w:r>
    <w:r w:rsidRPr="00F9223A">
      <w:rPr>
        <w:rFonts w:ascii="ITC Avant Garde" w:hAnsi="ITC Avant Garde" w:cs="Arial"/>
        <w:bCs/>
        <w:color w:val="808080" w:themeColor="background1" w:themeShade="80"/>
        <w:sz w:val="20"/>
        <w:szCs w:val="20"/>
      </w:rPr>
      <w:t>Consulta Pública de integración respecto del</w:t>
    </w:r>
    <w:r>
      <w:rPr>
        <w:rFonts w:ascii="ITC Avant Garde" w:hAnsi="ITC Avant Garde" w:cs="Arial"/>
        <w:b/>
        <w:color w:val="808080" w:themeColor="background1" w:themeShade="80"/>
        <w:sz w:val="20"/>
        <w:szCs w:val="20"/>
      </w:rPr>
      <w:t xml:space="preserve"> “Cuestionario sobre la i</w:t>
    </w:r>
    <w:r w:rsidRPr="00D22C81">
      <w:rPr>
        <w:rFonts w:ascii="ITC Avant Garde" w:hAnsi="ITC Avant Garde" w:cs="Arial"/>
        <w:b/>
        <w:color w:val="808080" w:themeColor="background1" w:themeShade="80"/>
        <w:sz w:val="20"/>
        <w:szCs w:val="20"/>
      </w:rPr>
      <w:t>dentificación de necesidades para la implementación de sistemas automáticos de coordinación de frecuencias para la administración del espectro</w:t>
    </w:r>
    <w:r>
      <w:rPr>
        <w:rFonts w:ascii="ITC Avant Garde" w:hAnsi="ITC Avant Garde" w:cs="Arial"/>
        <w:b/>
        <w:color w:val="808080" w:themeColor="background1" w:themeShade="80"/>
        <w:sz w:val="20"/>
        <w:szCs w:val="20"/>
      </w:rPr>
      <w:t>”</w:t>
    </w:r>
  </w:p>
  <w:p w14:paraId="6B601968" w14:textId="77777777" w:rsidR="00BE2768" w:rsidRPr="00FB7FC7" w:rsidRDefault="00BE2768" w:rsidP="00935DF4">
    <w:pPr>
      <w:pStyle w:val="Encabezado"/>
      <w:jc w:val="right"/>
      <w:rPr>
        <w:rFonts w:ascii="Arial" w:hAnsi="Arial" w:cs="Arial"/>
        <w:b/>
        <w:color w:val="808080" w:themeColor="background1" w:themeShade="80"/>
        <w:sz w:val="20"/>
        <w:szCs w:val="20"/>
      </w:rPr>
    </w:pPr>
    <w:r>
      <w:rPr>
        <w:b/>
        <w:noProof/>
        <w:color w:val="808080" w:themeColor="background1" w:themeShade="80"/>
        <w:lang w:eastAsia="es-MX"/>
      </w:rPr>
      <mc:AlternateContent>
        <mc:Choice Requires="wps">
          <w:drawing>
            <wp:anchor distT="4294967295" distB="4294967295" distL="114300" distR="114300" simplePos="0" relativeHeight="251658241" behindDoc="0" locked="0" layoutInCell="1" allowOverlap="1" wp14:anchorId="7EE929D5" wp14:editId="51F6C484">
              <wp:simplePos x="0" y="0"/>
              <wp:positionH relativeFrom="margin">
                <wp:align>left</wp:align>
              </wp:positionH>
              <wp:positionV relativeFrom="paragraph">
                <wp:posOffset>153670</wp:posOffset>
              </wp:positionV>
              <wp:extent cx="5621655" cy="0"/>
              <wp:effectExtent l="0" t="0" r="36195" b="19050"/>
              <wp:wrapNone/>
              <wp:docPr id="1" name="Conector recto 1" title="Línea para separar los textos"/>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21655" cy="0"/>
                      </a:xfrm>
                      <a:prstGeom prst="line">
                        <a:avLst/>
                      </a:prstGeom>
                      <a:noFill/>
                      <a:ln w="6350" cap="flat" cmpd="sng" algn="ctr">
                        <a:solidFill>
                          <a:srgbClr val="70AD47"/>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7E1455A" id="Conector recto 1" o:spid="_x0000_s1026" alt="Título: Línea para separar los textos"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12.1pt" to="442.6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" strokecolor="#70ad47" strokeweight=".5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EB9"/>
    <w:multiLevelType w:val="hybridMultilevel"/>
    <w:tmpl w:val="39003850"/>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7ED2F2C"/>
    <w:multiLevelType w:val="hybridMultilevel"/>
    <w:tmpl w:val="1E7CFBB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141C3D25"/>
    <w:multiLevelType w:val="hybridMultilevel"/>
    <w:tmpl w:val="D9C6263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619050B"/>
    <w:multiLevelType w:val="hybridMultilevel"/>
    <w:tmpl w:val="E6F6FC9A"/>
    <w:lvl w:ilvl="0" w:tplc="7D4E9118">
      <w:start w:val="3"/>
      <w:numFmt w:val="bullet"/>
      <w:lvlText w:val="-"/>
      <w:lvlJc w:val="left"/>
      <w:pPr>
        <w:ind w:left="720" w:hanging="360"/>
      </w:pPr>
      <w:rPr>
        <w:rFonts w:ascii="Calibri" w:eastAsiaTheme="minorHAnsi" w:hAnsi="Calibri" w:cs="Calibr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20311E58"/>
    <w:multiLevelType w:val="hybridMultilevel"/>
    <w:tmpl w:val="7D9EA1F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30400C5"/>
    <w:multiLevelType w:val="hybridMultilevel"/>
    <w:tmpl w:val="7A466648"/>
    <w:lvl w:ilvl="0" w:tplc="080A0015">
      <w:start w:val="1"/>
      <w:numFmt w:val="upperLetter"/>
      <w:lvlText w:val="%1."/>
      <w:lvlJc w:val="left"/>
      <w:pPr>
        <w:ind w:left="8582" w:hanging="360"/>
      </w:pPr>
    </w:lvl>
    <w:lvl w:ilvl="1" w:tplc="080A0019">
      <w:start w:val="1"/>
      <w:numFmt w:val="lowerLetter"/>
      <w:lvlText w:val="%2."/>
      <w:lvlJc w:val="left"/>
      <w:pPr>
        <w:ind w:left="9302" w:hanging="360"/>
      </w:pPr>
    </w:lvl>
    <w:lvl w:ilvl="2" w:tplc="080A001B">
      <w:start w:val="1"/>
      <w:numFmt w:val="lowerRoman"/>
      <w:lvlText w:val="%3."/>
      <w:lvlJc w:val="right"/>
      <w:pPr>
        <w:ind w:left="10022" w:hanging="180"/>
      </w:pPr>
    </w:lvl>
    <w:lvl w:ilvl="3" w:tplc="080A000F">
      <w:start w:val="1"/>
      <w:numFmt w:val="decimal"/>
      <w:lvlText w:val="%4."/>
      <w:lvlJc w:val="left"/>
      <w:pPr>
        <w:ind w:left="10742" w:hanging="360"/>
      </w:pPr>
    </w:lvl>
    <w:lvl w:ilvl="4" w:tplc="080A0019">
      <w:start w:val="1"/>
      <w:numFmt w:val="lowerLetter"/>
      <w:lvlText w:val="%5."/>
      <w:lvlJc w:val="left"/>
      <w:pPr>
        <w:ind w:left="11462" w:hanging="360"/>
      </w:pPr>
    </w:lvl>
    <w:lvl w:ilvl="5" w:tplc="080A001B">
      <w:start w:val="1"/>
      <w:numFmt w:val="lowerRoman"/>
      <w:lvlText w:val="%6."/>
      <w:lvlJc w:val="right"/>
      <w:pPr>
        <w:ind w:left="12182" w:hanging="180"/>
      </w:pPr>
    </w:lvl>
    <w:lvl w:ilvl="6" w:tplc="080A000F">
      <w:start w:val="1"/>
      <w:numFmt w:val="decimal"/>
      <w:lvlText w:val="%7."/>
      <w:lvlJc w:val="left"/>
      <w:pPr>
        <w:ind w:left="12902" w:hanging="360"/>
      </w:pPr>
    </w:lvl>
    <w:lvl w:ilvl="7" w:tplc="080A0019">
      <w:start w:val="1"/>
      <w:numFmt w:val="lowerLetter"/>
      <w:lvlText w:val="%8."/>
      <w:lvlJc w:val="left"/>
      <w:pPr>
        <w:ind w:left="13622" w:hanging="360"/>
      </w:pPr>
    </w:lvl>
    <w:lvl w:ilvl="8" w:tplc="080A001B">
      <w:start w:val="1"/>
      <w:numFmt w:val="lowerRoman"/>
      <w:lvlText w:val="%9."/>
      <w:lvlJc w:val="right"/>
      <w:pPr>
        <w:ind w:left="14342" w:hanging="180"/>
      </w:pPr>
    </w:lvl>
  </w:abstractNum>
  <w:abstractNum w:abstractNumId="6" w15:restartNumberingAfterBreak="0">
    <w:nsid w:val="285A4A58"/>
    <w:multiLevelType w:val="hybridMultilevel"/>
    <w:tmpl w:val="AD74DB4A"/>
    <w:lvl w:ilvl="0" w:tplc="080A0015">
      <w:start w:val="1"/>
      <w:numFmt w:val="upperLetter"/>
      <w:lvlText w:val="%1."/>
      <w:lvlJc w:val="left"/>
      <w:pPr>
        <w:ind w:left="1440" w:hanging="360"/>
      </w:pPr>
    </w:lvl>
    <w:lvl w:ilvl="1" w:tplc="080A0019">
      <w:start w:val="1"/>
      <w:numFmt w:val="lowerLetter"/>
      <w:lvlText w:val="%2."/>
      <w:lvlJc w:val="left"/>
      <w:pPr>
        <w:ind w:left="2160" w:hanging="360"/>
      </w:pPr>
    </w:lvl>
    <w:lvl w:ilvl="2" w:tplc="080A001B">
      <w:start w:val="1"/>
      <w:numFmt w:val="lowerRoman"/>
      <w:lvlText w:val="%3."/>
      <w:lvlJc w:val="right"/>
      <w:pPr>
        <w:ind w:left="2880" w:hanging="180"/>
      </w:pPr>
    </w:lvl>
    <w:lvl w:ilvl="3" w:tplc="080A000F">
      <w:start w:val="1"/>
      <w:numFmt w:val="decimal"/>
      <w:lvlText w:val="%4."/>
      <w:lvlJc w:val="left"/>
      <w:pPr>
        <w:ind w:left="3600" w:hanging="360"/>
      </w:pPr>
    </w:lvl>
    <w:lvl w:ilvl="4" w:tplc="080A0019">
      <w:start w:val="1"/>
      <w:numFmt w:val="lowerLetter"/>
      <w:lvlText w:val="%5."/>
      <w:lvlJc w:val="left"/>
      <w:pPr>
        <w:ind w:left="4320" w:hanging="360"/>
      </w:pPr>
    </w:lvl>
    <w:lvl w:ilvl="5" w:tplc="080A001B">
      <w:start w:val="1"/>
      <w:numFmt w:val="lowerRoman"/>
      <w:lvlText w:val="%6."/>
      <w:lvlJc w:val="right"/>
      <w:pPr>
        <w:ind w:left="5040" w:hanging="180"/>
      </w:pPr>
    </w:lvl>
    <w:lvl w:ilvl="6" w:tplc="080A000F">
      <w:start w:val="1"/>
      <w:numFmt w:val="decimal"/>
      <w:lvlText w:val="%7."/>
      <w:lvlJc w:val="left"/>
      <w:pPr>
        <w:ind w:left="5760" w:hanging="360"/>
      </w:pPr>
    </w:lvl>
    <w:lvl w:ilvl="7" w:tplc="080A0019">
      <w:start w:val="1"/>
      <w:numFmt w:val="lowerLetter"/>
      <w:lvlText w:val="%8."/>
      <w:lvlJc w:val="left"/>
      <w:pPr>
        <w:ind w:left="6480" w:hanging="360"/>
      </w:pPr>
    </w:lvl>
    <w:lvl w:ilvl="8" w:tplc="080A001B">
      <w:start w:val="1"/>
      <w:numFmt w:val="lowerRoman"/>
      <w:lvlText w:val="%9."/>
      <w:lvlJc w:val="right"/>
      <w:pPr>
        <w:ind w:left="7200" w:hanging="180"/>
      </w:pPr>
    </w:lvl>
  </w:abstractNum>
  <w:abstractNum w:abstractNumId="7" w15:restartNumberingAfterBreak="0">
    <w:nsid w:val="370F6855"/>
    <w:multiLevelType w:val="hybridMultilevel"/>
    <w:tmpl w:val="82B01C96"/>
    <w:lvl w:ilvl="0" w:tplc="209AFF96">
      <w:start w:val="1"/>
      <w:numFmt w:val="upperRoman"/>
      <w:lvlText w:val="%1."/>
      <w:lvlJc w:val="right"/>
      <w:pPr>
        <w:ind w:left="720" w:hanging="360"/>
      </w:pPr>
      <w:rPr>
        <w:sz w:val="1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383B5C2C"/>
    <w:multiLevelType w:val="hybridMultilevel"/>
    <w:tmpl w:val="E0024526"/>
    <w:lvl w:ilvl="0" w:tplc="116E1B4A">
      <w:start w:val="1"/>
      <w:numFmt w:val="upperRoman"/>
      <w:suff w:val="space"/>
      <w:lvlText w:val="%1."/>
      <w:lvlJc w:val="right"/>
      <w:pPr>
        <w:ind w:left="227" w:hanging="114"/>
      </w:pPr>
      <w:rPr>
        <w:rFonts w:ascii="ITC Avant Garde" w:hAnsi="ITC Avant Garde" w:hint="default"/>
        <w:b/>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D955024"/>
    <w:multiLevelType w:val="hybridMultilevel"/>
    <w:tmpl w:val="7684FFEA"/>
    <w:lvl w:ilvl="0" w:tplc="714CD6E6">
      <w:start w:val="1"/>
      <w:numFmt w:val="low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3FE857CA"/>
    <w:multiLevelType w:val="hybridMultilevel"/>
    <w:tmpl w:val="79868012"/>
    <w:lvl w:ilvl="0" w:tplc="D554B036">
      <w:start w:val="1"/>
      <w:numFmt w:val="upperRoman"/>
      <w:lvlText w:val="%1."/>
      <w:lvlJc w:val="right"/>
      <w:pPr>
        <w:ind w:left="720" w:hanging="360"/>
      </w:pPr>
      <w:rPr>
        <w:rFonts w:hint="default"/>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47B3626E"/>
    <w:multiLevelType w:val="hybridMultilevel"/>
    <w:tmpl w:val="5EE0165E"/>
    <w:lvl w:ilvl="0" w:tplc="080A0019">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B1932A8"/>
    <w:multiLevelType w:val="hybridMultilevel"/>
    <w:tmpl w:val="1870F2E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4F7F78D4"/>
    <w:multiLevelType w:val="hybridMultilevel"/>
    <w:tmpl w:val="4C54B832"/>
    <w:lvl w:ilvl="0" w:tplc="080A0001">
      <w:start w:val="1"/>
      <w:numFmt w:val="bullet"/>
      <w:lvlText w:val=""/>
      <w:lvlJc w:val="left"/>
      <w:pPr>
        <w:ind w:left="1212" w:hanging="360"/>
      </w:pPr>
      <w:rPr>
        <w:rFonts w:ascii="Symbol" w:hAnsi="Symbol" w:hint="default"/>
      </w:rPr>
    </w:lvl>
    <w:lvl w:ilvl="1" w:tplc="080A0003" w:tentative="1">
      <w:start w:val="1"/>
      <w:numFmt w:val="bullet"/>
      <w:lvlText w:val="o"/>
      <w:lvlJc w:val="left"/>
      <w:pPr>
        <w:ind w:left="1932" w:hanging="360"/>
      </w:pPr>
      <w:rPr>
        <w:rFonts w:ascii="Courier New" w:hAnsi="Courier New" w:cs="Courier New" w:hint="default"/>
      </w:rPr>
    </w:lvl>
    <w:lvl w:ilvl="2" w:tplc="080A0005" w:tentative="1">
      <w:start w:val="1"/>
      <w:numFmt w:val="bullet"/>
      <w:lvlText w:val=""/>
      <w:lvlJc w:val="left"/>
      <w:pPr>
        <w:ind w:left="2652" w:hanging="360"/>
      </w:pPr>
      <w:rPr>
        <w:rFonts w:ascii="Wingdings" w:hAnsi="Wingdings" w:hint="default"/>
      </w:rPr>
    </w:lvl>
    <w:lvl w:ilvl="3" w:tplc="080A0001" w:tentative="1">
      <w:start w:val="1"/>
      <w:numFmt w:val="bullet"/>
      <w:lvlText w:val=""/>
      <w:lvlJc w:val="left"/>
      <w:pPr>
        <w:ind w:left="3372" w:hanging="360"/>
      </w:pPr>
      <w:rPr>
        <w:rFonts w:ascii="Symbol" w:hAnsi="Symbol" w:hint="default"/>
      </w:rPr>
    </w:lvl>
    <w:lvl w:ilvl="4" w:tplc="080A0003" w:tentative="1">
      <w:start w:val="1"/>
      <w:numFmt w:val="bullet"/>
      <w:lvlText w:val="o"/>
      <w:lvlJc w:val="left"/>
      <w:pPr>
        <w:ind w:left="4092" w:hanging="360"/>
      </w:pPr>
      <w:rPr>
        <w:rFonts w:ascii="Courier New" w:hAnsi="Courier New" w:cs="Courier New" w:hint="default"/>
      </w:rPr>
    </w:lvl>
    <w:lvl w:ilvl="5" w:tplc="080A0005" w:tentative="1">
      <w:start w:val="1"/>
      <w:numFmt w:val="bullet"/>
      <w:lvlText w:val=""/>
      <w:lvlJc w:val="left"/>
      <w:pPr>
        <w:ind w:left="4812" w:hanging="360"/>
      </w:pPr>
      <w:rPr>
        <w:rFonts w:ascii="Wingdings" w:hAnsi="Wingdings" w:hint="default"/>
      </w:rPr>
    </w:lvl>
    <w:lvl w:ilvl="6" w:tplc="080A0001" w:tentative="1">
      <w:start w:val="1"/>
      <w:numFmt w:val="bullet"/>
      <w:lvlText w:val=""/>
      <w:lvlJc w:val="left"/>
      <w:pPr>
        <w:ind w:left="5532" w:hanging="360"/>
      </w:pPr>
      <w:rPr>
        <w:rFonts w:ascii="Symbol" w:hAnsi="Symbol" w:hint="default"/>
      </w:rPr>
    </w:lvl>
    <w:lvl w:ilvl="7" w:tplc="080A0003" w:tentative="1">
      <w:start w:val="1"/>
      <w:numFmt w:val="bullet"/>
      <w:lvlText w:val="o"/>
      <w:lvlJc w:val="left"/>
      <w:pPr>
        <w:ind w:left="6252" w:hanging="360"/>
      </w:pPr>
      <w:rPr>
        <w:rFonts w:ascii="Courier New" w:hAnsi="Courier New" w:cs="Courier New" w:hint="default"/>
      </w:rPr>
    </w:lvl>
    <w:lvl w:ilvl="8" w:tplc="080A0005" w:tentative="1">
      <w:start w:val="1"/>
      <w:numFmt w:val="bullet"/>
      <w:lvlText w:val=""/>
      <w:lvlJc w:val="left"/>
      <w:pPr>
        <w:ind w:left="6972" w:hanging="360"/>
      </w:pPr>
      <w:rPr>
        <w:rFonts w:ascii="Wingdings" w:hAnsi="Wingdings" w:hint="default"/>
      </w:rPr>
    </w:lvl>
  </w:abstractNum>
  <w:abstractNum w:abstractNumId="14" w15:restartNumberingAfterBreak="0">
    <w:nsid w:val="51114FED"/>
    <w:multiLevelType w:val="hybridMultilevel"/>
    <w:tmpl w:val="DECCED94"/>
    <w:lvl w:ilvl="0" w:tplc="4A8438F6">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57A17AFF"/>
    <w:multiLevelType w:val="hybridMultilevel"/>
    <w:tmpl w:val="B42448D8"/>
    <w:lvl w:ilvl="0" w:tplc="6EDE9886">
      <w:start w:val="2"/>
      <w:numFmt w:val="bullet"/>
      <w:lvlText w:val="-"/>
      <w:lvlJc w:val="left"/>
      <w:pPr>
        <w:ind w:left="1080" w:hanging="360"/>
      </w:pPr>
      <w:rPr>
        <w:rFonts w:ascii="Arial" w:eastAsiaTheme="minorHAnsi" w:hAnsi="Arial" w:cs="Arial" w:hint="default"/>
      </w:rPr>
    </w:lvl>
    <w:lvl w:ilvl="1" w:tplc="080A0003">
      <w:start w:val="1"/>
      <w:numFmt w:val="bullet"/>
      <w:lvlText w:val="o"/>
      <w:lvlJc w:val="left"/>
      <w:pPr>
        <w:ind w:left="1800" w:hanging="360"/>
      </w:pPr>
      <w:rPr>
        <w:rFonts w:ascii="Courier New" w:hAnsi="Courier New" w:cs="Courier New" w:hint="default"/>
      </w:rPr>
    </w:lvl>
    <w:lvl w:ilvl="2" w:tplc="080A0005">
      <w:start w:val="1"/>
      <w:numFmt w:val="bullet"/>
      <w:lvlText w:val=""/>
      <w:lvlJc w:val="left"/>
      <w:pPr>
        <w:ind w:left="2520" w:hanging="360"/>
      </w:pPr>
      <w:rPr>
        <w:rFonts w:ascii="Wingdings" w:hAnsi="Wingdings" w:hint="default"/>
      </w:rPr>
    </w:lvl>
    <w:lvl w:ilvl="3" w:tplc="080A0001">
      <w:start w:val="1"/>
      <w:numFmt w:val="bullet"/>
      <w:lvlText w:val=""/>
      <w:lvlJc w:val="left"/>
      <w:pPr>
        <w:ind w:left="3240" w:hanging="360"/>
      </w:pPr>
      <w:rPr>
        <w:rFonts w:ascii="Symbol" w:hAnsi="Symbol" w:hint="default"/>
      </w:rPr>
    </w:lvl>
    <w:lvl w:ilvl="4" w:tplc="080A0003">
      <w:start w:val="1"/>
      <w:numFmt w:val="bullet"/>
      <w:lvlText w:val="o"/>
      <w:lvlJc w:val="left"/>
      <w:pPr>
        <w:ind w:left="3960" w:hanging="360"/>
      </w:pPr>
      <w:rPr>
        <w:rFonts w:ascii="Courier New" w:hAnsi="Courier New" w:cs="Courier New" w:hint="default"/>
      </w:rPr>
    </w:lvl>
    <w:lvl w:ilvl="5" w:tplc="080A0005">
      <w:start w:val="1"/>
      <w:numFmt w:val="bullet"/>
      <w:lvlText w:val=""/>
      <w:lvlJc w:val="left"/>
      <w:pPr>
        <w:ind w:left="4680" w:hanging="360"/>
      </w:pPr>
      <w:rPr>
        <w:rFonts w:ascii="Wingdings" w:hAnsi="Wingdings" w:hint="default"/>
      </w:rPr>
    </w:lvl>
    <w:lvl w:ilvl="6" w:tplc="080A0001">
      <w:start w:val="1"/>
      <w:numFmt w:val="bullet"/>
      <w:lvlText w:val=""/>
      <w:lvlJc w:val="left"/>
      <w:pPr>
        <w:ind w:left="5400" w:hanging="360"/>
      </w:pPr>
      <w:rPr>
        <w:rFonts w:ascii="Symbol" w:hAnsi="Symbol" w:hint="default"/>
      </w:rPr>
    </w:lvl>
    <w:lvl w:ilvl="7" w:tplc="080A0003">
      <w:start w:val="1"/>
      <w:numFmt w:val="bullet"/>
      <w:lvlText w:val="o"/>
      <w:lvlJc w:val="left"/>
      <w:pPr>
        <w:ind w:left="6120" w:hanging="360"/>
      </w:pPr>
      <w:rPr>
        <w:rFonts w:ascii="Courier New" w:hAnsi="Courier New" w:cs="Courier New" w:hint="default"/>
      </w:rPr>
    </w:lvl>
    <w:lvl w:ilvl="8" w:tplc="080A0005">
      <w:start w:val="1"/>
      <w:numFmt w:val="bullet"/>
      <w:lvlText w:val=""/>
      <w:lvlJc w:val="left"/>
      <w:pPr>
        <w:ind w:left="6840" w:hanging="360"/>
      </w:pPr>
      <w:rPr>
        <w:rFonts w:ascii="Wingdings" w:hAnsi="Wingdings" w:hint="default"/>
      </w:rPr>
    </w:lvl>
  </w:abstractNum>
  <w:abstractNum w:abstractNumId="16" w15:restartNumberingAfterBreak="0">
    <w:nsid w:val="61901ECB"/>
    <w:multiLevelType w:val="hybridMultilevel"/>
    <w:tmpl w:val="F7CAB996"/>
    <w:lvl w:ilvl="0" w:tplc="080A000F">
      <w:start w:val="1"/>
      <w:numFmt w:val="decimal"/>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17" w15:restartNumberingAfterBreak="0">
    <w:nsid w:val="65A70755"/>
    <w:multiLevelType w:val="hybridMultilevel"/>
    <w:tmpl w:val="BAA4D20A"/>
    <w:lvl w:ilvl="0" w:tplc="080A0015">
      <w:start w:val="1"/>
      <w:numFmt w:val="upperLetter"/>
      <w:lvlText w:val="%1."/>
      <w:lvlJc w:val="left"/>
      <w:pPr>
        <w:ind w:left="1212" w:hanging="360"/>
      </w:pPr>
    </w:lvl>
    <w:lvl w:ilvl="1" w:tplc="080A0019" w:tentative="1">
      <w:start w:val="1"/>
      <w:numFmt w:val="lowerLetter"/>
      <w:lvlText w:val="%2."/>
      <w:lvlJc w:val="left"/>
      <w:pPr>
        <w:ind w:left="1932" w:hanging="360"/>
      </w:pPr>
    </w:lvl>
    <w:lvl w:ilvl="2" w:tplc="080A001B" w:tentative="1">
      <w:start w:val="1"/>
      <w:numFmt w:val="lowerRoman"/>
      <w:lvlText w:val="%3."/>
      <w:lvlJc w:val="right"/>
      <w:pPr>
        <w:ind w:left="2652" w:hanging="180"/>
      </w:pPr>
    </w:lvl>
    <w:lvl w:ilvl="3" w:tplc="080A000F" w:tentative="1">
      <w:start w:val="1"/>
      <w:numFmt w:val="decimal"/>
      <w:lvlText w:val="%4."/>
      <w:lvlJc w:val="left"/>
      <w:pPr>
        <w:ind w:left="3372" w:hanging="360"/>
      </w:pPr>
    </w:lvl>
    <w:lvl w:ilvl="4" w:tplc="080A0019" w:tentative="1">
      <w:start w:val="1"/>
      <w:numFmt w:val="lowerLetter"/>
      <w:lvlText w:val="%5."/>
      <w:lvlJc w:val="left"/>
      <w:pPr>
        <w:ind w:left="4092" w:hanging="360"/>
      </w:pPr>
    </w:lvl>
    <w:lvl w:ilvl="5" w:tplc="080A001B" w:tentative="1">
      <w:start w:val="1"/>
      <w:numFmt w:val="lowerRoman"/>
      <w:lvlText w:val="%6."/>
      <w:lvlJc w:val="right"/>
      <w:pPr>
        <w:ind w:left="4812" w:hanging="180"/>
      </w:pPr>
    </w:lvl>
    <w:lvl w:ilvl="6" w:tplc="080A000F" w:tentative="1">
      <w:start w:val="1"/>
      <w:numFmt w:val="decimal"/>
      <w:lvlText w:val="%7."/>
      <w:lvlJc w:val="left"/>
      <w:pPr>
        <w:ind w:left="5532" w:hanging="360"/>
      </w:pPr>
    </w:lvl>
    <w:lvl w:ilvl="7" w:tplc="080A0019" w:tentative="1">
      <w:start w:val="1"/>
      <w:numFmt w:val="lowerLetter"/>
      <w:lvlText w:val="%8."/>
      <w:lvlJc w:val="left"/>
      <w:pPr>
        <w:ind w:left="6252" w:hanging="360"/>
      </w:pPr>
    </w:lvl>
    <w:lvl w:ilvl="8" w:tplc="080A001B" w:tentative="1">
      <w:start w:val="1"/>
      <w:numFmt w:val="lowerRoman"/>
      <w:lvlText w:val="%9."/>
      <w:lvlJc w:val="right"/>
      <w:pPr>
        <w:ind w:left="6972" w:hanging="180"/>
      </w:pPr>
    </w:lvl>
  </w:abstractNum>
  <w:abstractNum w:abstractNumId="18" w15:restartNumberingAfterBreak="0">
    <w:nsid w:val="67ED4768"/>
    <w:multiLevelType w:val="hybridMultilevel"/>
    <w:tmpl w:val="2C123AF8"/>
    <w:lvl w:ilvl="0" w:tplc="080A0001">
      <w:start w:val="1"/>
      <w:numFmt w:val="bullet"/>
      <w:lvlText w:val=""/>
      <w:lvlJc w:val="left"/>
      <w:pPr>
        <w:ind w:left="1461" w:hanging="360"/>
      </w:pPr>
      <w:rPr>
        <w:rFonts w:ascii="Symbol" w:hAnsi="Symbol" w:hint="default"/>
      </w:rPr>
    </w:lvl>
    <w:lvl w:ilvl="1" w:tplc="080A0003" w:tentative="1">
      <w:start w:val="1"/>
      <w:numFmt w:val="bullet"/>
      <w:lvlText w:val="o"/>
      <w:lvlJc w:val="left"/>
      <w:pPr>
        <w:ind w:left="2181" w:hanging="360"/>
      </w:pPr>
      <w:rPr>
        <w:rFonts w:ascii="Courier New" w:hAnsi="Courier New" w:cs="Courier New" w:hint="default"/>
      </w:rPr>
    </w:lvl>
    <w:lvl w:ilvl="2" w:tplc="080A0005" w:tentative="1">
      <w:start w:val="1"/>
      <w:numFmt w:val="bullet"/>
      <w:lvlText w:val=""/>
      <w:lvlJc w:val="left"/>
      <w:pPr>
        <w:ind w:left="2901" w:hanging="360"/>
      </w:pPr>
      <w:rPr>
        <w:rFonts w:ascii="Wingdings" w:hAnsi="Wingdings" w:hint="default"/>
      </w:rPr>
    </w:lvl>
    <w:lvl w:ilvl="3" w:tplc="080A0001" w:tentative="1">
      <w:start w:val="1"/>
      <w:numFmt w:val="bullet"/>
      <w:lvlText w:val=""/>
      <w:lvlJc w:val="left"/>
      <w:pPr>
        <w:ind w:left="3621" w:hanging="360"/>
      </w:pPr>
      <w:rPr>
        <w:rFonts w:ascii="Symbol" w:hAnsi="Symbol" w:hint="default"/>
      </w:rPr>
    </w:lvl>
    <w:lvl w:ilvl="4" w:tplc="080A0003" w:tentative="1">
      <w:start w:val="1"/>
      <w:numFmt w:val="bullet"/>
      <w:lvlText w:val="o"/>
      <w:lvlJc w:val="left"/>
      <w:pPr>
        <w:ind w:left="4341" w:hanging="360"/>
      </w:pPr>
      <w:rPr>
        <w:rFonts w:ascii="Courier New" w:hAnsi="Courier New" w:cs="Courier New" w:hint="default"/>
      </w:rPr>
    </w:lvl>
    <w:lvl w:ilvl="5" w:tplc="080A0005" w:tentative="1">
      <w:start w:val="1"/>
      <w:numFmt w:val="bullet"/>
      <w:lvlText w:val=""/>
      <w:lvlJc w:val="left"/>
      <w:pPr>
        <w:ind w:left="5061" w:hanging="360"/>
      </w:pPr>
      <w:rPr>
        <w:rFonts w:ascii="Wingdings" w:hAnsi="Wingdings" w:hint="default"/>
      </w:rPr>
    </w:lvl>
    <w:lvl w:ilvl="6" w:tplc="080A0001" w:tentative="1">
      <w:start w:val="1"/>
      <w:numFmt w:val="bullet"/>
      <w:lvlText w:val=""/>
      <w:lvlJc w:val="left"/>
      <w:pPr>
        <w:ind w:left="5781" w:hanging="360"/>
      </w:pPr>
      <w:rPr>
        <w:rFonts w:ascii="Symbol" w:hAnsi="Symbol" w:hint="default"/>
      </w:rPr>
    </w:lvl>
    <w:lvl w:ilvl="7" w:tplc="080A0003" w:tentative="1">
      <w:start w:val="1"/>
      <w:numFmt w:val="bullet"/>
      <w:lvlText w:val="o"/>
      <w:lvlJc w:val="left"/>
      <w:pPr>
        <w:ind w:left="6501" w:hanging="360"/>
      </w:pPr>
      <w:rPr>
        <w:rFonts w:ascii="Courier New" w:hAnsi="Courier New" w:cs="Courier New" w:hint="default"/>
      </w:rPr>
    </w:lvl>
    <w:lvl w:ilvl="8" w:tplc="080A0005" w:tentative="1">
      <w:start w:val="1"/>
      <w:numFmt w:val="bullet"/>
      <w:lvlText w:val=""/>
      <w:lvlJc w:val="left"/>
      <w:pPr>
        <w:ind w:left="7221" w:hanging="360"/>
      </w:pPr>
      <w:rPr>
        <w:rFonts w:ascii="Wingdings" w:hAnsi="Wingdings" w:hint="default"/>
      </w:rPr>
    </w:lvl>
  </w:abstractNum>
  <w:abstractNum w:abstractNumId="19" w15:restartNumberingAfterBreak="0">
    <w:nsid w:val="69AF2852"/>
    <w:multiLevelType w:val="hybridMultilevel"/>
    <w:tmpl w:val="408A4B36"/>
    <w:lvl w:ilvl="0" w:tplc="97C04C36">
      <w:start w:val="1"/>
      <w:numFmt w:val="lowerLetter"/>
      <w:lvlText w:val="%1)"/>
      <w:lvlJc w:val="left"/>
      <w:pPr>
        <w:ind w:left="852" w:hanging="360"/>
      </w:pPr>
      <w:rPr>
        <w:rFonts w:hint="default"/>
      </w:rPr>
    </w:lvl>
    <w:lvl w:ilvl="1" w:tplc="080A0019" w:tentative="1">
      <w:start w:val="1"/>
      <w:numFmt w:val="lowerLetter"/>
      <w:lvlText w:val="%2."/>
      <w:lvlJc w:val="left"/>
      <w:pPr>
        <w:ind w:left="1572" w:hanging="360"/>
      </w:pPr>
    </w:lvl>
    <w:lvl w:ilvl="2" w:tplc="080A001B" w:tentative="1">
      <w:start w:val="1"/>
      <w:numFmt w:val="lowerRoman"/>
      <w:lvlText w:val="%3."/>
      <w:lvlJc w:val="right"/>
      <w:pPr>
        <w:ind w:left="2292" w:hanging="180"/>
      </w:pPr>
    </w:lvl>
    <w:lvl w:ilvl="3" w:tplc="080A000F" w:tentative="1">
      <w:start w:val="1"/>
      <w:numFmt w:val="decimal"/>
      <w:lvlText w:val="%4."/>
      <w:lvlJc w:val="left"/>
      <w:pPr>
        <w:ind w:left="3012" w:hanging="360"/>
      </w:pPr>
    </w:lvl>
    <w:lvl w:ilvl="4" w:tplc="080A0019" w:tentative="1">
      <w:start w:val="1"/>
      <w:numFmt w:val="lowerLetter"/>
      <w:lvlText w:val="%5."/>
      <w:lvlJc w:val="left"/>
      <w:pPr>
        <w:ind w:left="3732" w:hanging="360"/>
      </w:pPr>
    </w:lvl>
    <w:lvl w:ilvl="5" w:tplc="080A001B" w:tentative="1">
      <w:start w:val="1"/>
      <w:numFmt w:val="lowerRoman"/>
      <w:lvlText w:val="%6."/>
      <w:lvlJc w:val="right"/>
      <w:pPr>
        <w:ind w:left="4452" w:hanging="180"/>
      </w:pPr>
    </w:lvl>
    <w:lvl w:ilvl="6" w:tplc="080A000F" w:tentative="1">
      <w:start w:val="1"/>
      <w:numFmt w:val="decimal"/>
      <w:lvlText w:val="%7."/>
      <w:lvlJc w:val="left"/>
      <w:pPr>
        <w:ind w:left="5172" w:hanging="360"/>
      </w:pPr>
    </w:lvl>
    <w:lvl w:ilvl="7" w:tplc="080A0019" w:tentative="1">
      <w:start w:val="1"/>
      <w:numFmt w:val="lowerLetter"/>
      <w:lvlText w:val="%8."/>
      <w:lvlJc w:val="left"/>
      <w:pPr>
        <w:ind w:left="5892" w:hanging="360"/>
      </w:pPr>
    </w:lvl>
    <w:lvl w:ilvl="8" w:tplc="080A001B" w:tentative="1">
      <w:start w:val="1"/>
      <w:numFmt w:val="lowerRoman"/>
      <w:lvlText w:val="%9."/>
      <w:lvlJc w:val="right"/>
      <w:pPr>
        <w:ind w:left="6612" w:hanging="180"/>
      </w:pPr>
    </w:lvl>
  </w:abstractNum>
  <w:abstractNum w:abstractNumId="20" w15:restartNumberingAfterBreak="0">
    <w:nsid w:val="6F9B50A4"/>
    <w:multiLevelType w:val="hybridMultilevel"/>
    <w:tmpl w:val="C4929B52"/>
    <w:lvl w:ilvl="0" w:tplc="50785D1A">
      <w:start w:val="1"/>
      <w:numFmt w:val="bullet"/>
      <w:lvlText w:val="-"/>
      <w:lvlJc w:val="left"/>
      <w:pPr>
        <w:ind w:left="1440" w:hanging="360"/>
      </w:pPr>
      <w:rPr>
        <w:rFonts w:ascii="Sitka Text" w:hAnsi="Sitka Text"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21" w15:restartNumberingAfterBreak="0">
    <w:nsid w:val="7D946492"/>
    <w:multiLevelType w:val="hybridMultilevel"/>
    <w:tmpl w:val="BAA27730"/>
    <w:lvl w:ilvl="0" w:tplc="080A0015">
      <w:start w:val="1"/>
      <w:numFmt w:val="upperLetter"/>
      <w:lvlText w:val="%1."/>
      <w:lvlJc w:val="left"/>
      <w:pPr>
        <w:ind w:left="1636" w:hanging="360"/>
      </w:pPr>
    </w:lvl>
    <w:lvl w:ilvl="1" w:tplc="080A0019" w:tentative="1">
      <w:start w:val="1"/>
      <w:numFmt w:val="lowerLetter"/>
      <w:lvlText w:val="%2."/>
      <w:lvlJc w:val="left"/>
      <w:pPr>
        <w:ind w:left="2356" w:hanging="360"/>
      </w:pPr>
    </w:lvl>
    <w:lvl w:ilvl="2" w:tplc="080A001B" w:tentative="1">
      <w:start w:val="1"/>
      <w:numFmt w:val="lowerRoman"/>
      <w:lvlText w:val="%3."/>
      <w:lvlJc w:val="right"/>
      <w:pPr>
        <w:ind w:left="3076" w:hanging="180"/>
      </w:pPr>
    </w:lvl>
    <w:lvl w:ilvl="3" w:tplc="080A000F" w:tentative="1">
      <w:start w:val="1"/>
      <w:numFmt w:val="decimal"/>
      <w:lvlText w:val="%4."/>
      <w:lvlJc w:val="left"/>
      <w:pPr>
        <w:ind w:left="3796" w:hanging="360"/>
      </w:pPr>
    </w:lvl>
    <w:lvl w:ilvl="4" w:tplc="080A0019" w:tentative="1">
      <w:start w:val="1"/>
      <w:numFmt w:val="lowerLetter"/>
      <w:lvlText w:val="%5."/>
      <w:lvlJc w:val="left"/>
      <w:pPr>
        <w:ind w:left="4516" w:hanging="360"/>
      </w:pPr>
    </w:lvl>
    <w:lvl w:ilvl="5" w:tplc="080A001B" w:tentative="1">
      <w:start w:val="1"/>
      <w:numFmt w:val="lowerRoman"/>
      <w:lvlText w:val="%6."/>
      <w:lvlJc w:val="right"/>
      <w:pPr>
        <w:ind w:left="5236" w:hanging="180"/>
      </w:pPr>
    </w:lvl>
    <w:lvl w:ilvl="6" w:tplc="080A000F" w:tentative="1">
      <w:start w:val="1"/>
      <w:numFmt w:val="decimal"/>
      <w:lvlText w:val="%7."/>
      <w:lvlJc w:val="left"/>
      <w:pPr>
        <w:ind w:left="5956" w:hanging="360"/>
      </w:pPr>
    </w:lvl>
    <w:lvl w:ilvl="7" w:tplc="080A0019" w:tentative="1">
      <w:start w:val="1"/>
      <w:numFmt w:val="lowerLetter"/>
      <w:lvlText w:val="%8."/>
      <w:lvlJc w:val="left"/>
      <w:pPr>
        <w:ind w:left="6676" w:hanging="360"/>
      </w:pPr>
    </w:lvl>
    <w:lvl w:ilvl="8" w:tplc="080A001B" w:tentative="1">
      <w:start w:val="1"/>
      <w:numFmt w:val="lowerRoman"/>
      <w:lvlText w:val="%9."/>
      <w:lvlJc w:val="right"/>
      <w:pPr>
        <w:ind w:left="7396" w:hanging="180"/>
      </w:pPr>
    </w:lvl>
  </w:abstractNum>
  <w:abstractNum w:abstractNumId="22" w15:restartNumberingAfterBreak="0">
    <w:nsid w:val="7E7101A4"/>
    <w:multiLevelType w:val="hybridMultilevel"/>
    <w:tmpl w:val="714C112C"/>
    <w:lvl w:ilvl="0" w:tplc="4A42314A">
      <w:start w:val="1"/>
      <w:numFmt w:val="upp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7"/>
  </w:num>
  <w:num w:numId="2">
    <w:abstractNumId w:val="10"/>
  </w:num>
  <w:num w:numId="3">
    <w:abstractNumId w:val="0"/>
  </w:num>
  <w:num w:numId="4">
    <w:abstractNumId w:val="2"/>
  </w:num>
  <w:num w:numId="5">
    <w:abstractNumId w:val="11"/>
  </w:num>
  <w:num w:numId="6">
    <w:abstractNumId w:val="1"/>
  </w:num>
  <w:num w:numId="7">
    <w:abstractNumId w:val="3"/>
  </w:num>
  <w:num w:numId="8">
    <w:abstractNumId w:val="15"/>
  </w:num>
  <w:num w:numId="9">
    <w:abstractNumId w:val="20"/>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5"/>
  </w:num>
  <w:num w:numId="16">
    <w:abstractNumId w:val="18"/>
  </w:num>
  <w:num w:numId="17">
    <w:abstractNumId w:val="21"/>
  </w:num>
  <w:num w:numId="18">
    <w:abstractNumId w:val="8"/>
  </w:num>
  <w:num w:numId="19">
    <w:abstractNumId w:val="13"/>
  </w:num>
  <w:num w:numId="20">
    <w:abstractNumId w:val="19"/>
  </w:num>
  <w:num w:numId="21">
    <w:abstractNumId w:val="17"/>
  </w:num>
  <w:num w:numId="22">
    <w:abstractNumId w:val="6"/>
  </w:num>
  <w:num w:numId="23">
    <w:abstractNumId w:val="12"/>
  </w:num>
  <w:num w:numId="24">
    <w:abstractNumId w:val="22"/>
  </w:num>
  <w:num w:numId="25">
    <w:abstractNumId w:val="9"/>
  </w:num>
  <w:num w:numId="26">
    <w:abstractNumId w:val="4"/>
  </w:num>
  <w:num w:numId="27">
    <w:abstractNumId w:val="14"/>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es-MX" w:vendorID="64" w:dllVersion="6" w:nlCheck="1" w:checkStyle="0"/>
  <w:activeWritingStyle w:appName="MSWord" w:lang="es-ES" w:vendorID="64" w:dllVersion="6" w:nlCheck="1" w:checkStyle="0"/>
  <w:activeWritingStyle w:appName="MSWord" w:lang="es-MX" w:vendorID="64" w:dllVersion="4096" w:nlCheck="1" w:checkStyle="0"/>
  <w:activeWritingStyle w:appName="MSWord" w:lang="es-ES" w:vendorID="64" w:dllVersion="4096" w:nlCheck="1" w:checkStyle="0"/>
  <w:activeWritingStyle w:appName="MSWord" w:lang="es-MX" w:vendorID="64" w:dllVersion="0" w:nlCheck="1" w:checkStyle="0"/>
  <w:activeWritingStyle w:appName="MSWord" w:lang="es-ES" w:vendorID="64" w:dllVersion="0" w:nlCheck="1" w:checkStyle="0"/>
  <w:proofState w:spelling="clean" w:grammar="clean"/>
  <w:trackRevisions/>
  <w:defaultTabStop w:val="708"/>
  <w:hyphenationZone w:val="425"/>
  <w:characterSpacingControl w:val="doNotCompress"/>
  <w:hdrShapeDefaults>
    <o:shapedefaults v:ext="edit" spidmax="634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sjQ0MjcwsTQ1MTVT0lEKTi0uzszPAykwqgUAJEfbAiwAAAA="/>
  </w:docVars>
  <w:rsids>
    <w:rsidRoot w:val="00EE40B6"/>
    <w:rsid w:val="00005327"/>
    <w:rsid w:val="00010AFC"/>
    <w:rsid w:val="000150F4"/>
    <w:rsid w:val="00015AC8"/>
    <w:rsid w:val="000172CB"/>
    <w:rsid w:val="00017D23"/>
    <w:rsid w:val="000201ED"/>
    <w:rsid w:val="00025F21"/>
    <w:rsid w:val="00025F56"/>
    <w:rsid w:val="00027A2E"/>
    <w:rsid w:val="000318F1"/>
    <w:rsid w:val="00033CFD"/>
    <w:rsid w:val="0004143B"/>
    <w:rsid w:val="00043458"/>
    <w:rsid w:val="00043F8C"/>
    <w:rsid w:val="0004554F"/>
    <w:rsid w:val="0004701C"/>
    <w:rsid w:val="000477D4"/>
    <w:rsid w:val="00052970"/>
    <w:rsid w:val="00053C0A"/>
    <w:rsid w:val="0005405C"/>
    <w:rsid w:val="00060422"/>
    <w:rsid w:val="000623E1"/>
    <w:rsid w:val="00062954"/>
    <w:rsid w:val="00062A28"/>
    <w:rsid w:val="000634BB"/>
    <w:rsid w:val="00064DC2"/>
    <w:rsid w:val="00065B86"/>
    <w:rsid w:val="000671D5"/>
    <w:rsid w:val="00067B63"/>
    <w:rsid w:val="0007022E"/>
    <w:rsid w:val="00072155"/>
    <w:rsid w:val="00072EE6"/>
    <w:rsid w:val="000735B0"/>
    <w:rsid w:val="00073D0E"/>
    <w:rsid w:val="00075A69"/>
    <w:rsid w:val="00077F01"/>
    <w:rsid w:val="000814E2"/>
    <w:rsid w:val="00084885"/>
    <w:rsid w:val="00085A23"/>
    <w:rsid w:val="00085B68"/>
    <w:rsid w:val="0008612D"/>
    <w:rsid w:val="00091465"/>
    <w:rsid w:val="00096EBE"/>
    <w:rsid w:val="00097982"/>
    <w:rsid w:val="000A31EA"/>
    <w:rsid w:val="000A73CF"/>
    <w:rsid w:val="000A7F89"/>
    <w:rsid w:val="000B0562"/>
    <w:rsid w:val="000B2D25"/>
    <w:rsid w:val="000B4209"/>
    <w:rsid w:val="000B5065"/>
    <w:rsid w:val="000B6C07"/>
    <w:rsid w:val="000C0117"/>
    <w:rsid w:val="000C04E2"/>
    <w:rsid w:val="000C3C84"/>
    <w:rsid w:val="000C588A"/>
    <w:rsid w:val="000C6840"/>
    <w:rsid w:val="000D2658"/>
    <w:rsid w:val="000D537C"/>
    <w:rsid w:val="000D60E1"/>
    <w:rsid w:val="000E1318"/>
    <w:rsid w:val="000E3B5C"/>
    <w:rsid w:val="000E4C30"/>
    <w:rsid w:val="000E5477"/>
    <w:rsid w:val="000E67EF"/>
    <w:rsid w:val="000E6E1B"/>
    <w:rsid w:val="000F1D03"/>
    <w:rsid w:val="000F2642"/>
    <w:rsid w:val="000F2E7A"/>
    <w:rsid w:val="000F5A7A"/>
    <w:rsid w:val="00100027"/>
    <w:rsid w:val="00103915"/>
    <w:rsid w:val="001042E9"/>
    <w:rsid w:val="001050A4"/>
    <w:rsid w:val="001063E8"/>
    <w:rsid w:val="00106F90"/>
    <w:rsid w:val="0011242C"/>
    <w:rsid w:val="0011292B"/>
    <w:rsid w:val="00113C40"/>
    <w:rsid w:val="00114D4F"/>
    <w:rsid w:val="00116397"/>
    <w:rsid w:val="00120131"/>
    <w:rsid w:val="00122386"/>
    <w:rsid w:val="001225AA"/>
    <w:rsid w:val="00122C6D"/>
    <w:rsid w:val="00123AD1"/>
    <w:rsid w:val="0012529C"/>
    <w:rsid w:val="00125A19"/>
    <w:rsid w:val="00132000"/>
    <w:rsid w:val="00135896"/>
    <w:rsid w:val="00135D90"/>
    <w:rsid w:val="0014001E"/>
    <w:rsid w:val="00140F99"/>
    <w:rsid w:val="0014228C"/>
    <w:rsid w:val="00143B4B"/>
    <w:rsid w:val="00144014"/>
    <w:rsid w:val="001441E2"/>
    <w:rsid w:val="00145224"/>
    <w:rsid w:val="00153CE2"/>
    <w:rsid w:val="001541E8"/>
    <w:rsid w:val="0015648D"/>
    <w:rsid w:val="001570D6"/>
    <w:rsid w:val="00157A64"/>
    <w:rsid w:val="00162419"/>
    <w:rsid w:val="0016255C"/>
    <w:rsid w:val="0016272B"/>
    <w:rsid w:val="0016520F"/>
    <w:rsid w:val="001664EF"/>
    <w:rsid w:val="00166C9C"/>
    <w:rsid w:val="001678B8"/>
    <w:rsid w:val="00167EB2"/>
    <w:rsid w:val="00172599"/>
    <w:rsid w:val="00173C07"/>
    <w:rsid w:val="00175CF3"/>
    <w:rsid w:val="0018015D"/>
    <w:rsid w:val="00180725"/>
    <w:rsid w:val="00182DC8"/>
    <w:rsid w:val="0018643B"/>
    <w:rsid w:val="0019193B"/>
    <w:rsid w:val="00192E24"/>
    <w:rsid w:val="001940D4"/>
    <w:rsid w:val="0019491E"/>
    <w:rsid w:val="00194B80"/>
    <w:rsid w:val="001A379F"/>
    <w:rsid w:val="001A4535"/>
    <w:rsid w:val="001A67A3"/>
    <w:rsid w:val="001A71CD"/>
    <w:rsid w:val="001A73C3"/>
    <w:rsid w:val="001B238C"/>
    <w:rsid w:val="001B264E"/>
    <w:rsid w:val="001B2725"/>
    <w:rsid w:val="001B4D2A"/>
    <w:rsid w:val="001B6910"/>
    <w:rsid w:val="001B6D33"/>
    <w:rsid w:val="001C0ACE"/>
    <w:rsid w:val="001C169A"/>
    <w:rsid w:val="001C29E2"/>
    <w:rsid w:val="001C38AE"/>
    <w:rsid w:val="001C3B3D"/>
    <w:rsid w:val="001C43E1"/>
    <w:rsid w:val="001C442F"/>
    <w:rsid w:val="001C4F22"/>
    <w:rsid w:val="001C5A64"/>
    <w:rsid w:val="001D0940"/>
    <w:rsid w:val="001D1780"/>
    <w:rsid w:val="001D2948"/>
    <w:rsid w:val="001D7E69"/>
    <w:rsid w:val="001E0444"/>
    <w:rsid w:val="001E07A3"/>
    <w:rsid w:val="001E0832"/>
    <w:rsid w:val="001E4C96"/>
    <w:rsid w:val="001E6CD1"/>
    <w:rsid w:val="001E7B3F"/>
    <w:rsid w:val="001F2844"/>
    <w:rsid w:val="001F3B73"/>
    <w:rsid w:val="001F5DBE"/>
    <w:rsid w:val="001F7231"/>
    <w:rsid w:val="00200561"/>
    <w:rsid w:val="00200C60"/>
    <w:rsid w:val="0020258A"/>
    <w:rsid w:val="00202D1E"/>
    <w:rsid w:val="00203A18"/>
    <w:rsid w:val="002040F1"/>
    <w:rsid w:val="00204456"/>
    <w:rsid w:val="002048A3"/>
    <w:rsid w:val="00205A52"/>
    <w:rsid w:val="00205E23"/>
    <w:rsid w:val="00207ED6"/>
    <w:rsid w:val="00211F6C"/>
    <w:rsid w:val="002127C8"/>
    <w:rsid w:val="00213614"/>
    <w:rsid w:val="002139F4"/>
    <w:rsid w:val="00214854"/>
    <w:rsid w:val="002208A1"/>
    <w:rsid w:val="00220E53"/>
    <w:rsid w:val="00221C4D"/>
    <w:rsid w:val="00221EE9"/>
    <w:rsid w:val="00221F90"/>
    <w:rsid w:val="0022398F"/>
    <w:rsid w:val="002265DA"/>
    <w:rsid w:val="00226FBE"/>
    <w:rsid w:val="002301BB"/>
    <w:rsid w:val="002305B9"/>
    <w:rsid w:val="00235669"/>
    <w:rsid w:val="0023581D"/>
    <w:rsid w:val="00235A93"/>
    <w:rsid w:val="00236FC3"/>
    <w:rsid w:val="0024260A"/>
    <w:rsid w:val="00242D31"/>
    <w:rsid w:val="0024554C"/>
    <w:rsid w:val="002473B4"/>
    <w:rsid w:val="00250EC9"/>
    <w:rsid w:val="00251D67"/>
    <w:rsid w:val="0025263A"/>
    <w:rsid w:val="002529C8"/>
    <w:rsid w:val="00252D53"/>
    <w:rsid w:val="00254BA7"/>
    <w:rsid w:val="0025604D"/>
    <w:rsid w:val="00257FB6"/>
    <w:rsid w:val="00263BDB"/>
    <w:rsid w:val="0026636E"/>
    <w:rsid w:val="00267889"/>
    <w:rsid w:val="00271F05"/>
    <w:rsid w:val="00273B9F"/>
    <w:rsid w:val="002770C0"/>
    <w:rsid w:val="00280AB6"/>
    <w:rsid w:val="0028139C"/>
    <w:rsid w:val="00286C9E"/>
    <w:rsid w:val="0028760E"/>
    <w:rsid w:val="00294821"/>
    <w:rsid w:val="00295E2C"/>
    <w:rsid w:val="00296B07"/>
    <w:rsid w:val="00297613"/>
    <w:rsid w:val="002A2963"/>
    <w:rsid w:val="002A52D3"/>
    <w:rsid w:val="002B01FA"/>
    <w:rsid w:val="002B4508"/>
    <w:rsid w:val="002B4ADC"/>
    <w:rsid w:val="002B5990"/>
    <w:rsid w:val="002B5EC3"/>
    <w:rsid w:val="002C5271"/>
    <w:rsid w:val="002C5C47"/>
    <w:rsid w:val="002C7B8B"/>
    <w:rsid w:val="002D5576"/>
    <w:rsid w:val="002D6CEE"/>
    <w:rsid w:val="002D7824"/>
    <w:rsid w:val="002E0120"/>
    <w:rsid w:val="002E1316"/>
    <w:rsid w:val="002E1BAE"/>
    <w:rsid w:val="002E1FB2"/>
    <w:rsid w:val="002E2E90"/>
    <w:rsid w:val="002F104E"/>
    <w:rsid w:val="002F2C13"/>
    <w:rsid w:val="002F3DCA"/>
    <w:rsid w:val="002F4CFD"/>
    <w:rsid w:val="002F4DED"/>
    <w:rsid w:val="00303C15"/>
    <w:rsid w:val="00304769"/>
    <w:rsid w:val="003060BE"/>
    <w:rsid w:val="00310221"/>
    <w:rsid w:val="003110DD"/>
    <w:rsid w:val="00311CC0"/>
    <w:rsid w:val="003143F5"/>
    <w:rsid w:val="00316AF8"/>
    <w:rsid w:val="003212ED"/>
    <w:rsid w:val="00322550"/>
    <w:rsid w:val="003232C7"/>
    <w:rsid w:val="00324F10"/>
    <w:rsid w:val="0032622F"/>
    <w:rsid w:val="003263D0"/>
    <w:rsid w:val="00327AE4"/>
    <w:rsid w:val="0033180F"/>
    <w:rsid w:val="00332B7F"/>
    <w:rsid w:val="00332C1F"/>
    <w:rsid w:val="00333ECD"/>
    <w:rsid w:val="00335962"/>
    <w:rsid w:val="0033608E"/>
    <w:rsid w:val="0034022D"/>
    <w:rsid w:val="003409A8"/>
    <w:rsid w:val="00341409"/>
    <w:rsid w:val="00350EC1"/>
    <w:rsid w:val="00355FE8"/>
    <w:rsid w:val="00357BC5"/>
    <w:rsid w:val="00363207"/>
    <w:rsid w:val="00367B85"/>
    <w:rsid w:val="00370331"/>
    <w:rsid w:val="00370CBC"/>
    <w:rsid w:val="00372701"/>
    <w:rsid w:val="003745FB"/>
    <w:rsid w:val="0037626D"/>
    <w:rsid w:val="00382B87"/>
    <w:rsid w:val="00383830"/>
    <w:rsid w:val="00384BFB"/>
    <w:rsid w:val="00385A4A"/>
    <w:rsid w:val="003863F3"/>
    <w:rsid w:val="00386FE2"/>
    <w:rsid w:val="00387F5E"/>
    <w:rsid w:val="00390BC3"/>
    <w:rsid w:val="00391127"/>
    <w:rsid w:val="003916BA"/>
    <w:rsid w:val="003931DF"/>
    <w:rsid w:val="00393945"/>
    <w:rsid w:val="003966B2"/>
    <w:rsid w:val="003975BC"/>
    <w:rsid w:val="003A0580"/>
    <w:rsid w:val="003A07F9"/>
    <w:rsid w:val="003A6BC5"/>
    <w:rsid w:val="003A71CA"/>
    <w:rsid w:val="003B0A69"/>
    <w:rsid w:val="003B25AC"/>
    <w:rsid w:val="003B4822"/>
    <w:rsid w:val="003C0A34"/>
    <w:rsid w:val="003C23F9"/>
    <w:rsid w:val="003C3766"/>
    <w:rsid w:val="003C3DAC"/>
    <w:rsid w:val="003C6F88"/>
    <w:rsid w:val="003C7359"/>
    <w:rsid w:val="003D0205"/>
    <w:rsid w:val="003D1423"/>
    <w:rsid w:val="003D449A"/>
    <w:rsid w:val="003D47F9"/>
    <w:rsid w:val="003D738F"/>
    <w:rsid w:val="003E13D9"/>
    <w:rsid w:val="003E2324"/>
    <w:rsid w:val="003E2A30"/>
    <w:rsid w:val="003E5BA2"/>
    <w:rsid w:val="003E6411"/>
    <w:rsid w:val="003E6A80"/>
    <w:rsid w:val="003F03DB"/>
    <w:rsid w:val="003F27A1"/>
    <w:rsid w:val="00403264"/>
    <w:rsid w:val="00405801"/>
    <w:rsid w:val="004061A2"/>
    <w:rsid w:val="004065E4"/>
    <w:rsid w:val="004073D9"/>
    <w:rsid w:val="0041089D"/>
    <w:rsid w:val="00412539"/>
    <w:rsid w:val="004130C7"/>
    <w:rsid w:val="004162BB"/>
    <w:rsid w:val="0042083A"/>
    <w:rsid w:val="0042349C"/>
    <w:rsid w:val="0042395D"/>
    <w:rsid w:val="004239BD"/>
    <w:rsid w:val="004246AD"/>
    <w:rsid w:val="0042730B"/>
    <w:rsid w:val="004322FE"/>
    <w:rsid w:val="00432ED0"/>
    <w:rsid w:val="00432F6F"/>
    <w:rsid w:val="00433451"/>
    <w:rsid w:val="0043488F"/>
    <w:rsid w:val="004354CE"/>
    <w:rsid w:val="00436713"/>
    <w:rsid w:val="004417CE"/>
    <w:rsid w:val="00442EF6"/>
    <w:rsid w:val="00445DD0"/>
    <w:rsid w:val="004463C5"/>
    <w:rsid w:val="004463C6"/>
    <w:rsid w:val="004508EC"/>
    <w:rsid w:val="00450E82"/>
    <w:rsid w:val="00453EF7"/>
    <w:rsid w:val="00454E78"/>
    <w:rsid w:val="00456657"/>
    <w:rsid w:val="0046008F"/>
    <w:rsid w:val="004619ED"/>
    <w:rsid w:val="00463E2F"/>
    <w:rsid w:val="00465B10"/>
    <w:rsid w:val="00470F94"/>
    <w:rsid w:val="00471E07"/>
    <w:rsid w:val="00477C92"/>
    <w:rsid w:val="0048340E"/>
    <w:rsid w:val="00484778"/>
    <w:rsid w:val="00484B49"/>
    <w:rsid w:val="00486E33"/>
    <w:rsid w:val="00486FDF"/>
    <w:rsid w:val="004918EA"/>
    <w:rsid w:val="00491FCD"/>
    <w:rsid w:val="00493B22"/>
    <w:rsid w:val="00494157"/>
    <w:rsid w:val="00496AB5"/>
    <w:rsid w:val="0049737C"/>
    <w:rsid w:val="00497C0D"/>
    <w:rsid w:val="004A0867"/>
    <w:rsid w:val="004A1061"/>
    <w:rsid w:val="004A26F5"/>
    <w:rsid w:val="004A41BA"/>
    <w:rsid w:val="004A4700"/>
    <w:rsid w:val="004A4F85"/>
    <w:rsid w:val="004A6414"/>
    <w:rsid w:val="004A674F"/>
    <w:rsid w:val="004B2442"/>
    <w:rsid w:val="004B56D2"/>
    <w:rsid w:val="004B7278"/>
    <w:rsid w:val="004C11E3"/>
    <w:rsid w:val="004C169D"/>
    <w:rsid w:val="004C1F80"/>
    <w:rsid w:val="004C260D"/>
    <w:rsid w:val="004C3A6D"/>
    <w:rsid w:val="004C40CE"/>
    <w:rsid w:val="004C5BAB"/>
    <w:rsid w:val="004C7A19"/>
    <w:rsid w:val="004D1B21"/>
    <w:rsid w:val="004D30FA"/>
    <w:rsid w:val="004D338E"/>
    <w:rsid w:val="004D4E52"/>
    <w:rsid w:val="004D5C4C"/>
    <w:rsid w:val="004D5D45"/>
    <w:rsid w:val="004D6DC3"/>
    <w:rsid w:val="004D76A7"/>
    <w:rsid w:val="004E11F1"/>
    <w:rsid w:val="004E49C5"/>
    <w:rsid w:val="004E62AA"/>
    <w:rsid w:val="004E6DFB"/>
    <w:rsid w:val="004F1E2A"/>
    <w:rsid w:val="004F2856"/>
    <w:rsid w:val="004F2D1F"/>
    <w:rsid w:val="004F36DF"/>
    <w:rsid w:val="004F4074"/>
    <w:rsid w:val="004F6617"/>
    <w:rsid w:val="004F6795"/>
    <w:rsid w:val="0050066E"/>
    <w:rsid w:val="00501700"/>
    <w:rsid w:val="0050347C"/>
    <w:rsid w:val="00503DFD"/>
    <w:rsid w:val="00507DC8"/>
    <w:rsid w:val="00507EAC"/>
    <w:rsid w:val="005102CC"/>
    <w:rsid w:val="00511F61"/>
    <w:rsid w:val="00512081"/>
    <w:rsid w:val="00513D82"/>
    <w:rsid w:val="00514F57"/>
    <w:rsid w:val="0051676E"/>
    <w:rsid w:val="00516794"/>
    <w:rsid w:val="00516851"/>
    <w:rsid w:val="00516C36"/>
    <w:rsid w:val="005231CC"/>
    <w:rsid w:val="005268A6"/>
    <w:rsid w:val="0052777C"/>
    <w:rsid w:val="00530234"/>
    <w:rsid w:val="00530E58"/>
    <w:rsid w:val="00531C47"/>
    <w:rsid w:val="005404C8"/>
    <w:rsid w:val="005416B9"/>
    <w:rsid w:val="0054183F"/>
    <w:rsid w:val="00541B96"/>
    <w:rsid w:val="00544D33"/>
    <w:rsid w:val="005451C6"/>
    <w:rsid w:val="00547B01"/>
    <w:rsid w:val="00550408"/>
    <w:rsid w:val="005532A9"/>
    <w:rsid w:val="0055411C"/>
    <w:rsid w:val="00556F06"/>
    <w:rsid w:val="00560289"/>
    <w:rsid w:val="005608F1"/>
    <w:rsid w:val="00560EE7"/>
    <w:rsid w:val="005652B6"/>
    <w:rsid w:val="005653E2"/>
    <w:rsid w:val="005663B3"/>
    <w:rsid w:val="00566EEF"/>
    <w:rsid w:val="005745FD"/>
    <w:rsid w:val="00575085"/>
    <w:rsid w:val="00575102"/>
    <w:rsid w:val="005751EA"/>
    <w:rsid w:val="005763DB"/>
    <w:rsid w:val="005765C2"/>
    <w:rsid w:val="00576A47"/>
    <w:rsid w:val="00577D84"/>
    <w:rsid w:val="00577FCB"/>
    <w:rsid w:val="00583C5B"/>
    <w:rsid w:val="00585AB9"/>
    <w:rsid w:val="00587123"/>
    <w:rsid w:val="00595BEC"/>
    <w:rsid w:val="005A009E"/>
    <w:rsid w:val="005A07EF"/>
    <w:rsid w:val="005A1695"/>
    <w:rsid w:val="005A290E"/>
    <w:rsid w:val="005A48A9"/>
    <w:rsid w:val="005A49B8"/>
    <w:rsid w:val="005A4B91"/>
    <w:rsid w:val="005A4EA8"/>
    <w:rsid w:val="005A6BBA"/>
    <w:rsid w:val="005B2757"/>
    <w:rsid w:val="005C2837"/>
    <w:rsid w:val="005C2948"/>
    <w:rsid w:val="005C72B6"/>
    <w:rsid w:val="005D31D0"/>
    <w:rsid w:val="005D33A2"/>
    <w:rsid w:val="005D451D"/>
    <w:rsid w:val="005E16B3"/>
    <w:rsid w:val="005E1D33"/>
    <w:rsid w:val="005E2D20"/>
    <w:rsid w:val="005E3437"/>
    <w:rsid w:val="005F2DEB"/>
    <w:rsid w:val="005F2F9F"/>
    <w:rsid w:val="005F3789"/>
    <w:rsid w:val="005F615B"/>
    <w:rsid w:val="0060458D"/>
    <w:rsid w:val="00606454"/>
    <w:rsid w:val="00606F61"/>
    <w:rsid w:val="006108B7"/>
    <w:rsid w:val="0061091C"/>
    <w:rsid w:val="006130C3"/>
    <w:rsid w:val="00614EBE"/>
    <w:rsid w:val="00616562"/>
    <w:rsid w:val="0062131B"/>
    <w:rsid w:val="006223BF"/>
    <w:rsid w:val="00623E7B"/>
    <w:rsid w:val="00625388"/>
    <w:rsid w:val="006259A7"/>
    <w:rsid w:val="00625BC3"/>
    <w:rsid w:val="00627543"/>
    <w:rsid w:val="00627AC4"/>
    <w:rsid w:val="0063069F"/>
    <w:rsid w:val="00634D14"/>
    <w:rsid w:val="00635D5A"/>
    <w:rsid w:val="00636779"/>
    <w:rsid w:val="00637048"/>
    <w:rsid w:val="00640257"/>
    <w:rsid w:val="00640934"/>
    <w:rsid w:val="006419DC"/>
    <w:rsid w:val="00642582"/>
    <w:rsid w:val="006447AF"/>
    <w:rsid w:val="00647A9F"/>
    <w:rsid w:val="00653D20"/>
    <w:rsid w:val="00656D16"/>
    <w:rsid w:val="00661CF8"/>
    <w:rsid w:val="00661F0A"/>
    <w:rsid w:val="00662A62"/>
    <w:rsid w:val="0066354E"/>
    <w:rsid w:val="006639B4"/>
    <w:rsid w:val="00664F19"/>
    <w:rsid w:val="006703FF"/>
    <w:rsid w:val="00672451"/>
    <w:rsid w:val="00675C77"/>
    <w:rsid w:val="0067645C"/>
    <w:rsid w:val="006775E9"/>
    <w:rsid w:val="00684C8B"/>
    <w:rsid w:val="006851B1"/>
    <w:rsid w:val="006875C8"/>
    <w:rsid w:val="00687AD8"/>
    <w:rsid w:val="00691D3A"/>
    <w:rsid w:val="00697316"/>
    <w:rsid w:val="006A4227"/>
    <w:rsid w:val="006A5402"/>
    <w:rsid w:val="006A6B33"/>
    <w:rsid w:val="006B06B4"/>
    <w:rsid w:val="006B30C9"/>
    <w:rsid w:val="006B3FDA"/>
    <w:rsid w:val="006C0561"/>
    <w:rsid w:val="006C21FE"/>
    <w:rsid w:val="006C2BD6"/>
    <w:rsid w:val="006C3F1D"/>
    <w:rsid w:val="006C6F95"/>
    <w:rsid w:val="006C7688"/>
    <w:rsid w:val="006D1F97"/>
    <w:rsid w:val="006D2534"/>
    <w:rsid w:val="006D5F19"/>
    <w:rsid w:val="006D7A71"/>
    <w:rsid w:val="006E1BAD"/>
    <w:rsid w:val="006E27E6"/>
    <w:rsid w:val="006E3350"/>
    <w:rsid w:val="006E3B3A"/>
    <w:rsid w:val="006E55E1"/>
    <w:rsid w:val="006E6720"/>
    <w:rsid w:val="006F06CC"/>
    <w:rsid w:val="006F0734"/>
    <w:rsid w:val="006F111B"/>
    <w:rsid w:val="006F1D5C"/>
    <w:rsid w:val="006F23D5"/>
    <w:rsid w:val="006F693B"/>
    <w:rsid w:val="00700DED"/>
    <w:rsid w:val="0070106F"/>
    <w:rsid w:val="00702134"/>
    <w:rsid w:val="00703B58"/>
    <w:rsid w:val="00706B31"/>
    <w:rsid w:val="00711A1A"/>
    <w:rsid w:val="007127EE"/>
    <w:rsid w:val="007127EF"/>
    <w:rsid w:val="0071441C"/>
    <w:rsid w:val="00716198"/>
    <w:rsid w:val="00716221"/>
    <w:rsid w:val="00720369"/>
    <w:rsid w:val="0072199F"/>
    <w:rsid w:val="00723015"/>
    <w:rsid w:val="00725783"/>
    <w:rsid w:val="00727F1B"/>
    <w:rsid w:val="007302B1"/>
    <w:rsid w:val="007314E2"/>
    <w:rsid w:val="007318FB"/>
    <w:rsid w:val="00731F16"/>
    <w:rsid w:val="00736465"/>
    <w:rsid w:val="00737FEE"/>
    <w:rsid w:val="007438AB"/>
    <w:rsid w:val="007444C2"/>
    <w:rsid w:val="0074533F"/>
    <w:rsid w:val="00745450"/>
    <w:rsid w:val="007456C3"/>
    <w:rsid w:val="007477B1"/>
    <w:rsid w:val="00750396"/>
    <w:rsid w:val="00750817"/>
    <w:rsid w:val="0075331A"/>
    <w:rsid w:val="0075390A"/>
    <w:rsid w:val="00761106"/>
    <w:rsid w:val="00762CD1"/>
    <w:rsid w:val="00763C07"/>
    <w:rsid w:val="00765110"/>
    <w:rsid w:val="00766CF1"/>
    <w:rsid w:val="007672DF"/>
    <w:rsid w:val="0076766E"/>
    <w:rsid w:val="007716FC"/>
    <w:rsid w:val="007720EA"/>
    <w:rsid w:val="00775483"/>
    <w:rsid w:val="00775CCD"/>
    <w:rsid w:val="0078016C"/>
    <w:rsid w:val="00781B7B"/>
    <w:rsid w:val="00781BCA"/>
    <w:rsid w:val="007826AA"/>
    <w:rsid w:val="00782809"/>
    <w:rsid w:val="007843B0"/>
    <w:rsid w:val="0078590E"/>
    <w:rsid w:val="007869D7"/>
    <w:rsid w:val="0079034A"/>
    <w:rsid w:val="007913AE"/>
    <w:rsid w:val="0079308D"/>
    <w:rsid w:val="007933F0"/>
    <w:rsid w:val="007934BD"/>
    <w:rsid w:val="00794646"/>
    <w:rsid w:val="00796E98"/>
    <w:rsid w:val="007A1884"/>
    <w:rsid w:val="007A5661"/>
    <w:rsid w:val="007A59CE"/>
    <w:rsid w:val="007B0C97"/>
    <w:rsid w:val="007B111F"/>
    <w:rsid w:val="007B1B5A"/>
    <w:rsid w:val="007B222A"/>
    <w:rsid w:val="007B241C"/>
    <w:rsid w:val="007C1C3B"/>
    <w:rsid w:val="007C3E0B"/>
    <w:rsid w:val="007D0D2D"/>
    <w:rsid w:val="007D2A1D"/>
    <w:rsid w:val="007D3F6F"/>
    <w:rsid w:val="007D553B"/>
    <w:rsid w:val="007D736E"/>
    <w:rsid w:val="007E05E5"/>
    <w:rsid w:val="007E56D1"/>
    <w:rsid w:val="007E6C69"/>
    <w:rsid w:val="007E7938"/>
    <w:rsid w:val="007F0334"/>
    <w:rsid w:val="007F20B0"/>
    <w:rsid w:val="007F265F"/>
    <w:rsid w:val="007F26A6"/>
    <w:rsid w:val="007F4B91"/>
    <w:rsid w:val="007F640E"/>
    <w:rsid w:val="007F672C"/>
    <w:rsid w:val="007F6BF7"/>
    <w:rsid w:val="00800B9E"/>
    <w:rsid w:val="00811291"/>
    <w:rsid w:val="0081321B"/>
    <w:rsid w:val="00816018"/>
    <w:rsid w:val="0082062A"/>
    <w:rsid w:val="0082258B"/>
    <w:rsid w:val="00823453"/>
    <w:rsid w:val="0082510B"/>
    <w:rsid w:val="00830243"/>
    <w:rsid w:val="008308CF"/>
    <w:rsid w:val="00830AC4"/>
    <w:rsid w:val="00835E1E"/>
    <w:rsid w:val="00836672"/>
    <w:rsid w:val="008444EB"/>
    <w:rsid w:val="0084715B"/>
    <w:rsid w:val="0085342C"/>
    <w:rsid w:val="00853B05"/>
    <w:rsid w:val="00854E01"/>
    <w:rsid w:val="008566F3"/>
    <w:rsid w:val="00857172"/>
    <w:rsid w:val="00860A7F"/>
    <w:rsid w:val="008619F5"/>
    <w:rsid w:val="0086457F"/>
    <w:rsid w:val="00864981"/>
    <w:rsid w:val="00865711"/>
    <w:rsid w:val="008671F5"/>
    <w:rsid w:val="00867EE8"/>
    <w:rsid w:val="00870D5D"/>
    <w:rsid w:val="00873653"/>
    <w:rsid w:val="00874328"/>
    <w:rsid w:val="008749F4"/>
    <w:rsid w:val="00875267"/>
    <w:rsid w:val="0087594F"/>
    <w:rsid w:val="00876151"/>
    <w:rsid w:val="0087712B"/>
    <w:rsid w:val="00877260"/>
    <w:rsid w:val="0088045B"/>
    <w:rsid w:val="008806C3"/>
    <w:rsid w:val="00882242"/>
    <w:rsid w:val="00882E10"/>
    <w:rsid w:val="00882F64"/>
    <w:rsid w:val="00883420"/>
    <w:rsid w:val="00884BDA"/>
    <w:rsid w:val="0088547C"/>
    <w:rsid w:val="00886C5D"/>
    <w:rsid w:val="008914BE"/>
    <w:rsid w:val="00892456"/>
    <w:rsid w:val="0089245D"/>
    <w:rsid w:val="00893B85"/>
    <w:rsid w:val="00895630"/>
    <w:rsid w:val="00896AE3"/>
    <w:rsid w:val="00896B87"/>
    <w:rsid w:val="008973C8"/>
    <w:rsid w:val="008A021D"/>
    <w:rsid w:val="008A0E46"/>
    <w:rsid w:val="008A1225"/>
    <w:rsid w:val="008A21C4"/>
    <w:rsid w:val="008A3B6E"/>
    <w:rsid w:val="008A3B8B"/>
    <w:rsid w:val="008A4370"/>
    <w:rsid w:val="008A47E3"/>
    <w:rsid w:val="008A4AEC"/>
    <w:rsid w:val="008A5C19"/>
    <w:rsid w:val="008A5D99"/>
    <w:rsid w:val="008B0B19"/>
    <w:rsid w:val="008B1074"/>
    <w:rsid w:val="008B1E82"/>
    <w:rsid w:val="008B4DC8"/>
    <w:rsid w:val="008B72D8"/>
    <w:rsid w:val="008B7793"/>
    <w:rsid w:val="008C0834"/>
    <w:rsid w:val="008C207D"/>
    <w:rsid w:val="008C371C"/>
    <w:rsid w:val="008C3B00"/>
    <w:rsid w:val="008C6002"/>
    <w:rsid w:val="008C70D8"/>
    <w:rsid w:val="008C72D8"/>
    <w:rsid w:val="008D1342"/>
    <w:rsid w:val="008D1C35"/>
    <w:rsid w:val="008D23F2"/>
    <w:rsid w:val="008D49C0"/>
    <w:rsid w:val="008E0673"/>
    <w:rsid w:val="008E15F7"/>
    <w:rsid w:val="008E3091"/>
    <w:rsid w:val="008E5A48"/>
    <w:rsid w:val="008E64EB"/>
    <w:rsid w:val="008F04C1"/>
    <w:rsid w:val="008F0A06"/>
    <w:rsid w:val="008F1A19"/>
    <w:rsid w:val="008F20CA"/>
    <w:rsid w:val="008F4BFD"/>
    <w:rsid w:val="008F6667"/>
    <w:rsid w:val="008F73A6"/>
    <w:rsid w:val="0090058A"/>
    <w:rsid w:val="00905919"/>
    <w:rsid w:val="00907256"/>
    <w:rsid w:val="00913E74"/>
    <w:rsid w:val="0091460A"/>
    <w:rsid w:val="00915FD8"/>
    <w:rsid w:val="00917E6B"/>
    <w:rsid w:val="009202B8"/>
    <w:rsid w:val="00923264"/>
    <w:rsid w:val="00923F1B"/>
    <w:rsid w:val="00925D97"/>
    <w:rsid w:val="00930D14"/>
    <w:rsid w:val="009316F1"/>
    <w:rsid w:val="0093289A"/>
    <w:rsid w:val="00933B75"/>
    <w:rsid w:val="00935DF4"/>
    <w:rsid w:val="009363AF"/>
    <w:rsid w:val="00941AEB"/>
    <w:rsid w:val="0094294F"/>
    <w:rsid w:val="009438E3"/>
    <w:rsid w:val="00946D56"/>
    <w:rsid w:val="009471FC"/>
    <w:rsid w:val="00951AD0"/>
    <w:rsid w:val="0095218C"/>
    <w:rsid w:val="00954F0F"/>
    <w:rsid w:val="009560D1"/>
    <w:rsid w:val="00960A56"/>
    <w:rsid w:val="00960BC7"/>
    <w:rsid w:val="00961641"/>
    <w:rsid w:val="009619B6"/>
    <w:rsid w:val="00963681"/>
    <w:rsid w:val="00963C4C"/>
    <w:rsid w:val="00965A01"/>
    <w:rsid w:val="00972D4B"/>
    <w:rsid w:val="00974615"/>
    <w:rsid w:val="00975291"/>
    <w:rsid w:val="009753E9"/>
    <w:rsid w:val="00977111"/>
    <w:rsid w:val="009778EF"/>
    <w:rsid w:val="00980F14"/>
    <w:rsid w:val="009820BD"/>
    <w:rsid w:val="00986FA4"/>
    <w:rsid w:val="00990062"/>
    <w:rsid w:val="00992E29"/>
    <w:rsid w:val="0099366F"/>
    <w:rsid w:val="00995F67"/>
    <w:rsid w:val="009A1074"/>
    <w:rsid w:val="009A16AB"/>
    <w:rsid w:val="009A486E"/>
    <w:rsid w:val="009A5860"/>
    <w:rsid w:val="009B02BA"/>
    <w:rsid w:val="009B1F75"/>
    <w:rsid w:val="009B270E"/>
    <w:rsid w:val="009B283F"/>
    <w:rsid w:val="009B47AD"/>
    <w:rsid w:val="009B7151"/>
    <w:rsid w:val="009C4486"/>
    <w:rsid w:val="009C761A"/>
    <w:rsid w:val="009D2D48"/>
    <w:rsid w:val="009D53BF"/>
    <w:rsid w:val="009D7B28"/>
    <w:rsid w:val="009E23B1"/>
    <w:rsid w:val="009E2E38"/>
    <w:rsid w:val="009E3796"/>
    <w:rsid w:val="009F4396"/>
    <w:rsid w:val="009F4E20"/>
    <w:rsid w:val="009F5253"/>
    <w:rsid w:val="009F79EA"/>
    <w:rsid w:val="00A001DE"/>
    <w:rsid w:val="00A01C40"/>
    <w:rsid w:val="00A05D59"/>
    <w:rsid w:val="00A11A37"/>
    <w:rsid w:val="00A12624"/>
    <w:rsid w:val="00A14BB8"/>
    <w:rsid w:val="00A20A5B"/>
    <w:rsid w:val="00A214E1"/>
    <w:rsid w:val="00A24A0A"/>
    <w:rsid w:val="00A321B4"/>
    <w:rsid w:val="00A32E32"/>
    <w:rsid w:val="00A405A3"/>
    <w:rsid w:val="00A42CE3"/>
    <w:rsid w:val="00A43D17"/>
    <w:rsid w:val="00A45973"/>
    <w:rsid w:val="00A47AA9"/>
    <w:rsid w:val="00A47AFB"/>
    <w:rsid w:val="00A532DF"/>
    <w:rsid w:val="00A60BCC"/>
    <w:rsid w:val="00A611F7"/>
    <w:rsid w:val="00A6145F"/>
    <w:rsid w:val="00A615B4"/>
    <w:rsid w:val="00A62F51"/>
    <w:rsid w:val="00A6394F"/>
    <w:rsid w:val="00A639E5"/>
    <w:rsid w:val="00A678DB"/>
    <w:rsid w:val="00A73347"/>
    <w:rsid w:val="00A74AB8"/>
    <w:rsid w:val="00A759CA"/>
    <w:rsid w:val="00A77A75"/>
    <w:rsid w:val="00A80ED9"/>
    <w:rsid w:val="00A81188"/>
    <w:rsid w:val="00A81974"/>
    <w:rsid w:val="00A83075"/>
    <w:rsid w:val="00A85D7F"/>
    <w:rsid w:val="00A8740A"/>
    <w:rsid w:val="00A9162F"/>
    <w:rsid w:val="00A91C3E"/>
    <w:rsid w:val="00A944B8"/>
    <w:rsid w:val="00AA0856"/>
    <w:rsid w:val="00AA13DF"/>
    <w:rsid w:val="00AA1C52"/>
    <w:rsid w:val="00AA2C2A"/>
    <w:rsid w:val="00AA551B"/>
    <w:rsid w:val="00AA6103"/>
    <w:rsid w:val="00AA6EB3"/>
    <w:rsid w:val="00AA7478"/>
    <w:rsid w:val="00AB2196"/>
    <w:rsid w:val="00AB3590"/>
    <w:rsid w:val="00AB5C2D"/>
    <w:rsid w:val="00AB6103"/>
    <w:rsid w:val="00AC0578"/>
    <w:rsid w:val="00AC0638"/>
    <w:rsid w:val="00AC1A85"/>
    <w:rsid w:val="00AC1CA2"/>
    <w:rsid w:val="00AC32EB"/>
    <w:rsid w:val="00AC3F97"/>
    <w:rsid w:val="00AC49ED"/>
    <w:rsid w:val="00AC5522"/>
    <w:rsid w:val="00AC55DC"/>
    <w:rsid w:val="00AC6392"/>
    <w:rsid w:val="00AD25D5"/>
    <w:rsid w:val="00AD40F9"/>
    <w:rsid w:val="00AD7B03"/>
    <w:rsid w:val="00AE04C2"/>
    <w:rsid w:val="00AE090E"/>
    <w:rsid w:val="00AE1075"/>
    <w:rsid w:val="00AE3427"/>
    <w:rsid w:val="00AE4CF3"/>
    <w:rsid w:val="00AE4EFC"/>
    <w:rsid w:val="00AE734F"/>
    <w:rsid w:val="00AF06CA"/>
    <w:rsid w:val="00AF2844"/>
    <w:rsid w:val="00AF68F3"/>
    <w:rsid w:val="00AF7863"/>
    <w:rsid w:val="00B0044C"/>
    <w:rsid w:val="00B0199B"/>
    <w:rsid w:val="00B0497D"/>
    <w:rsid w:val="00B129BB"/>
    <w:rsid w:val="00B13365"/>
    <w:rsid w:val="00B14778"/>
    <w:rsid w:val="00B17926"/>
    <w:rsid w:val="00B20E8A"/>
    <w:rsid w:val="00B21120"/>
    <w:rsid w:val="00B2120F"/>
    <w:rsid w:val="00B23922"/>
    <w:rsid w:val="00B2550D"/>
    <w:rsid w:val="00B27FF4"/>
    <w:rsid w:val="00B303BC"/>
    <w:rsid w:val="00B31477"/>
    <w:rsid w:val="00B32056"/>
    <w:rsid w:val="00B34C2F"/>
    <w:rsid w:val="00B35BDA"/>
    <w:rsid w:val="00B36FD6"/>
    <w:rsid w:val="00B37E39"/>
    <w:rsid w:val="00B402E6"/>
    <w:rsid w:val="00B40CBC"/>
    <w:rsid w:val="00B41F4F"/>
    <w:rsid w:val="00B44C0F"/>
    <w:rsid w:val="00B50EBD"/>
    <w:rsid w:val="00B52A9D"/>
    <w:rsid w:val="00B5318F"/>
    <w:rsid w:val="00B53FC6"/>
    <w:rsid w:val="00B55BF5"/>
    <w:rsid w:val="00B61972"/>
    <w:rsid w:val="00B63DA5"/>
    <w:rsid w:val="00B6426D"/>
    <w:rsid w:val="00B64C7F"/>
    <w:rsid w:val="00B65E42"/>
    <w:rsid w:val="00B66A5D"/>
    <w:rsid w:val="00B66A99"/>
    <w:rsid w:val="00B704D6"/>
    <w:rsid w:val="00B70D35"/>
    <w:rsid w:val="00B72D35"/>
    <w:rsid w:val="00B73078"/>
    <w:rsid w:val="00B75A1A"/>
    <w:rsid w:val="00B774C3"/>
    <w:rsid w:val="00B776ED"/>
    <w:rsid w:val="00B81578"/>
    <w:rsid w:val="00B83B3A"/>
    <w:rsid w:val="00B84B8F"/>
    <w:rsid w:val="00B85C86"/>
    <w:rsid w:val="00B86A56"/>
    <w:rsid w:val="00B86ACB"/>
    <w:rsid w:val="00B90180"/>
    <w:rsid w:val="00B91E55"/>
    <w:rsid w:val="00B95839"/>
    <w:rsid w:val="00B969BC"/>
    <w:rsid w:val="00B97290"/>
    <w:rsid w:val="00B9754F"/>
    <w:rsid w:val="00BA1D7F"/>
    <w:rsid w:val="00BA2F80"/>
    <w:rsid w:val="00BA5129"/>
    <w:rsid w:val="00BA5331"/>
    <w:rsid w:val="00BA5A96"/>
    <w:rsid w:val="00BA5F4A"/>
    <w:rsid w:val="00BB10F8"/>
    <w:rsid w:val="00BB3944"/>
    <w:rsid w:val="00BB5DCA"/>
    <w:rsid w:val="00BC1084"/>
    <w:rsid w:val="00BC1267"/>
    <w:rsid w:val="00BC20C6"/>
    <w:rsid w:val="00BC2152"/>
    <w:rsid w:val="00BC2D51"/>
    <w:rsid w:val="00BC38EA"/>
    <w:rsid w:val="00BC6DA2"/>
    <w:rsid w:val="00BC7577"/>
    <w:rsid w:val="00BC7EAE"/>
    <w:rsid w:val="00BD43A9"/>
    <w:rsid w:val="00BD4AA3"/>
    <w:rsid w:val="00BD7544"/>
    <w:rsid w:val="00BD7991"/>
    <w:rsid w:val="00BD7EBA"/>
    <w:rsid w:val="00BE02AC"/>
    <w:rsid w:val="00BE094C"/>
    <w:rsid w:val="00BE2768"/>
    <w:rsid w:val="00BE3CFF"/>
    <w:rsid w:val="00BE4B45"/>
    <w:rsid w:val="00BE6CDB"/>
    <w:rsid w:val="00BF033B"/>
    <w:rsid w:val="00BF0BBD"/>
    <w:rsid w:val="00BF3043"/>
    <w:rsid w:val="00BF335F"/>
    <w:rsid w:val="00BF37EF"/>
    <w:rsid w:val="00BF3938"/>
    <w:rsid w:val="00BF7C43"/>
    <w:rsid w:val="00C01238"/>
    <w:rsid w:val="00C01CF9"/>
    <w:rsid w:val="00C06BC6"/>
    <w:rsid w:val="00C0735A"/>
    <w:rsid w:val="00C07715"/>
    <w:rsid w:val="00C108C1"/>
    <w:rsid w:val="00C10B58"/>
    <w:rsid w:val="00C12183"/>
    <w:rsid w:val="00C12E29"/>
    <w:rsid w:val="00C203ED"/>
    <w:rsid w:val="00C206F0"/>
    <w:rsid w:val="00C2158C"/>
    <w:rsid w:val="00C21AD6"/>
    <w:rsid w:val="00C2550B"/>
    <w:rsid w:val="00C304F7"/>
    <w:rsid w:val="00C30F7D"/>
    <w:rsid w:val="00C34D88"/>
    <w:rsid w:val="00C355E4"/>
    <w:rsid w:val="00C36E43"/>
    <w:rsid w:val="00C3778F"/>
    <w:rsid w:val="00C400AA"/>
    <w:rsid w:val="00C40C19"/>
    <w:rsid w:val="00C40C4C"/>
    <w:rsid w:val="00C41BB2"/>
    <w:rsid w:val="00C41D47"/>
    <w:rsid w:val="00C43273"/>
    <w:rsid w:val="00C44D5C"/>
    <w:rsid w:val="00C44F45"/>
    <w:rsid w:val="00C468F1"/>
    <w:rsid w:val="00C475A4"/>
    <w:rsid w:val="00C51813"/>
    <w:rsid w:val="00C52255"/>
    <w:rsid w:val="00C546C9"/>
    <w:rsid w:val="00C5555C"/>
    <w:rsid w:val="00C6095C"/>
    <w:rsid w:val="00C635D1"/>
    <w:rsid w:val="00C65185"/>
    <w:rsid w:val="00C70331"/>
    <w:rsid w:val="00C707E9"/>
    <w:rsid w:val="00C713E6"/>
    <w:rsid w:val="00C717AD"/>
    <w:rsid w:val="00C71D51"/>
    <w:rsid w:val="00C72D90"/>
    <w:rsid w:val="00C7618C"/>
    <w:rsid w:val="00C76B48"/>
    <w:rsid w:val="00C7761F"/>
    <w:rsid w:val="00C81480"/>
    <w:rsid w:val="00C83109"/>
    <w:rsid w:val="00C843C3"/>
    <w:rsid w:val="00C8480C"/>
    <w:rsid w:val="00C851B7"/>
    <w:rsid w:val="00C856EB"/>
    <w:rsid w:val="00C873F7"/>
    <w:rsid w:val="00C87E3C"/>
    <w:rsid w:val="00C922BD"/>
    <w:rsid w:val="00C937BA"/>
    <w:rsid w:val="00C93848"/>
    <w:rsid w:val="00C94454"/>
    <w:rsid w:val="00C95E68"/>
    <w:rsid w:val="00CA0EDD"/>
    <w:rsid w:val="00CA3044"/>
    <w:rsid w:val="00CA58C0"/>
    <w:rsid w:val="00CB10D2"/>
    <w:rsid w:val="00CB15FD"/>
    <w:rsid w:val="00CB1709"/>
    <w:rsid w:val="00CB1A2D"/>
    <w:rsid w:val="00CB2EB1"/>
    <w:rsid w:val="00CB376B"/>
    <w:rsid w:val="00CB4367"/>
    <w:rsid w:val="00CB4E8C"/>
    <w:rsid w:val="00CB4F3F"/>
    <w:rsid w:val="00CB6C8B"/>
    <w:rsid w:val="00CB7E7D"/>
    <w:rsid w:val="00CC0245"/>
    <w:rsid w:val="00CC0FCF"/>
    <w:rsid w:val="00CC5989"/>
    <w:rsid w:val="00CC7EA8"/>
    <w:rsid w:val="00CD07FE"/>
    <w:rsid w:val="00CD2A88"/>
    <w:rsid w:val="00CD2AEC"/>
    <w:rsid w:val="00CD3B2F"/>
    <w:rsid w:val="00CD51FD"/>
    <w:rsid w:val="00CE0D78"/>
    <w:rsid w:val="00CE16B2"/>
    <w:rsid w:val="00CE1A7A"/>
    <w:rsid w:val="00CE2224"/>
    <w:rsid w:val="00CE355D"/>
    <w:rsid w:val="00CE5F61"/>
    <w:rsid w:val="00CE649A"/>
    <w:rsid w:val="00CE65E5"/>
    <w:rsid w:val="00CE73E9"/>
    <w:rsid w:val="00CE7FC4"/>
    <w:rsid w:val="00CF04EF"/>
    <w:rsid w:val="00CF1659"/>
    <w:rsid w:val="00CF5C1E"/>
    <w:rsid w:val="00CF6F16"/>
    <w:rsid w:val="00CF7C84"/>
    <w:rsid w:val="00D008FF"/>
    <w:rsid w:val="00D00AEA"/>
    <w:rsid w:val="00D012B2"/>
    <w:rsid w:val="00D02235"/>
    <w:rsid w:val="00D03B76"/>
    <w:rsid w:val="00D04D67"/>
    <w:rsid w:val="00D04D6F"/>
    <w:rsid w:val="00D0717B"/>
    <w:rsid w:val="00D07208"/>
    <w:rsid w:val="00D10378"/>
    <w:rsid w:val="00D1073A"/>
    <w:rsid w:val="00D1419F"/>
    <w:rsid w:val="00D14683"/>
    <w:rsid w:val="00D16DF3"/>
    <w:rsid w:val="00D17A90"/>
    <w:rsid w:val="00D17C1C"/>
    <w:rsid w:val="00D20EE8"/>
    <w:rsid w:val="00D21DFB"/>
    <w:rsid w:val="00D2278F"/>
    <w:rsid w:val="00D24E95"/>
    <w:rsid w:val="00D26DE2"/>
    <w:rsid w:val="00D26F8A"/>
    <w:rsid w:val="00D27D23"/>
    <w:rsid w:val="00D337B9"/>
    <w:rsid w:val="00D35392"/>
    <w:rsid w:val="00D361F3"/>
    <w:rsid w:val="00D40BC6"/>
    <w:rsid w:val="00D428AC"/>
    <w:rsid w:val="00D42D6F"/>
    <w:rsid w:val="00D43E62"/>
    <w:rsid w:val="00D479A8"/>
    <w:rsid w:val="00D5195B"/>
    <w:rsid w:val="00D53AC2"/>
    <w:rsid w:val="00D55014"/>
    <w:rsid w:val="00D5597A"/>
    <w:rsid w:val="00D574C4"/>
    <w:rsid w:val="00D57680"/>
    <w:rsid w:val="00D57EA0"/>
    <w:rsid w:val="00D6028B"/>
    <w:rsid w:val="00D6222B"/>
    <w:rsid w:val="00D6234F"/>
    <w:rsid w:val="00D6418B"/>
    <w:rsid w:val="00D66039"/>
    <w:rsid w:val="00D720CC"/>
    <w:rsid w:val="00D75B5A"/>
    <w:rsid w:val="00D770E9"/>
    <w:rsid w:val="00D80123"/>
    <w:rsid w:val="00D807DD"/>
    <w:rsid w:val="00D80CAD"/>
    <w:rsid w:val="00D80DB7"/>
    <w:rsid w:val="00D81BC6"/>
    <w:rsid w:val="00D848CC"/>
    <w:rsid w:val="00D87148"/>
    <w:rsid w:val="00D90BA0"/>
    <w:rsid w:val="00D93752"/>
    <w:rsid w:val="00D93B54"/>
    <w:rsid w:val="00D93BC0"/>
    <w:rsid w:val="00D96319"/>
    <w:rsid w:val="00D96CCF"/>
    <w:rsid w:val="00DA267E"/>
    <w:rsid w:val="00DA5D22"/>
    <w:rsid w:val="00DA608C"/>
    <w:rsid w:val="00DA76E8"/>
    <w:rsid w:val="00DA7A42"/>
    <w:rsid w:val="00DB5F61"/>
    <w:rsid w:val="00DB6C47"/>
    <w:rsid w:val="00DC00C5"/>
    <w:rsid w:val="00DC02EE"/>
    <w:rsid w:val="00DC24B4"/>
    <w:rsid w:val="00DC65DC"/>
    <w:rsid w:val="00DC697A"/>
    <w:rsid w:val="00DD13A1"/>
    <w:rsid w:val="00DD31F5"/>
    <w:rsid w:val="00DD355C"/>
    <w:rsid w:val="00DD59C0"/>
    <w:rsid w:val="00DD5AA6"/>
    <w:rsid w:val="00DE4976"/>
    <w:rsid w:val="00DF100E"/>
    <w:rsid w:val="00DF1810"/>
    <w:rsid w:val="00DF687F"/>
    <w:rsid w:val="00DF6C3F"/>
    <w:rsid w:val="00DF7167"/>
    <w:rsid w:val="00DF745B"/>
    <w:rsid w:val="00DF7ABE"/>
    <w:rsid w:val="00E00AC1"/>
    <w:rsid w:val="00E01053"/>
    <w:rsid w:val="00E02B0B"/>
    <w:rsid w:val="00E03072"/>
    <w:rsid w:val="00E0327B"/>
    <w:rsid w:val="00E05253"/>
    <w:rsid w:val="00E1076A"/>
    <w:rsid w:val="00E12420"/>
    <w:rsid w:val="00E13709"/>
    <w:rsid w:val="00E13B8F"/>
    <w:rsid w:val="00E154E6"/>
    <w:rsid w:val="00E15928"/>
    <w:rsid w:val="00E15A53"/>
    <w:rsid w:val="00E15D3F"/>
    <w:rsid w:val="00E17F26"/>
    <w:rsid w:val="00E25EC4"/>
    <w:rsid w:val="00E26F13"/>
    <w:rsid w:val="00E27B08"/>
    <w:rsid w:val="00E300E5"/>
    <w:rsid w:val="00E31684"/>
    <w:rsid w:val="00E31BC3"/>
    <w:rsid w:val="00E32DD9"/>
    <w:rsid w:val="00E330B7"/>
    <w:rsid w:val="00E3396F"/>
    <w:rsid w:val="00E33C29"/>
    <w:rsid w:val="00E36C8B"/>
    <w:rsid w:val="00E409E6"/>
    <w:rsid w:val="00E43B32"/>
    <w:rsid w:val="00E44131"/>
    <w:rsid w:val="00E45B33"/>
    <w:rsid w:val="00E50543"/>
    <w:rsid w:val="00E51394"/>
    <w:rsid w:val="00E52F07"/>
    <w:rsid w:val="00E533FA"/>
    <w:rsid w:val="00E55905"/>
    <w:rsid w:val="00E56166"/>
    <w:rsid w:val="00E567EA"/>
    <w:rsid w:val="00E60BBC"/>
    <w:rsid w:val="00E60FB6"/>
    <w:rsid w:val="00E615F5"/>
    <w:rsid w:val="00E6197D"/>
    <w:rsid w:val="00E6281C"/>
    <w:rsid w:val="00E63008"/>
    <w:rsid w:val="00E664E1"/>
    <w:rsid w:val="00E708A0"/>
    <w:rsid w:val="00E713E1"/>
    <w:rsid w:val="00E72391"/>
    <w:rsid w:val="00E73074"/>
    <w:rsid w:val="00E73631"/>
    <w:rsid w:val="00E7480D"/>
    <w:rsid w:val="00E7777A"/>
    <w:rsid w:val="00E823D6"/>
    <w:rsid w:val="00E844B3"/>
    <w:rsid w:val="00E8456F"/>
    <w:rsid w:val="00E868C1"/>
    <w:rsid w:val="00E90733"/>
    <w:rsid w:val="00E9680B"/>
    <w:rsid w:val="00EA1EE5"/>
    <w:rsid w:val="00EA1F6C"/>
    <w:rsid w:val="00EA378F"/>
    <w:rsid w:val="00EA5DE8"/>
    <w:rsid w:val="00EB18DD"/>
    <w:rsid w:val="00EB1C52"/>
    <w:rsid w:val="00EB3C3D"/>
    <w:rsid w:val="00EB4A27"/>
    <w:rsid w:val="00EB6159"/>
    <w:rsid w:val="00EC2A99"/>
    <w:rsid w:val="00EC32F2"/>
    <w:rsid w:val="00EC3405"/>
    <w:rsid w:val="00EC74CF"/>
    <w:rsid w:val="00EC75E5"/>
    <w:rsid w:val="00ED0CB4"/>
    <w:rsid w:val="00ED23E7"/>
    <w:rsid w:val="00EE40B6"/>
    <w:rsid w:val="00EE442A"/>
    <w:rsid w:val="00EE5864"/>
    <w:rsid w:val="00EE6863"/>
    <w:rsid w:val="00EE7652"/>
    <w:rsid w:val="00EF1341"/>
    <w:rsid w:val="00EF19E7"/>
    <w:rsid w:val="00EF2EE1"/>
    <w:rsid w:val="00EF544F"/>
    <w:rsid w:val="00EF5FED"/>
    <w:rsid w:val="00EF616E"/>
    <w:rsid w:val="00EF71F1"/>
    <w:rsid w:val="00EF7624"/>
    <w:rsid w:val="00F00E22"/>
    <w:rsid w:val="00F01C36"/>
    <w:rsid w:val="00F02795"/>
    <w:rsid w:val="00F036E1"/>
    <w:rsid w:val="00F04307"/>
    <w:rsid w:val="00F0714E"/>
    <w:rsid w:val="00F0764E"/>
    <w:rsid w:val="00F101E2"/>
    <w:rsid w:val="00F129E9"/>
    <w:rsid w:val="00F13596"/>
    <w:rsid w:val="00F15ADE"/>
    <w:rsid w:val="00F16006"/>
    <w:rsid w:val="00F163B2"/>
    <w:rsid w:val="00F205F2"/>
    <w:rsid w:val="00F22B56"/>
    <w:rsid w:val="00F23C42"/>
    <w:rsid w:val="00F23E15"/>
    <w:rsid w:val="00F24759"/>
    <w:rsid w:val="00F27C01"/>
    <w:rsid w:val="00F31E06"/>
    <w:rsid w:val="00F335A9"/>
    <w:rsid w:val="00F40349"/>
    <w:rsid w:val="00F4045A"/>
    <w:rsid w:val="00F43A09"/>
    <w:rsid w:val="00F43EF1"/>
    <w:rsid w:val="00F444F9"/>
    <w:rsid w:val="00F44BBE"/>
    <w:rsid w:val="00F45EE7"/>
    <w:rsid w:val="00F500CC"/>
    <w:rsid w:val="00F523F8"/>
    <w:rsid w:val="00F52FCA"/>
    <w:rsid w:val="00F530C9"/>
    <w:rsid w:val="00F53394"/>
    <w:rsid w:val="00F5492D"/>
    <w:rsid w:val="00F5573F"/>
    <w:rsid w:val="00F579E3"/>
    <w:rsid w:val="00F615F1"/>
    <w:rsid w:val="00F62AB1"/>
    <w:rsid w:val="00F63796"/>
    <w:rsid w:val="00F640EF"/>
    <w:rsid w:val="00F662D5"/>
    <w:rsid w:val="00F66D04"/>
    <w:rsid w:val="00F7064D"/>
    <w:rsid w:val="00F706DB"/>
    <w:rsid w:val="00F72806"/>
    <w:rsid w:val="00F72F60"/>
    <w:rsid w:val="00F74FE2"/>
    <w:rsid w:val="00F75F29"/>
    <w:rsid w:val="00F7780A"/>
    <w:rsid w:val="00F77CEB"/>
    <w:rsid w:val="00F81040"/>
    <w:rsid w:val="00F81BB9"/>
    <w:rsid w:val="00F81ECD"/>
    <w:rsid w:val="00F820C3"/>
    <w:rsid w:val="00F85068"/>
    <w:rsid w:val="00F85FFE"/>
    <w:rsid w:val="00F9161E"/>
    <w:rsid w:val="00F91AB5"/>
    <w:rsid w:val="00F9223A"/>
    <w:rsid w:val="00F92F91"/>
    <w:rsid w:val="00F93E3E"/>
    <w:rsid w:val="00FA25B4"/>
    <w:rsid w:val="00FA4C9A"/>
    <w:rsid w:val="00FA5238"/>
    <w:rsid w:val="00FB0705"/>
    <w:rsid w:val="00FB4935"/>
    <w:rsid w:val="00FC0DD0"/>
    <w:rsid w:val="00FC6344"/>
    <w:rsid w:val="00FC6573"/>
    <w:rsid w:val="00FD335A"/>
    <w:rsid w:val="00FD3A58"/>
    <w:rsid w:val="00FD7401"/>
    <w:rsid w:val="00FE2BAE"/>
    <w:rsid w:val="00FE63C6"/>
    <w:rsid w:val="00FF1F05"/>
    <w:rsid w:val="00FF680E"/>
    <w:rsid w:val="00FF7094"/>
    <w:rsid w:val="00FF71A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3703000C"/>
  <w15:chartTrackingRefBased/>
  <w15:docId w15:val="{B649AAE9-3471-4FB4-B48F-2FF6A32F7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40B6"/>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E40B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EE40B6"/>
  </w:style>
  <w:style w:type="paragraph" w:styleId="Piedepgina">
    <w:name w:val="footer"/>
    <w:basedOn w:val="Normal"/>
    <w:link w:val="PiedepginaCar"/>
    <w:uiPriority w:val="99"/>
    <w:unhideWhenUsed/>
    <w:rsid w:val="00EE40B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EE40B6"/>
  </w:style>
  <w:style w:type="paragraph" w:styleId="Prrafodelista">
    <w:name w:val="List Paragraph"/>
    <w:aliases w:val="4 Viñ 1nivel,Numeración 1,Cuadrícula media 1 - Énfasis 21,Listas,lp1,CNBV Parrafo1,List Paragraph-Thesis,List Paragraph1,Dot pt,List Paragraph Char Char Char,Indicator Text,Numbered Para 1,No Spacing1,Bullet List,列出段落,Bullet 1,Figuras"/>
    <w:basedOn w:val="Normal"/>
    <w:link w:val="PrrafodelistaCar"/>
    <w:uiPriority w:val="34"/>
    <w:qFormat/>
    <w:rsid w:val="00EE40B6"/>
    <w:pPr>
      <w:ind w:left="720"/>
      <w:contextualSpacing/>
    </w:pPr>
  </w:style>
  <w:style w:type="character" w:styleId="Hipervnculo">
    <w:name w:val="Hyperlink"/>
    <w:basedOn w:val="Fuentedeprrafopredeter"/>
    <w:uiPriority w:val="99"/>
    <w:unhideWhenUsed/>
    <w:rsid w:val="00EE40B6"/>
    <w:rPr>
      <w:color w:val="0563C1" w:themeColor="hyperlink"/>
      <w:u w:val="single"/>
    </w:rPr>
  </w:style>
  <w:style w:type="table" w:styleId="Tablaconcuadrcula">
    <w:name w:val="Table Grid"/>
    <w:basedOn w:val="Tablanormal"/>
    <w:uiPriority w:val="39"/>
    <w:rsid w:val="00EE40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C7618C"/>
    <w:rPr>
      <w:sz w:val="16"/>
      <w:szCs w:val="16"/>
    </w:rPr>
  </w:style>
  <w:style w:type="paragraph" w:styleId="Textocomentario">
    <w:name w:val="annotation text"/>
    <w:basedOn w:val="Normal"/>
    <w:link w:val="TextocomentarioCar"/>
    <w:uiPriority w:val="99"/>
    <w:unhideWhenUsed/>
    <w:rsid w:val="00C7618C"/>
    <w:pPr>
      <w:spacing w:line="240" w:lineRule="auto"/>
    </w:pPr>
    <w:rPr>
      <w:sz w:val="20"/>
      <w:szCs w:val="20"/>
    </w:rPr>
  </w:style>
  <w:style w:type="character" w:customStyle="1" w:styleId="TextocomentarioCar">
    <w:name w:val="Texto comentario Car"/>
    <w:basedOn w:val="Fuentedeprrafopredeter"/>
    <w:link w:val="Textocomentario"/>
    <w:uiPriority w:val="99"/>
    <w:rsid w:val="00C7618C"/>
    <w:rPr>
      <w:sz w:val="20"/>
      <w:szCs w:val="20"/>
    </w:rPr>
  </w:style>
  <w:style w:type="paragraph" w:styleId="Asuntodelcomentario">
    <w:name w:val="annotation subject"/>
    <w:basedOn w:val="Textocomentario"/>
    <w:next w:val="Textocomentario"/>
    <w:link w:val="AsuntodelcomentarioCar"/>
    <w:uiPriority w:val="99"/>
    <w:semiHidden/>
    <w:unhideWhenUsed/>
    <w:rsid w:val="00C7618C"/>
    <w:rPr>
      <w:b/>
      <w:bCs/>
    </w:rPr>
  </w:style>
  <w:style w:type="character" w:customStyle="1" w:styleId="AsuntodelcomentarioCar">
    <w:name w:val="Asunto del comentario Car"/>
    <w:basedOn w:val="TextocomentarioCar"/>
    <w:link w:val="Asuntodelcomentario"/>
    <w:uiPriority w:val="99"/>
    <w:semiHidden/>
    <w:rsid w:val="00C7618C"/>
    <w:rPr>
      <w:b/>
      <w:bCs/>
      <w:sz w:val="20"/>
      <w:szCs w:val="20"/>
    </w:rPr>
  </w:style>
  <w:style w:type="paragraph" w:styleId="Textodeglobo">
    <w:name w:val="Balloon Text"/>
    <w:basedOn w:val="Normal"/>
    <w:link w:val="TextodegloboCar"/>
    <w:uiPriority w:val="99"/>
    <w:semiHidden/>
    <w:unhideWhenUsed/>
    <w:rsid w:val="00C7618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7618C"/>
    <w:rPr>
      <w:rFonts w:ascii="Segoe UI" w:hAnsi="Segoe UI" w:cs="Segoe UI"/>
      <w:sz w:val="18"/>
      <w:szCs w:val="18"/>
    </w:rPr>
  </w:style>
  <w:style w:type="character" w:styleId="Hipervnculovisitado">
    <w:name w:val="FollowedHyperlink"/>
    <w:basedOn w:val="Fuentedeprrafopredeter"/>
    <w:uiPriority w:val="99"/>
    <w:semiHidden/>
    <w:unhideWhenUsed/>
    <w:rsid w:val="00560EE7"/>
    <w:rPr>
      <w:color w:val="954F72" w:themeColor="followedHyperlink"/>
      <w:u w:val="single"/>
    </w:rPr>
  </w:style>
  <w:style w:type="character" w:customStyle="1" w:styleId="PrrafodelistaCar">
    <w:name w:val="Párrafo de lista Car"/>
    <w:aliases w:val="4 Viñ 1nivel Car,Numeración 1 Car,Cuadrícula media 1 - Énfasis 21 Car,Listas Car,lp1 Car,CNBV Parrafo1 Car,List Paragraph-Thesis Car,List Paragraph1 Car,Dot pt Car,List Paragraph Char Char Char Car,Indicator Text Car,No Spacing1 Car"/>
    <w:link w:val="Prrafodelista"/>
    <w:uiPriority w:val="34"/>
    <w:qFormat/>
    <w:locked/>
    <w:rsid w:val="00322550"/>
  </w:style>
  <w:style w:type="paragraph" w:customStyle="1" w:styleId="Listavistosa-nfasis11">
    <w:name w:val="Lista vistosa - Énfasis 11"/>
    <w:basedOn w:val="Normal"/>
    <w:uiPriority w:val="34"/>
    <w:qFormat/>
    <w:rsid w:val="0028760E"/>
    <w:pPr>
      <w:ind w:left="720"/>
      <w:contextualSpacing/>
    </w:pPr>
    <w:rPr>
      <w:rFonts w:ascii="Calibri" w:eastAsia="Calibri" w:hAnsi="Calibri" w:cs="Times New Roman"/>
    </w:rPr>
  </w:style>
  <w:style w:type="paragraph" w:styleId="Revisin">
    <w:name w:val="Revision"/>
    <w:hidden/>
    <w:uiPriority w:val="99"/>
    <w:semiHidden/>
    <w:rsid w:val="008F20CA"/>
    <w:pPr>
      <w:spacing w:after="0" w:line="240" w:lineRule="auto"/>
    </w:pPr>
  </w:style>
  <w:style w:type="paragraph" w:styleId="Textonotapie">
    <w:name w:val="footnote text"/>
    <w:basedOn w:val="Normal"/>
    <w:link w:val="TextonotapieCar"/>
    <w:uiPriority w:val="99"/>
    <w:semiHidden/>
    <w:unhideWhenUsed/>
    <w:rsid w:val="00531C47"/>
    <w:pPr>
      <w:spacing w:after="0" w:line="240" w:lineRule="auto"/>
    </w:pPr>
    <w:rPr>
      <w:rFonts w:ascii="Calibri" w:eastAsia="Calibri" w:hAnsi="Calibri" w:cs="Times New Roman"/>
      <w:sz w:val="20"/>
      <w:szCs w:val="20"/>
    </w:rPr>
  </w:style>
  <w:style w:type="character" w:customStyle="1" w:styleId="TextonotapieCar">
    <w:name w:val="Texto nota pie Car"/>
    <w:basedOn w:val="Fuentedeprrafopredeter"/>
    <w:link w:val="Textonotapie"/>
    <w:uiPriority w:val="99"/>
    <w:semiHidden/>
    <w:rsid w:val="00531C47"/>
    <w:rPr>
      <w:rFonts w:ascii="Calibri" w:eastAsia="Calibri" w:hAnsi="Calibri" w:cs="Times New Roman"/>
      <w:sz w:val="20"/>
      <w:szCs w:val="20"/>
    </w:rPr>
  </w:style>
  <w:style w:type="character" w:styleId="Refdenotaalpie">
    <w:name w:val="footnote reference"/>
    <w:uiPriority w:val="99"/>
    <w:semiHidden/>
    <w:unhideWhenUsed/>
    <w:rsid w:val="00531C47"/>
    <w:rPr>
      <w:vertAlign w:val="superscript"/>
    </w:rPr>
  </w:style>
  <w:style w:type="character" w:styleId="Mencinsinresolver">
    <w:name w:val="Unresolved Mention"/>
    <w:basedOn w:val="Fuentedeprrafopredeter"/>
    <w:uiPriority w:val="99"/>
    <w:semiHidden/>
    <w:unhideWhenUsed/>
    <w:rsid w:val="000D60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463049">
      <w:bodyDiv w:val="1"/>
      <w:marLeft w:val="0"/>
      <w:marRight w:val="0"/>
      <w:marTop w:val="0"/>
      <w:marBottom w:val="0"/>
      <w:divBdr>
        <w:top w:val="none" w:sz="0" w:space="0" w:color="auto"/>
        <w:left w:val="none" w:sz="0" w:space="0" w:color="auto"/>
        <w:bottom w:val="none" w:sz="0" w:space="0" w:color="auto"/>
        <w:right w:val="none" w:sz="0" w:space="0" w:color="auto"/>
      </w:divBdr>
    </w:div>
    <w:div w:id="592904477">
      <w:bodyDiv w:val="1"/>
      <w:marLeft w:val="0"/>
      <w:marRight w:val="0"/>
      <w:marTop w:val="0"/>
      <w:marBottom w:val="0"/>
      <w:divBdr>
        <w:top w:val="none" w:sz="0" w:space="0" w:color="auto"/>
        <w:left w:val="none" w:sz="0" w:space="0" w:color="auto"/>
        <w:bottom w:val="none" w:sz="0" w:space="0" w:color="auto"/>
        <w:right w:val="none" w:sz="0" w:space="0" w:color="auto"/>
      </w:divBdr>
    </w:div>
    <w:div w:id="671494597">
      <w:bodyDiv w:val="1"/>
      <w:marLeft w:val="0"/>
      <w:marRight w:val="0"/>
      <w:marTop w:val="0"/>
      <w:marBottom w:val="0"/>
      <w:divBdr>
        <w:top w:val="none" w:sz="0" w:space="0" w:color="auto"/>
        <w:left w:val="none" w:sz="0" w:space="0" w:color="auto"/>
        <w:bottom w:val="none" w:sz="0" w:space="0" w:color="auto"/>
        <w:right w:val="none" w:sz="0" w:space="0" w:color="auto"/>
      </w:divBdr>
      <w:divsChild>
        <w:div w:id="44374975">
          <w:marLeft w:val="0"/>
          <w:marRight w:val="0"/>
          <w:marTop w:val="0"/>
          <w:marBottom w:val="101"/>
          <w:divBdr>
            <w:top w:val="none" w:sz="0" w:space="0" w:color="auto"/>
            <w:left w:val="none" w:sz="0" w:space="0" w:color="auto"/>
            <w:bottom w:val="none" w:sz="0" w:space="0" w:color="auto"/>
            <w:right w:val="none" w:sz="0" w:space="0" w:color="auto"/>
          </w:divBdr>
        </w:div>
        <w:div w:id="1828284047">
          <w:marLeft w:val="0"/>
          <w:marRight w:val="0"/>
          <w:marTop w:val="0"/>
          <w:marBottom w:val="101"/>
          <w:divBdr>
            <w:top w:val="none" w:sz="0" w:space="0" w:color="auto"/>
            <w:left w:val="none" w:sz="0" w:space="0" w:color="auto"/>
            <w:bottom w:val="none" w:sz="0" w:space="0" w:color="auto"/>
            <w:right w:val="none" w:sz="0" w:space="0" w:color="auto"/>
          </w:divBdr>
        </w:div>
      </w:divsChild>
    </w:div>
    <w:div w:id="1113092632">
      <w:bodyDiv w:val="1"/>
      <w:marLeft w:val="0"/>
      <w:marRight w:val="0"/>
      <w:marTop w:val="0"/>
      <w:marBottom w:val="0"/>
      <w:divBdr>
        <w:top w:val="none" w:sz="0" w:space="0" w:color="auto"/>
        <w:left w:val="none" w:sz="0" w:space="0" w:color="auto"/>
        <w:bottom w:val="none" w:sz="0" w:space="0" w:color="auto"/>
        <w:right w:val="none" w:sz="0" w:space="0" w:color="auto"/>
      </w:divBdr>
    </w:div>
    <w:div w:id="1224409904">
      <w:bodyDiv w:val="1"/>
      <w:marLeft w:val="0"/>
      <w:marRight w:val="0"/>
      <w:marTop w:val="0"/>
      <w:marBottom w:val="0"/>
      <w:divBdr>
        <w:top w:val="none" w:sz="0" w:space="0" w:color="auto"/>
        <w:left w:val="none" w:sz="0" w:space="0" w:color="auto"/>
        <w:bottom w:val="none" w:sz="0" w:space="0" w:color="auto"/>
        <w:right w:val="none" w:sz="0" w:space="0" w:color="auto"/>
      </w:divBdr>
    </w:div>
    <w:div w:id="1653871565">
      <w:bodyDiv w:val="1"/>
      <w:marLeft w:val="0"/>
      <w:marRight w:val="0"/>
      <w:marTop w:val="0"/>
      <w:marBottom w:val="0"/>
      <w:divBdr>
        <w:top w:val="none" w:sz="0" w:space="0" w:color="auto"/>
        <w:left w:val="none" w:sz="0" w:space="0" w:color="auto"/>
        <w:bottom w:val="none" w:sz="0" w:space="0" w:color="auto"/>
        <w:right w:val="none" w:sz="0" w:space="0" w:color="auto"/>
      </w:divBdr>
    </w:div>
    <w:div w:id="1806774391">
      <w:bodyDiv w:val="1"/>
      <w:marLeft w:val="0"/>
      <w:marRight w:val="0"/>
      <w:marTop w:val="0"/>
      <w:marBottom w:val="0"/>
      <w:divBdr>
        <w:top w:val="none" w:sz="0" w:space="0" w:color="auto"/>
        <w:left w:val="none" w:sz="0" w:space="0" w:color="auto"/>
        <w:bottom w:val="none" w:sz="0" w:space="0" w:color="auto"/>
        <w:right w:val="none" w:sz="0" w:space="0" w:color="auto"/>
      </w:divBdr>
    </w:div>
    <w:div w:id="2043163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xochitl.hernandez@ift.org.mx" TargetMode="External"/><Relationship Id="rId18" Type="http://schemas.openxmlformats.org/officeDocument/2006/relationships/hyperlink" Target="http://www.ift.org.mx/avisos-de-privacidad"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ift.org.mx/industria/consultas-publicas" TargetMode="External"/><Relationship Id="rId17" Type="http://schemas.openxmlformats.org/officeDocument/2006/relationships/hyperlink" Target="mailto:unidad.transparencia@ift.org.mx" TargetMode="External"/><Relationship Id="rId2" Type="http://schemas.openxmlformats.org/officeDocument/2006/relationships/customXml" Target="../customXml/item2.xml"/><Relationship Id="rId16" Type="http://schemas.openxmlformats.org/officeDocument/2006/relationships/hyperlink" Target="http://www.inai.org.m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timizacionespectro@ift.org.mx" TargetMode="External"/><Relationship Id="rId5" Type="http://schemas.openxmlformats.org/officeDocument/2006/relationships/numbering" Target="numbering.xml"/><Relationship Id="rId15" Type="http://schemas.openxmlformats.org/officeDocument/2006/relationships/hyperlink" Target="mailto:unidad.transparencia@ift.org.m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ernanda.sanchez@ift.org.mx" TargetMode="Externa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dof.gob.mx/nota_detalle.php?codigo=5512847&amp;fecha=12/02/201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B9A9C542574482D9C6907D14C8DFECF"/>
        <w:category>
          <w:name w:val="General"/>
          <w:gallery w:val="placeholder"/>
        </w:category>
        <w:types>
          <w:type w:val="bbPlcHdr"/>
        </w:types>
        <w:behaviors>
          <w:behavior w:val="content"/>
        </w:behaviors>
        <w:guid w:val="{5404FECA-2EFA-4AE4-9C8F-4B87956A26DC}"/>
      </w:docPartPr>
      <w:docPartBody>
        <w:p w:rsidR="00A5605A" w:rsidRDefault="006D43F7">
          <w:pPr>
            <w:pStyle w:val="BB9A9C542574482D9C6907D14C8DFECF"/>
          </w:pPr>
          <w:r>
            <w:rPr>
              <w:rStyle w:val="Textodelmarcadordeposicin"/>
            </w:rPr>
            <w:t>Elija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TC Avant Garde">
    <w:panose1 w:val="020B04020202030203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43F7"/>
    <w:rsid w:val="000B44FA"/>
    <w:rsid w:val="00212493"/>
    <w:rsid w:val="00221C35"/>
    <w:rsid w:val="002408C7"/>
    <w:rsid w:val="00265FED"/>
    <w:rsid w:val="002A6D6F"/>
    <w:rsid w:val="00340B8D"/>
    <w:rsid w:val="003B0913"/>
    <w:rsid w:val="003E2A41"/>
    <w:rsid w:val="00466AAA"/>
    <w:rsid w:val="00473645"/>
    <w:rsid w:val="005D6757"/>
    <w:rsid w:val="006868B3"/>
    <w:rsid w:val="00695912"/>
    <w:rsid w:val="006D43F7"/>
    <w:rsid w:val="007921B1"/>
    <w:rsid w:val="00884478"/>
    <w:rsid w:val="00A5605A"/>
    <w:rsid w:val="00A56DB9"/>
    <w:rsid w:val="00A85FD7"/>
    <w:rsid w:val="00BB374D"/>
    <w:rsid w:val="00CD1F6A"/>
    <w:rsid w:val="00D36B2E"/>
    <w:rsid w:val="00EC5EA5"/>
    <w:rsid w:val="00FE0086"/>
    <w:rsid w:val="00FE15F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D43F7"/>
  </w:style>
  <w:style w:type="paragraph" w:customStyle="1" w:styleId="F1769E90D0764622869F647EB068EB92">
    <w:name w:val="F1769E90D0764622869F647EB068EB92"/>
    <w:rsid w:val="006D43F7"/>
  </w:style>
  <w:style w:type="paragraph" w:customStyle="1" w:styleId="BB9A9C542574482D9C6907D14C8DFECF">
    <w:name w:val="BB9A9C542574482D9C6907D14C8DFE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58C8B56F3A3DA246B94E264FDC70B166" ma:contentTypeVersion="0" ma:contentTypeDescription="Crear nuevo documento." ma:contentTypeScope="" ma:versionID="54b0fcd7487e5d1ec88ef671f37e3486">
  <xsd:schema xmlns:xsd="http://www.w3.org/2001/XMLSchema" xmlns:xs="http://www.w3.org/2001/XMLSchema" xmlns:p="http://schemas.microsoft.com/office/2006/metadata/properties" targetNamespace="http://schemas.microsoft.com/office/2006/metadata/properties" ma:root="true" ma:fieldsID="dad187ede1053dd323176c0832b9836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Asunto_"/>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6E09EB-615B-4D54-8317-A6881FE37D88}">
  <ds:schemaRefs>
    <ds:schemaRef ds:uri="http://schemas.microsoft.com/sharepoint/v3/contenttype/forms"/>
  </ds:schemaRefs>
</ds:datastoreItem>
</file>

<file path=customXml/itemProps2.xml><?xml version="1.0" encoding="utf-8"?>
<ds:datastoreItem xmlns:ds="http://schemas.openxmlformats.org/officeDocument/2006/customXml" ds:itemID="{F5187273-3AF2-4419-9816-CEF52F2C2A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BAA87C2-1568-45DF-9905-742FCEF62A24}">
  <ds:schemaRefs>
    <ds:schemaRef ds:uri="http://purl.org/dc/terms/"/>
    <ds:schemaRef ds:uri="http://schemas.openxmlformats.org/package/2006/metadata/core-properties"/>
    <ds:schemaRef ds:uri="http://schemas.microsoft.com/office/2006/metadata/properties"/>
    <ds:schemaRef ds:uri="http://purl.org/dc/elements/1.1/"/>
    <ds:schemaRef ds:uri="http://purl.org/dc/dcmitype/"/>
    <ds:schemaRef ds:uri="http://schemas.microsoft.com/office/2006/documentManagement/typ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7757213E-7A34-4729-9E9B-86D587706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3488</Words>
  <Characters>19184</Characters>
  <Application>Microsoft Office Word</Application>
  <DocSecurity>0</DocSecurity>
  <Lines>159</Lines>
  <Paragraphs>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marquez@ift.org.mx</dc:creator>
  <cp:keywords/>
  <dc:description/>
  <cp:lastModifiedBy>UER</cp:lastModifiedBy>
  <cp:revision>6</cp:revision>
  <dcterms:created xsi:type="dcterms:W3CDTF">2021-11-19T16:48:00Z</dcterms:created>
  <dcterms:modified xsi:type="dcterms:W3CDTF">2021-11-23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8B56F3A3DA246B94E264FDC70B166</vt:lpwstr>
  </property>
</Properties>
</file>